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 xml:space="preserve">Fallacies in </w:t>
      </w:r>
      <w:proofErr w:type="gramStart"/>
      <w:r w:rsidRPr="00663437">
        <w:t>Statistically-Based</w:t>
      </w:r>
      <w:proofErr w:type="gramEnd"/>
      <w:r w:rsidRPr="00663437">
        <w:t xml:space="preserve"> Claims about Massive Election Fraud in 2020:</w:t>
      </w:r>
    </w:p>
    <w:p w14:paraId="1CBC8996" w14:textId="77777777" w:rsidR="00D26BC5" w:rsidRPr="00663437" w:rsidRDefault="00D26BC5" w:rsidP="005C21F0">
      <w:pPr>
        <w:pStyle w:val="Title"/>
      </w:pPr>
      <w:r w:rsidRPr="00663437">
        <w:t>A Compendium*</w:t>
      </w:r>
    </w:p>
    <w:p w14:paraId="07F70B79" w14:textId="101BD244" w:rsidR="00D26BC5" w:rsidRDefault="00BC0DF8" w:rsidP="00BC0DF8">
      <w:pPr>
        <w:pStyle w:val="AbstractText"/>
        <w:jc w:val="center"/>
      </w:pPr>
      <w:r>
        <w:t>July 10, 2022</w:t>
      </w:r>
    </w:p>
    <w:p w14:paraId="165E4137" w14:textId="77777777" w:rsidR="00BC0DF8" w:rsidRPr="00BC0DF8" w:rsidRDefault="00BC0DF8" w:rsidP="00BC0DF8">
      <w:pPr>
        <w:pStyle w:val="AbstractText"/>
        <w:jc w:val="center"/>
      </w:pPr>
    </w:p>
    <w:p w14:paraId="2B7FDB7A" w14:textId="77777777" w:rsidR="00D26BC5" w:rsidRPr="00663437" w:rsidRDefault="00D26BC5" w:rsidP="005D1770">
      <w:pPr>
        <w:pStyle w:val="AbstractText"/>
        <w:jc w:val="center"/>
      </w:pPr>
      <w:r w:rsidRPr="00663437">
        <w:t xml:space="preserve">Bernard </w:t>
      </w:r>
      <w:proofErr w:type="spellStart"/>
      <w:r w:rsidRPr="00663437">
        <w:t>Grofman</w:t>
      </w:r>
      <w:proofErr w:type="spellEnd"/>
    </w:p>
    <w:p w14:paraId="6313ABD6" w14:textId="77777777" w:rsidR="00D26BC5" w:rsidRPr="00663437" w:rsidRDefault="00D26BC5" w:rsidP="005D1770">
      <w:pPr>
        <w:pStyle w:val="AbstractText"/>
        <w:jc w:val="center"/>
      </w:pPr>
      <w:r w:rsidRPr="00663437">
        <w:t>University of California, Irvine</w:t>
      </w:r>
    </w:p>
    <w:p w14:paraId="04B42CC1" w14:textId="77777777" w:rsidR="00D26BC5" w:rsidRPr="00663437" w:rsidRDefault="00000000" w:rsidP="005D1770">
      <w:pPr>
        <w:pStyle w:val="AbstractText"/>
        <w:jc w:val="center"/>
      </w:pPr>
      <w:hyperlink r:id="rId7">
        <w:r w:rsidR="00D26BC5" w:rsidRPr="00663437">
          <w:rPr>
            <w:color w:val="000000"/>
            <w:u w:val="single"/>
          </w:rPr>
          <w:t>bgrofman@uci.edu</w:t>
        </w:r>
      </w:hyperlink>
    </w:p>
    <w:p w14:paraId="0F258CD5" w14:textId="77777777" w:rsidR="00D26BC5" w:rsidRPr="00663437" w:rsidRDefault="00D26BC5" w:rsidP="005D1770">
      <w:pPr>
        <w:pStyle w:val="AbstractText"/>
        <w:jc w:val="center"/>
      </w:pPr>
      <w:r w:rsidRPr="00663437">
        <w:t>https://orcid.org/0000-0002-2801-3351</w:t>
      </w:r>
    </w:p>
    <w:p w14:paraId="2E987B02" w14:textId="77777777" w:rsidR="00D26BC5" w:rsidRPr="00663437" w:rsidRDefault="00D26BC5" w:rsidP="005D1770">
      <w:pPr>
        <w:pStyle w:val="AbstractText"/>
        <w:jc w:val="center"/>
      </w:pPr>
    </w:p>
    <w:p w14:paraId="2AB3B4F9" w14:textId="77777777" w:rsidR="00D26BC5" w:rsidRPr="00663437" w:rsidRDefault="00D26BC5" w:rsidP="005D1770">
      <w:pPr>
        <w:pStyle w:val="AbstractText"/>
        <w:jc w:val="center"/>
      </w:pPr>
    </w:p>
    <w:p w14:paraId="4B32859B" w14:textId="77777777" w:rsidR="00D26BC5" w:rsidRPr="00663437" w:rsidRDefault="00D26BC5" w:rsidP="005D1770">
      <w:pPr>
        <w:pStyle w:val="AbstractText"/>
        <w:jc w:val="center"/>
      </w:pPr>
      <w:r w:rsidRPr="00663437">
        <w:t>Jonathan Cervas</w:t>
      </w:r>
    </w:p>
    <w:p w14:paraId="6C3C5A48" w14:textId="77777777" w:rsidR="00D26BC5" w:rsidRPr="00663437" w:rsidRDefault="00D26BC5" w:rsidP="005D1770">
      <w:pPr>
        <w:pStyle w:val="AbstractText"/>
        <w:jc w:val="center"/>
      </w:pPr>
      <w:r w:rsidRPr="00663437">
        <w:t>Carnegie Mellon University</w:t>
      </w:r>
    </w:p>
    <w:p w14:paraId="6260673A" w14:textId="77777777" w:rsidR="00D26BC5" w:rsidRPr="00663437" w:rsidRDefault="00000000" w:rsidP="005D1770">
      <w:pPr>
        <w:pStyle w:val="AbstractText"/>
        <w:jc w:val="center"/>
      </w:pPr>
      <w:hyperlink r:id="rId8">
        <w:r w:rsidR="00D26BC5" w:rsidRPr="00663437">
          <w:rPr>
            <w:color w:val="000000"/>
            <w:u w:val="single"/>
          </w:rPr>
          <w:t>cervas@cmu.edu</w:t>
        </w:r>
      </w:hyperlink>
    </w:p>
    <w:p w14:paraId="27650BA4" w14:textId="77777777" w:rsidR="00D26BC5" w:rsidRPr="00663437" w:rsidRDefault="00D26BC5" w:rsidP="005D1770">
      <w:pPr>
        <w:pStyle w:val="AbstractText"/>
        <w:jc w:val="center"/>
      </w:pPr>
      <w:r w:rsidRPr="00663437">
        <w:t>https://orcid.org/0000-0001-9686-6308</w:t>
      </w:r>
    </w:p>
    <w:p w14:paraId="3F419A1C" w14:textId="77777777" w:rsidR="00D26BC5" w:rsidRPr="001F0E67" w:rsidRDefault="00D26BC5" w:rsidP="001F0E67">
      <w:pPr>
        <w:pStyle w:val="AbstractText"/>
      </w:pPr>
    </w:p>
    <w:p w14:paraId="37DC8325" w14:textId="14A474C4" w:rsidR="001F0E67" w:rsidRPr="001F0E67" w:rsidRDefault="00D26BC5" w:rsidP="001F0E67">
      <w:pPr>
        <w:pStyle w:val="AbstractText"/>
      </w:pPr>
      <w:r w:rsidRPr="00663437">
        <w:t>*This research was partially supported by the Peltason Chair of Democracy Studies, University of California, Irvine</w:t>
      </w:r>
    </w:p>
    <w:p w14:paraId="64F4B708" w14:textId="08F19B39" w:rsidR="00D26BC5" w:rsidRPr="00663437" w:rsidRDefault="00D26BC5" w:rsidP="005D1770">
      <w:pPr>
        <w:ind w:firstLine="0"/>
        <w:jc w:val="center"/>
      </w:pPr>
      <w:r w:rsidRPr="00663437">
        <w:rPr>
          <w:b/>
          <w:color w:val="000000"/>
        </w:rPr>
        <w:lastRenderedPageBreak/>
        <w:t>ABSTRACT</w:t>
      </w:r>
    </w:p>
    <w:p w14:paraId="01C28897" w14:textId="1C0FA2BD" w:rsidR="00D26BC5" w:rsidRPr="00663437" w:rsidRDefault="00D26BC5" w:rsidP="00376388">
      <w:pPr>
        <w:pStyle w:val="AbstractText"/>
        <w:rPr>
          <w:b/>
          <w:color w:val="000000"/>
        </w:rPr>
      </w:pPr>
      <w:r w:rsidRPr="00663437">
        <w:t>The amount that has been uttered/written about the assertions of massive electoral fraud in the 2020 presidential election is immense.</w:t>
      </w:r>
      <w:r w:rsidR="003E68D3" w:rsidRPr="00663437">
        <w:t xml:space="preserve"> It is relevant </w:t>
      </w:r>
      <w:r w:rsidR="000D74C1" w:rsidRPr="00663437">
        <w:t>to study these claims and to correct them since they have been used to justify undermining the will of voters.</w:t>
      </w:r>
      <w:r w:rsidR="00EF6C95" w:rsidRPr="00663437">
        <w:t xml:space="preserve"> </w:t>
      </w:r>
      <w:r w:rsidRPr="00663437">
        <w:t xml:space="preserve">Here, we examine claims of fraud based on aggregate election data. We limit ourselves to claims in which the data itself is essentially undisputed, but where 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s that we believe will be useful both as a teaching tool and as a warning about sloppy use of statistics. We deliberately discuss the fallacies in a non-technical way </w:t>
      </w:r>
      <w:r w:rsidR="005D1770" w:rsidRPr="00663437">
        <w:t>to</w:t>
      </w:r>
      <w:r w:rsidRPr="00663437">
        <w:t xml:space="preserve"> make our critiques broadly accessible to non-specialist audiences. </w:t>
      </w:r>
      <w:r w:rsidRPr="00663437">
        <w:br w:type="page"/>
      </w:r>
    </w:p>
    <w:p w14:paraId="1EFEC553" w14:textId="179181E1" w:rsidR="00D26BC5" w:rsidRPr="00663437" w:rsidRDefault="00D26BC5" w:rsidP="009731FE">
      <w:pPr>
        <w:pStyle w:val="Heading1"/>
      </w:pPr>
      <w:r w:rsidRPr="00663437">
        <w:lastRenderedPageBreak/>
        <w:t>Introduction</w:t>
      </w:r>
    </w:p>
    <w:p w14:paraId="2EE4CB09" w14:textId="5A5629A5" w:rsidR="00D26BC5" w:rsidRPr="00663437" w:rsidRDefault="00D26BC5" w:rsidP="00D02898">
      <w:pPr>
        <w:rPr>
          <w:b/>
        </w:rPr>
      </w:pPr>
      <w:r w:rsidRPr="00663437">
        <w:t>Years after the</w:t>
      </w:r>
      <w:r w:rsidR="008827F8" w:rsidRPr="00663437">
        <w:t xml:space="preserve"> 2020</w:t>
      </w:r>
      <w:r w:rsidRPr="00663437">
        <w:t xml:space="preserve"> election, tens of millions of voters, including a clear majority of Republicans and a non-trivial number of independents and Democrats believe that there was massive fraud. Almost all of those who believe in massive fraud also believe that this fraud denied former President Trump his legitimate election victory (Gardner, 2021; </w:t>
      </w:r>
      <w:proofErr w:type="spellStart"/>
      <w:r w:rsidRPr="00663437">
        <w:t>Solender</w:t>
      </w:r>
      <w:proofErr w:type="spellEnd"/>
      <w:r w:rsidRPr="00663437">
        <w:t xml:space="preserve"> 2020</w:t>
      </w:r>
      <w:r w:rsidR="007B45C9" w:rsidRPr="00663437">
        <w:t xml:space="preserve">; </w:t>
      </w:r>
      <w:r w:rsidR="002C3D41" w:rsidRPr="00663437">
        <w:t>University of Massachusetts Amherst 2021</w:t>
      </w:r>
      <w:r w:rsidRPr="00663437">
        <w:t>).</w:t>
      </w:r>
      <w:r w:rsidRPr="009731FE">
        <w:rPr>
          <w:rStyle w:val="FootnoteReference"/>
        </w:rPr>
        <w:footnoteReference w:id="2"/>
      </w:r>
      <w:r w:rsidRPr="00663437">
        <w:t xml:space="preserve"> For anyone who is interested in the uses of statistics and statistical reasoning in political debate the claim of massive election fraud in the 2020 presidential election is a fertile ground for exploration. And considering the enormous stakes for the maintenance of democracy, misinformation surrounding election fraud has broad implications.</w:t>
      </w:r>
      <w:r w:rsidR="00F20647" w:rsidRPr="00663437">
        <w:t xml:space="preserve"> </w:t>
      </w:r>
      <w:r w:rsidR="00C070DF" w:rsidRPr="00663437">
        <w:t>In the months immediately after the election, the losing candidate, Donald Trump, proceeded to falsely claim massive voter fraud</w:t>
      </w:r>
      <w:r w:rsidR="005642D0" w:rsidRPr="00663437">
        <w:t>, and his legal team attempted to use unsupported legal theories</w:t>
      </w:r>
      <w:r w:rsidR="009A2C54" w:rsidRPr="00663437">
        <w:t xml:space="preserve"> based on no evidence</w:t>
      </w:r>
      <w:r w:rsidR="009844B4" w:rsidRPr="00663437">
        <w:t xml:space="preserve"> (Bump 2022)</w:t>
      </w:r>
      <w:r w:rsidR="009A2C54" w:rsidRPr="00663437">
        <w:t xml:space="preserve"> to undermine the will of voters.</w:t>
      </w:r>
    </w:p>
    <w:p w14:paraId="1A4DE67F" w14:textId="4C770FAF" w:rsidR="00D26BC5" w:rsidRPr="00663437" w:rsidRDefault="00D26BC5" w:rsidP="00D02898">
      <w:r w:rsidRPr="00663437">
        <w:t>There are many reasons why voters hold to their belief about massive fraud in 2020</w:t>
      </w:r>
      <w:r w:rsidR="007C38E0" w:rsidRPr="00663437">
        <w:t xml:space="preserve"> (Edsall 2022)</w:t>
      </w:r>
      <w:r w:rsidRPr="00663437">
        <w:t>.</w:t>
      </w:r>
      <w:r w:rsidRPr="00663437">
        <w:rPr>
          <w:b/>
        </w:rPr>
        <w:t xml:space="preserve"> </w:t>
      </w:r>
      <w:r w:rsidRPr="00663437">
        <w:t>Despite the implausibility of a multi-state conspiracy of such magnitude,</w:t>
      </w:r>
      <w:r w:rsidR="00BF3CF5" w:rsidRPr="00663437">
        <w:t xml:space="preserve"> </w:t>
      </w:r>
      <w:r w:rsidRPr="00663437">
        <w:t>limited to several background states and in particular counties which delivered overwhelmingly to President Biden, the volume and variety of</w:t>
      </w:r>
      <w:r w:rsidR="00BF3CF5" w:rsidRPr="00663437">
        <w:t xml:space="preserve"> </w:t>
      </w:r>
      <w:r w:rsidRPr="00663437">
        <w:t>such claims</w:t>
      </w:r>
      <w:r w:rsidR="00BF3CF5" w:rsidRPr="00663437">
        <w:t xml:space="preserve"> </w:t>
      </w:r>
      <w:r w:rsidRPr="00663437">
        <w:t>make them like a hydra-headed monster almost impossible to successfully rebut.</w:t>
      </w:r>
      <w:r w:rsidRPr="009731FE">
        <w:rPr>
          <w:rStyle w:val="FootnoteReference"/>
        </w:rPr>
        <w:footnoteReference w:id="3"/>
      </w:r>
      <w:r w:rsidR="00CB6F47">
        <w:t xml:space="preserve"> </w:t>
      </w:r>
      <w:r w:rsidRPr="00663437">
        <w:t xml:space="preserve">The fact that many of </w:t>
      </w:r>
      <w:r w:rsidRPr="00663437">
        <w:lastRenderedPageBreak/>
        <w:t xml:space="preserve">these claims about massive fraud in 2020 (including most of those we discuss in this essay) are plausible on their face, even though fallacious, make it harder to refute any individual claim </w:t>
      </w:r>
      <w:r w:rsidR="00C94E35" w:rsidRPr="00663437">
        <w:t>sufficiently</w:t>
      </w:r>
      <w:r w:rsidRPr="00663437">
        <w:t xml:space="preserve"> to satisfy those who are in disbelief. Exploring why voters believe what they do is not the purpose of this essay.</w:t>
      </w:r>
      <w:r w:rsidRPr="009731FE">
        <w:rPr>
          <w:rStyle w:val="FootnoteReference"/>
        </w:rPr>
        <w:footnoteReference w:id="4"/>
      </w:r>
      <w:r w:rsidRPr="00663437">
        <w:t xml:space="preserve"> Similarly, we do not wish to argue </w:t>
      </w:r>
      <w:r w:rsidRPr="00663437">
        <w:lastRenderedPageBreak/>
        <w:t>what state or federal courts should or should not have decided about election law. And our list of statistical fallacies committed by those who alleged massive fraud in the 2020 election in no ways claims to be an exhaustive one.</w:t>
      </w:r>
      <w:r w:rsidRPr="00663437">
        <w:rPr>
          <w:color w:val="1F3864"/>
          <w:vertAlign w:val="superscript"/>
        </w:rPr>
        <w:footnoteReference w:id="5"/>
      </w:r>
      <w:r w:rsidRPr="00663437">
        <w:rPr>
          <w:b/>
        </w:rPr>
        <w:t xml:space="preserve"> </w:t>
      </w:r>
      <w:r w:rsidRPr="00663437">
        <w:t>Indeed, to the contrary,</w:t>
      </w:r>
      <w:r w:rsidRPr="00663437">
        <w:rPr>
          <w:b/>
        </w:rPr>
        <w:t xml:space="preserve"> </w:t>
      </w:r>
      <w:r w:rsidRPr="00663437">
        <w:t xml:space="preserve">we are not going to discuss the vast bulk of claims made about fraud. Our concern here is a narrowly focused one. We deal solely with claims about fraud that are grounded, at least in part, on </w:t>
      </w:r>
      <w:r w:rsidRPr="00663437">
        <w:rPr>
          <w:u w:val="single"/>
        </w:rPr>
        <w:t>indisputable facts about statistical features of the 2020 presidential election</w:t>
      </w:r>
      <w:r w:rsidRPr="00663437">
        <w:t xml:space="preserve">. </w:t>
      </w:r>
    </w:p>
    <w:p w14:paraId="399061E4" w14:textId="445F074E" w:rsidR="00D26BC5" w:rsidRPr="00663437" w:rsidRDefault="00D26BC5" w:rsidP="00D02898">
      <w:r w:rsidRPr="00663437">
        <w:t xml:space="preserve">Our goal is not to provide new insights about these statistical fallacies, since the </w:t>
      </w:r>
      <w:r w:rsidR="00497E4D" w:rsidRPr="00663437">
        <w:t>fallacies</w:t>
      </w:r>
      <w:r w:rsidRPr="00663437">
        <w:t xml:space="preserve"> we give have already been rebutted by others</w:t>
      </w:r>
      <w:r w:rsidR="0080388F" w:rsidRPr="00663437">
        <w:t xml:space="preserve"> (Eggers</w:t>
      </w:r>
      <w:r w:rsidR="00387C3A" w:rsidRPr="00663437">
        <w:t xml:space="preserve">, </w:t>
      </w:r>
      <w:proofErr w:type="spellStart"/>
      <w:r w:rsidR="0091552D" w:rsidRPr="00663437">
        <w:t>Garro</w:t>
      </w:r>
      <w:proofErr w:type="spellEnd"/>
      <w:r w:rsidR="0091552D" w:rsidRPr="00663437">
        <w:t xml:space="preserve">, and Grimmer </w:t>
      </w:r>
      <w:r w:rsidR="009321E2" w:rsidRPr="00663437">
        <w:t>2021)</w:t>
      </w:r>
      <w:r w:rsidRPr="00663437">
        <w:t>. Rather, our goal is put together in one place a useful compendium of many of the most glaring recent misuses of statistical reasoning as applied to understanding elections,</w:t>
      </w:r>
      <w:r w:rsidRPr="00663437">
        <w:rPr>
          <w:b/>
          <w:color w:val="1F3864"/>
          <w:vertAlign w:val="superscript"/>
        </w:rPr>
        <w:t xml:space="preserve"> </w:t>
      </w:r>
      <w:r w:rsidRPr="00663437">
        <w:t>and to do so in a way that is readily accessible to non-technical readers.</w:t>
      </w:r>
      <w:r w:rsidRPr="009731FE">
        <w:rPr>
          <w:rStyle w:val="FootnoteReference"/>
        </w:rPr>
        <w:footnoteReference w:id="6"/>
      </w:r>
      <w:r w:rsidRPr="00663437">
        <w:rPr>
          <w:b/>
        </w:rPr>
        <w:t xml:space="preserve"> </w:t>
      </w:r>
      <w:r w:rsidRPr="00663437">
        <w:t xml:space="preserve">We believe strongly that a discussion of statistical fallacies based on real-world examples should be </w:t>
      </w:r>
      <w:r w:rsidRPr="00663437">
        <w:lastRenderedPageBreak/>
        <w:t xml:space="preserve">part of any statistics or public policy curriculum. Moreover, the salience of the topic and misinformation </w:t>
      </w:r>
      <w:r w:rsidR="005A65B4" w:rsidRPr="00663437">
        <w:t>available</w:t>
      </w:r>
      <w:r w:rsidRPr="00663437">
        <w:t xml:space="preserve"> has not subsided over time. Rather, politicians continue to push claims, some candidates even preemptively claiming fraud, nearly a year before a single vote is </w:t>
      </w:r>
      <w:r w:rsidR="005A65B4" w:rsidRPr="00663437">
        <w:t xml:space="preserve">a </w:t>
      </w:r>
      <w:r w:rsidRPr="00663437">
        <w:t xml:space="preserve">cast (Corasaniti et al, 2022), and a major political science journal has </w:t>
      </w:r>
      <w:r w:rsidR="005A65B4" w:rsidRPr="00663437">
        <w:t>accepted</w:t>
      </w:r>
      <w:r w:rsidRPr="00663437">
        <w:t xml:space="preserve"> a peer-</w:t>
      </w:r>
      <w:r w:rsidR="005A65B4" w:rsidRPr="00663437">
        <w:t>reviewed</w:t>
      </w:r>
      <w:r w:rsidRPr="00663437">
        <w:t xml:space="preserve"> scholarly article with claims of statistical evidence (Lott, forthcoming, </w:t>
      </w:r>
      <w:r w:rsidRPr="00663437">
        <w:rPr>
          <w:i/>
        </w:rPr>
        <w:t>Public</w:t>
      </w:r>
      <w:r w:rsidR="00342FEA" w:rsidRPr="00663437">
        <w:rPr>
          <w:i/>
        </w:rPr>
        <w:t xml:space="preserve"> </w:t>
      </w:r>
      <w:r w:rsidR="00AF1B96" w:rsidRPr="00663437">
        <w:rPr>
          <w:i/>
        </w:rPr>
        <w:t>Choice</w:t>
      </w:r>
      <w:r w:rsidRPr="00663437">
        <w:t>; though, Eggers and Grimmer (n.d) have swiftly and effectively shown flaws in Lott’s methods) for massive fraud in Georgia and Pennsylvania.</w:t>
      </w:r>
    </w:p>
    <w:p w14:paraId="730833CD" w14:textId="77777777" w:rsidR="00D26BC5" w:rsidRPr="00663437" w:rsidRDefault="00D26BC5" w:rsidP="00D02898">
      <w:r w:rsidRPr="00663437">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 Then we discuss (b) improper use of statistical significance, and then turn to (c) inaccurate 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or that have at least one premise that is indubitably false, and thus which give rise either to invalid or unfounded conclusions. Finally, we briefly consider similar types of statistical errors in (e) syllogistic arguments based on within-election comparisons. W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lastRenderedPageBreak/>
        <w:t>Fallacious Statistically Based Claims about Massive Fraud in the 2020 Presidential Election</w:t>
      </w:r>
    </w:p>
    <w:p w14:paraId="647DD570" w14:textId="75AB06A8" w:rsidR="00D26BC5" w:rsidRPr="00A462CD" w:rsidRDefault="00D26BC5" w:rsidP="00A462CD">
      <w:pPr>
        <w:pStyle w:val="Heading2"/>
      </w:pPr>
      <w:r w:rsidRPr="00A462CD">
        <w:t xml:space="preserve">Arithmetic Fallacies </w:t>
      </w:r>
    </w:p>
    <w:p w14:paraId="13687EEF" w14:textId="7DCA0068"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77777777" w:rsidR="00D26BC5" w:rsidRPr="00663437" w:rsidRDefault="00D26BC5" w:rsidP="00D02898">
      <w:r w:rsidRPr="00663437">
        <w:t>It was observed that Trump won more counties in 2020 than he did in 2016, with the implication being that he must have done better in 2020 than in 2016 in terms of the popular vote.</w:t>
      </w:r>
      <w:r w:rsidRPr="009731FE">
        <w:rPr>
          <w:rStyle w:val="FootnoteReference"/>
        </w:rPr>
        <w:footnoteReference w:id="7"/>
      </w:r>
      <w:r w:rsidRPr="00663437">
        <w:t xml:space="preserve"> But, of course, that is nonsense, since he could have done better in the remaining counties. These counties, though fewer in number, had more 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ed. Biden won 125 of those 150 (83.3%).</w:t>
      </w:r>
    </w:p>
    <w:p w14:paraId="13755CBE" w14:textId="63F89283" w:rsidR="00D26BC5" w:rsidRPr="00663437" w:rsidRDefault="00D26BC5" w:rsidP="00D02898">
      <w:r w:rsidRPr="00663437">
        <w:t xml:space="preserve">Errors in using unweighted averages when it is appropriate to use a weighted average can be plotted in several ways. In </w:t>
      </w:r>
      <w:r w:rsidRPr="00663437">
        <w:rPr>
          <w:b/>
        </w:rPr>
        <w:t>Figure 1A</w:t>
      </w:r>
      <w:r w:rsidRPr="00663437">
        <w:t>, we plot</w:t>
      </w:r>
      <w:r w:rsidR="00342FEA" w:rsidRPr="00663437">
        <w:t xml:space="preserve"> the </w:t>
      </w:r>
      <w:r w:rsidRPr="00663437">
        <w:t xml:space="preserve">Democratic vote share of each county as a histogram. There’s a strong skew left, indicating that Trump did well </w:t>
      </w:r>
      <w:r w:rsidRPr="00663437">
        <w:lastRenderedPageBreak/>
        <w:t xml:space="preserve">in a far larger number of counties. However, in </w:t>
      </w:r>
      <w:r w:rsidRPr="00663437">
        <w:rPr>
          <w:b/>
        </w:rPr>
        <w:t>Figure 1B</w:t>
      </w:r>
      <w:r w:rsidRPr="00663437">
        <w:t xml:space="preserve">, we properly weight each county to match the number of voters in each county. Now, there </w:t>
      </w:r>
      <w:r w:rsidR="00342FEA" w:rsidRPr="00663437">
        <w:t xml:space="preserve">is </w:t>
      </w:r>
      <w:r w:rsidRPr="00663437">
        <w:t xml:space="preserve">a distribution that has a more normal curve, slightly favoring Biden (which makes sense, since he won the popular vote by 7 million votes). The same error can be made when looking at a choropleth </w:t>
      </w:r>
      <w:r w:rsidR="007F7B7A" w:rsidRPr="00663437">
        <w:t>map</w:t>
      </w:r>
      <w:r w:rsidRPr="00663437">
        <w:t xml:space="preserve"> of election results by county (</w:t>
      </w:r>
      <w:r w:rsidRPr="00663437">
        <w:rPr>
          <w:b/>
        </w:rPr>
        <w:t>Figure 2A</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 with a cartogram or bubble map (</w:t>
      </w:r>
      <w:r w:rsidRPr="00663437">
        <w:rPr>
          <w:b/>
        </w:rPr>
        <w:t>Figure 2B</w:t>
      </w:r>
      <w:r w:rsidRPr="00663437">
        <w:t>) -- a map that has been resized so the units’ area is equal to its population weight – it become clear that the election was close, but certainly not an overwhelmingly “red” county shown by a county-level election map.</w:t>
      </w:r>
      <w:r w:rsidRPr="00EF29EE">
        <w:rPr>
          <w:rStyle w:val="FootnoteReference"/>
        </w:rPr>
        <w:footnoteReference w:id="8"/>
      </w:r>
      <w:r w:rsidRPr="00663437">
        <w:t xml:space="preserve"> However, even this weighted maps fail to identify the winner of the election, since counties are shown as either won by Trump or won by Biden, not the magnitude of victory.</w:t>
      </w:r>
      <w:r w:rsidRPr="00EF29EE">
        <w:rPr>
          <w:rStyle w:val="FootnoteReference"/>
        </w:rPr>
        <w:footnoteReference w:id="9"/>
      </w:r>
    </w:p>
    <w:p w14:paraId="1873A191" w14:textId="1428E7D9" w:rsidR="00DE21BF" w:rsidRDefault="00D26BC5" w:rsidP="00842103">
      <w:pPr>
        <w:ind w:firstLine="0"/>
        <w:jc w:val="center"/>
      </w:pPr>
      <w:r w:rsidRPr="00663437">
        <w:lastRenderedPageBreak/>
        <w:t>&lt;&lt;Figure 1 about here&gt;&gt;</w:t>
      </w:r>
    </w:p>
    <w:p w14:paraId="00532064" w14:textId="77777777" w:rsidR="00DE21BF" w:rsidRDefault="00DE21BF">
      <w:pPr>
        <w:spacing w:before="0" w:line="240" w:lineRule="auto"/>
        <w:ind w:firstLine="0"/>
        <w:jc w:val="left"/>
      </w:pPr>
      <w:r>
        <w:br w:type="page"/>
      </w:r>
    </w:p>
    <w:p w14:paraId="5F49254D" w14:textId="77777777" w:rsidR="00EF6F65" w:rsidRPr="00663437" w:rsidRDefault="00EF6F65" w:rsidP="00EF29EE">
      <w:pPr>
        <w:jc w:val="center"/>
      </w:pPr>
    </w:p>
    <w:tbl>
      <w:tblPr>
        <w:tblStyle w:val="TableGrid"/>
        <w:tblW w:w="4995" w:type="pct"/>
        <w:jc w:val="center"/>
        <w:tblCellMar>
          <w:left w:w="0" w:type="dxa"/>
          <w:right w:w="0" w:type="dxa"/>
        </w:tblCellMar>
        <w:tblLook w:val="04A0" w:firstRow="1" w:lastRow="0" w:firstColumn="1" w:lastColumn="0" w:noHBand="0" w:noVBand="1"/>
      </w:tblPr>
      <w:tblGrid>
        <w:gridCol w:w="9341"/>
      </w:tblGrid>
      <w:tr w:rsidR="003F0097" w14:paraId="5295F553" w14:textId="77777777" w:rsidTr="009C44A0">
        <w:trPr>
          <w:cantSplit/>
          <w:jc w:val="center"/>
        </w:trPr>
        <w:tc>
          <w:tcPr>
            <w:tcW w:w="5000" w:type="pct"/>
          </w:tcPr>
          <w:p w14:paraId="6C92B0CF" w14:textId="1694E3D7" w:rsidR="003F0097" w:rsidRPr="0091412C" w:rsidRDefault="003F0097" w:rsidP="0091412C">
            <w:pPr>
              <w:pStyle w:val="Table-Headers"/>
              <w:rPr>
                <w:rStyle w:val="Heading3Char"/>
                <w:rFonts w:eastAsiaTheme="minorEastAsia" w:cs="Times New Roman"/>
                <w:b/>
                <w:color w:val="auto"/>
                <w:sz w:val="24"/>
              </w:rPr>
            </w:pPr>
            <w:r w:rsidRPr="0091412C">
              <w:t>Figure 1. 2020 Presidential Election Results, by county</w:t>
            </w:r>
          </w:p>
        </w:tc>
      </w:tr>
      <w:tr w:rsidR="003F0097" w14:paraId="10579B99" w14:textId="77777777" w:rsidTr="009C44A0">
        <w:trPr>
          <w:cantSplit/>
          <w:jc w:val="center"/>
        </w:trPr>
        <w:tc>
          <w:tcPr>
            <w:tcW w:w="5000" w:type="pct"/>
          </w:tcPr>
          <w:p w14:paraId="5DF1625E" w14:textId="3C219D29" w:rsidR="003F0097" w:rsidRDefault="003F0097" w:rsidP="003F0097">
            <w:pPr>
              <w:ind w:firstLine="0"/>
              <w:jc w:val="center"/>
              <w:rPr>
                <w:rStyle w:val="Heading3Char"/>
              </w:rPr>
            </w:pPr>
            <w:r w:rsidRPr="00663437">
              <w:rPr>
                <w:noProof/>
              </w:rPr>
              <w:drawing>
                <wp:inline distT="114300" distB="114300" distL="114300" distR="114300" wp14:anchorId="7097118C" wp14:editId="6E891806">
                  <wp:extent cx="5486400" cy="3610252"/>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486400" cy="3610252"/>
                          </a:xfrm>
                          <a:prstGeom prst="rect">
                            <a:avLst/>
                          </a:prstGeom>
                          <a:ln/>
                        </pic:spPr>
                      </pic:pic>
                    </a:graphicData>
                  </a:graphic>
                </wp:inline>
              </w:drawing>
            </w:r>
          </w:p>
        </w:tc>
      </w:tr>
    </w:tbl>
    <w:p w14:paraId="46F5D625" w14:textId="18DF7A9B" w:rsidR="00DE21BF" w:rsidRDefault="00DE21BF" w:rsidP="00273231">
      <w:pPr>
        <w:ind w:firstLine="0"/>
        <w:jc w:val="left"/>
      </w:pPr>
    </w:p>
    <w:p w14:paraId="506F4B01" w14:textId="77777777" w:rsidR="00DE21BF" w:rsidRDefault="00DE21BF">
      <w:pPr>
        <w:spacing w:before="0" w:line="240" w:lineRule="auto"/>
        <w:ind w:firstLine="0"/>
        <w:jc w:val="left"/>
      </w:pPr>
      <w:r>
        <w:br w:type="page"/>
      </w:r>
    </w:p>
    <w:p w14:paraId="0E63772C" w14:textId="77777777" w:rsidR="00D26BC5" w:rsidRDefault="00D26BC5" w:rsidP="00273231">
      <w:pPr>
        <w:ind w:firstLine="0"/>
        <w:jc w:val="left"/>
      </w:pPr>
    </w:p>
    <w:tbl>
      <w:tblPr>
        <w:tblStyle w:val="TableGrid"/>
        <w:tblW w:w="4995" w:type="pct"/>
        <w:jc w:val="center"/>
        <w:tblLook w:val="04A0" w:firstRow="1" w:lastRow="0" w:firstColumn="1" w:lastColumn="0" w:noHBand="0" w:noVBand="1"/>
      </w:tblPr>
      <w:tblGrid>
        <w:gridCol w:w="9341"/>
      </w:tblGrid>
      <w:tr w:rsidR="009C44A0" w:rsidRPr="004673EF" w14:paraId="0E187F0D" w14:textId="77777777" w:rsidTr="004673EF">
        <w:trPr>
          <w:jc w:val="center"/>
        </w:trPr>
        <w:tc>
          <w:tcPr>
            <w:tcW w:w="5000" w:type="pct"/>
          </w:tcPr>
          <w:p w14:paraId="7EF4BD8B" w14:textId="0835080D" w:rsidR="009C44A0" w:rsidRPr="004673EF" w:rsidRDefault="009C44A0" w:rsidP="004673EF">
            <w:pPr>
              <w:pStyle w:val="Table-Headers"/>
            </w:pPr>
            <w:r w:rsidRPr="004673EF">
              <w:t>Figure 2A - Choropleth Plot, 2020 Presidential Election by county</w:t>
            </w:r>
          </w:p>
        </w:tc>
      </w:tr>
      <w:tr w:rsidR="009C44A0" w14:paraId="045FB753" w14:textId="77777777" w:rsidTr="004673EF">
        <w:trPr>
          <w:jc w:val="center"/>
        </w:trPr>
        <w:tc>
          <w:tcPr>
            <w:tcW w:w="5000" w:type="pct"/>
          </w:tcPr>
          <w:p w14:paraId="5CCECB72" w14:textId="1E6EF1F8" w:rsidR="009C44A0" w:rsidRDefault="00210344" w:rsidP="00273231">
            <w:pPr>
              <w:ind w:firstLine="0"/>
              <w:jc w:val="left"/>
            </w:pPr>
            <w:r w:rsidRPr="00210344">
              <w:drawing>
                <wp:anchor distT="0" distB="0" distL="114300" distR="114300" simplePos="0" relativeHeight="251662336" behindDoc="0" locked="0" layoutInCell="1" allowOverlap="1" wp14:anchorId="21458492" wp14:editId="2C0E52C7">
                  <wp:simplePos x="0" y="0"/>
                  <wp:positionH relativeFrom="column">
                    <wp:posOffset>4659376</wp:posOffset>
                  </wp:positionH>
                  <wp:positionV relativeFrom="paragraph">
                    <wp:posOffset>2901823</wp:posOffset>
                  </wp:positionV>
                  <wp:extent cx="914400" cy="2867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009C44A0" w:rsidRPr="00273231">
              <w:rPr>
                <w:noProof/>
              </w:rPr>
              <w:drawing>
                <wp:anchor distT="0" distB="0" distL="114300" distR="114300" simplePos="0" relativeHeight="251658240" behindDoc="0" locked="0" layoutInCell="1" allowOverlap="1" wp14:anchorId="3A56D8F2" wp14:editId="29A38492">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8F0693" w14:paraId="062BC1DE" w14:textId="77777777" w:rsidTr="004673EF">
        <w:trPr>
          <w:jc w:val="center"/>
        </w:trPr>
        <w:tc>
          <w:tcPr>
            <w:tcW w:w="5000" w:type="pct"/>
          </w:tcPr>
          <w:p w14:paraId="28920DE5" w14:textId="78E9341F" w:rsidR="008F0693" w:rsidRPr="00273231" w:rsidRDefault="008F0693" w:rsidP="008F0693">
            <w:pPr>
              <w:pStyle w:val="table-note"/>
              <w:rPr>
                <w:noProof/>
              </w:rPr>
            </w:pPr>
            <w:r>
              <w:rPr>
                <w:noProof/>
              </w:rPr>
              <w:t>Note: This choropleth map shows the 2020 Presidential election results by county. Each county is show</w:t>
            </w:r>
            <w:r w:rsidR="00EF6089">
              <w:rPr>
                <w:noProof/>
              </w:rPr>
              <w:t xml:space="preserve"> in as geographically-sized using the Albers projection</w:t>
            </w:r>
            <w:r w:rsidR="005744F7">
              <w:rPr>
                <w:noProof/>
              </w:rPr>
              <w:t>. This map depicts an election in which an overwhelming number of counties are colored red, indicating Trump received more votes than Biden.</w:t>
            </w:r>
            <w:r w:rsidR="003B40EA">
              <w:rPr>
                <w:noProof/>
              </w:rPr>
              <w:t xml:space="preserve"> It does not indicate the number of votes each county was wo</w:t>
            </w:r>
            <w:r w:rsidR="000F6728">
              <w:rPr>
                <w:noProof/>
              </w:rPr>
              <w:t xml:space="preserve"> </w:t>
            </w:r>
            <w:r w:rsidR="000F6728" w:rsidRPr="000F6728">
              <w:rPr>
                <w:noProof/>
              </w:rPr>
              <w:t xml:space="preserve"> </w:t>
            </w:r>
            <w:r w:rsidR="003B40EA">
              <w:rPr>
                <w:noProof/>
              </w:rPr>
              <w:t>n by.</w:t>
            </w:r>
            <w:r w:rsidR="00DC2613">
              <w:rPr>
                <w:noProof/>
              </w:rPr>
              <w:t xml:space="preserve"> Biden won 556 counties, while Trump won </w:t>
            </w:r>
            <w:r w:rsidR="00DC2613" w:rsidRPr="00DC2613">
              <w:rPr>
                <w:noProof/>
              </w:rPr>
              <w:t>2</w:t>
            </w:r>
            <w:r w:rsidR="00DC2613">
              <w:rPr>
                <w:noProof/>
              </w:rPr>
              <w:t>,</w:t>
            </w:r>
            <w:r w:rsidR="00DC2613" w:rsidRPr="00DC2613">
              <w:rPr>
                <w:noProof/>
              </w:rPr>
              <w:t>595</w:t>
            </w:r>
            <w:r w:rsidR="00F343C0">
              <w:rPr>
                <w:noProof/>
              </w:rPr>
              <w:t xml:space="preserve"> (</w:t>
            </w:r>
            <w:r w:rsidR="00AF047D">
              <w:rPr>
                <w:noProof/>
              </w:rPr>
              <w:t xml:space="preserve">Data is estimated, as no offiical </w:t>
            </w:r>
            <w:r w:rsidR="00042EDF">
              <w:rPr>
                <w:noProof/>
              </w:rPr>
              <w:t xml:space="preserve">national election </w:t>
            </w:r>
            <w:r w:rsidR="00AF047D">
              <w:rPr>
                <w:noProof/>
              </w:rPr>
              <w:t>results are compiled</w:t>
            </w:r>
            <w:r w:rsidR="00042EDF">
              <w:rPr>
                <w:noProof/>
              </w:rPr>
              <w:t xml:space="preserve">. Brookings reports the differential to be </w:t>
            </w:r>
            <w:r w:rsidR="00042EDF" w:rsidRPr="00042EDF">
              <w:rPr>
                <w:noProof/>
              </w:rPr>
              <w:t>2,588 versus 551</w:t>
            </w:r>
            <w:r w:rsidR="00042EDF">
              <w:rPr>
                <w:noProof/>
              </w:rPr>
              <w:t xml:space="preserve">, </w:t>
            </w:r>
            <w:hyperlink r:id="rId13" w:history="1">
              <w:r w:rsidR="00C07F7F" w:rsidRPr="00B14BD1">
                <w:rPr>
                  <w:rStyle w:val="Hyperlink"/>
                  <w:rFonts w:ascii="Arial" w:hAnsi="Arial"/>
                  <w:noProof/>
                  <w:sz w:val="20"/>
                </w:rPr>
                <w:t>https://www.brookings.edu/blog/the-avenue/2021/01/21/a-demographic-contrast-biden-won-551-counties-home-to-67-million-more-americans-than-trumps-2588-counties/</w:t>
              </w:r>
            </w:hyperlink>
            <w:r w:rsidR="00C07F7F">
              <w:rPr>
                <w:noProof/>
              </w:rPr>
              <w:t xml:space="preserve">. Dave Leip’s Atlas of Presidential Elections, a widely reputed </w:t>
            </w:r>
            <w:r w:rsidR="009614D2">
              <w:rPr>
                <w:noProof/>
              </w:rPr>
              <w:t>accumulator of election results, reports</w:t>
            </w:r>
            <w:r w:rsidR="005236B2">
              <w:rPr>
                <w:noProof/>
              </w:rPr>
              <w:t xml:space="preserve"> totals that do not match the certified, official federal elections results produced by the FEC</w:t>
            </w:r>
            <w:r w:rsidR="00042EDF">
              <w:rPr>
                <w:noProof/>
              </w:rPr>
              <w:t>)</w:t>
            </w:r>
            <w:r w:rsidR="00DC2613">
              <w:rPr>
                <w:noProof/>
              </w:rPr>
              <w:t>.</w:t>
            </w:r>
          </w:p>
        </w:tc>
      </w:tr>
    </w:tbl>
    <w:p w14:paraId="60251EA2" w14:textId="1EBE24DC" w:rsidR="00DE21BF" w:rsidRPr="00C651FF" w:rsidRDefault="00DE21BF" w:rsidP="00273231">
      <w:pPr>
        <w:pStyle w:val="Heading3"/>
      </w:pPr>
    </w:p>
    <w:p w14:paraId="7F98D6C6" w14:textId="77777777" w:rsidR="00DE21BF" w:rsidRDefault="00DE21BF">
      <w:pPr>
        <w:spacing w:before="0" w:line="240" w:lineRule="auto"/>
        <w:ind w:firstLine="0"/>
        <w:jc w:val="left"/>
        <w:rPr>
          <w:rFonts w:eastAsiaTheme="majorEastAsia" w:cstheme="majorBidi"/>
          <w:b/>
          <w:color w:val="000000" w:themeColor="text1"/>
        </w:rPr>
      </w:pPr>
      <w:r>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179AB46" w:rsidR="0091412C" w:rsidRPr="0091412C" w:rsidRDefault="0091412C" w:rsidP="0091412C">
            <w:pPr>
              <w:pStyle w:val="Table-Headers"/>
              <w:rPr>
                <w:color w:val="000000" w:themeColor="text1"/>
              </w:rPr>
            </w:pPr>
            <w:r w:rsidRPr="00663437">
              <w:t>Figure 2B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">
                        <v:imagedata r:id="rId18" o:title=""/>
                      </v:shape>
                      <v:shape id="Graphic 9" o:spid="_x0000_s1028" type="#_x0000_t75" style="position:absolute;width:9144;height:14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">
                        <v:imagedata r:id="rId19"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9A5420F" w14:textId="3CEDDEF6" w:rsidR="003F0C7D" w:rsidRPr="003F0C7D" w:rsidRDefault="0091412C" w:rsidP="003F0C7D">
            <w:pPr>
              <w:pStyle w:val="table-note"/>
            </w:pPr>
            <w:r w:rsidRPr="00663437">
              <w:t xml:space="preserve">Note: </w:t>
            </w:r>
            <w:r w:rsidR="009D18D5" w:rsidRPr="009D18D5">
              <w:t xml:space="preserve">This </w:t>
            </w:r>
            <w:r w:rsidR="00955BD9">
              <w:t>cartogram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p>
          <w:p w14:paraId="0C2E7CE9" w14:textId="23E3E5CF" w:rsidR="0091412C" w:rsidRPr="0091412C" w:rsidRDefault="009D18D5" w:rsidP="0091412C">
            <w:pPr>
              <w:pStyle w:val="table-note"/>
            </w:pPr>
            <w:r>
              <w:t>Data</w:t>
            </w:r>
            <w:r w:rsidR="00091C8C">
              <w:t xml:space="preserve"> sourced</w:t>
            </w:r>
            <w:r w:rsidR="0091412C" w:rsidRPr="00663437">
              <w:t xml:space="preserve"> from </w:t>
            </w:r>
            <w:r w:rsidR="00091C8C">
              <w:t>the New York Times</w:t>
            </w:r>
            <w:r>
              <w:t>.</w:t>
            </w:r>
          </w:p>
        </w:tc>
      </w:tr>
    </w:tbl>
    <w:p w14:paraId="7AFC2FFE" w14:textId="77777777" w:rsidR="00DE21BF" w:rsidRDefault="00DE21BF">
      <w:pPr>
        <w:spacing w:before="0" w:line="240" w:lineRule="auto"/>
        <w:ind w:firstLine="0"/>
        <w:jc w:val="left"/>
      </w:pPr>
      <w:r>
        <w:br w:type="page"/>
      </w:r>
    </w:p>
    <w:p w14:paraId="31136915" w14:textId="25745561" w:rsidR="00D26BC5" w:rsidRPr="00663437" w:rsidRDefault="00D26BC5" w:rsidP="00D02898">
      <w:r w:rsidRPr="00663437">
        <w:lastRenderedPageBreak/>
        <w:t xml:space="preserve">Failure to </w:t>
      </w:r>
      <w:r w:rsidR="00A844B9" w:rsidRPr="00663437">
        <w:t>weigh</w:t>
      </w:r>
      <w:r w:rsidRPr="00663437">
        <w:t xml:space="preserve"> units also lead some </w:t>
      </w:r>
      <w:r w:rsidR="00A844B9" w:rsidRPr="00663437">
        <w:t>commentators</w:t>
      </w:r>
      <w:r w:rsidRPr="00663437">
        <w:t xml:space="preserve"> to focus on Trump’s gains among minority voters. Trump did show a substantial percentage point gain among minorities as compared to 2016. He won 12% of the Black vote in 2020, compared to 8% in 2016. Likewise, he won 32% of the Latino vote in 2020, an increase of </w:t>
      </w:r>
      <w:r w:rsidR="00A82A70">
        <w:t>4 percentage</w:t>
      </w:r>
      <w:r w:rsidRPr="00663437">
        <w:t xml:space="preserve"> points from 2016. He even won </w:t>
      </w:r>
      <w:r w:rsidR="00A82A70">
        <w:t>1 percentage</w:t>
      </w:r>
      <w:r w:rsidRPr="00663437">
        <w:t xml:space="preserve"> point more of the White vote in 2020 compared to 2016.</w:t>
      </w:r>
      <w:r w:rsidRPr="00F01D12">
        <w:rPr>
          <w:rStyle w:val="FootnoteReference"/>
        </w:rPr>
        <w:footnoteReference w:id="10"/>
      </w:r>
      <w:r w:rsidRPr="00663437">
        <w:rPr>
          <w:b/>
        </w:rPr>
        <w:t xml:space="preserve"> </w:t>
      </w: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 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81,268,924 (51.3%) of the popular vote (i.e., total vote) in 2020 compared to Clinton’s vote in 2016 of</w:t>
      </w:r>
      <w:r w:rsidR="00C70E2E" w:rsidRPr="00663437">
        <w:t xml:space="preserve"> </w:t>
      </w:r>
      <w:r w:rsidRPr="00663437">
        <w:t>65,853,514 (48.2%).</w:t>
      </w:r>
      <w:r w:rsidRPr="00B76652">
        <w:rPr>
          <w:rStyle w:val="FootnoteReference"/>
        </w:rPr>
        <w:footnoteReference w:id="11"/>
      </w:r>
      <w:r w:rsidRPr="00663437">
        <w:t xml:space="preserve"> Moreover, the increased total turnout further increased Biden’s margin of victory over Trump. Trump lost to Clinton by 2,868,686 million votes in 2016; </w:t>
      </w:r>
      <w:r w:rsidRPr="00663437">
        <w:lastRenderedPageBreak/>
        <w:t>he lost to Biden by 7,052,770 million votes.</w:t>
      </w:r>
      <w:r w:rsidRPr="00663437">
        <w:rPr>
          <w:b/>
          <w:vertAlign w:val="superscript"/>
        </w:rPr>
        <w:footnoteReference w:id="12"/>
      </w:r>
      <w:r w:rsidRPr="00663437">
        <w:rPr>
          <w:b/>
          <w:vertAlign w:val="superscript"/>
        </w:rPr>
        <w:t xml:space="preserve"> </w:t>
      </w:r>
      <w:r w:rsidR="0002175F" w:rsidRPr="00663437">
        <w:t>W</w:t>
      </w:r>
      <w:r w:rsidRPr="00663437">
        <w:t xml:space="preserve">hat really matters is </w:t>
      </w:r>
      <w:r w:rsidRPr="00663437">
        <w:rPr>
          <w:i/>
        </w:rPr>
        <w:t>where</w:t>
      </w:r>
      <w:r w:rsidRPr="00663437">
        <w:t xml:space="preserve"> these changes occur. Since presidential elections are </w:t>
      </w:r>
      <w:r w:rsidR="00C924AF" w:rsidRPr="00663437">
        <w:t>51</w:t>
      </w:r>
      <w:r w:rsidRPr="00663437">
        <w:t xml:space="preserve"> separate state-wide (or at least determined by states in the electoral college), winning many more votes in states where the plurality is already secured creates “wasted” votes, since they do not </w:t>
      </w:r>
      <w:r w:rsidR="00A844B9" w:rsidRPr="00663437">
        <w:t>contribute</w:t>
      </w:r>
      <w:r w:rsidRPr="00663437">
        <w:t xml:space="preserve"> to winning any new </w:t>
      </w:r>
      <w:r w:rsidRPr="00663437">
        <w:lastRenderedPageBreak/>
        <w:t xml:space="preserve">electors. Taken all together, </w:t>
      </w:r>
      <w:r w:rsidR="00C924AF" w:rsidRPr="00663437">
        <w:t>Biden</w:t>
      </w:r>
      <w:r w:rsidRPr="00663437">
        <w:t xml:space="preserve"> was the benefactor of changes from 2016 that propelled him to the presidency.</w:t>
      </w:r>
    </w:p>
    <w:p w14:paraId="000FC95C" w14:textId="653F60DB" w:rsidR="00D26BC5" w:rsidRPr="00663437" w:rsidRDefault="00D26BC5" w:rsidP="003E566F">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r w:rsidRPr="00663437">
        <w:t xml:space="preserve">A more primitive form of failing to </w:t>
      </w:r>
      <w:r w:rsidR="006B478A" w:rsidRPr="00663437">
        <w:t>weigh</w:t>
      </w:r>
      <w:r w:rsidRPr="00663437">
        <w:t xml:space="preserve"> the data properly is cherry-picking the data to emphasize only those facts that lead to the desired conclusion. In employing </w:t>
      </w:r>
      <w:proofErr w:type="gramStart"/>
      <w:r w:rsidRPr="00663437">
        <w:t>only</w:t>
      </w:r>
      <w:proofErr w:type="gramEnd"/>
      <w:r w:rsidRPr="00663437">
        <w:t xml:space="preserve"> the partial story, a claimant can appear to</w:t>
      </w:r>
      <w:r w:rsidRPr="00663437">
        <w:rPr>
          <w:b/>
        </w:rPr>
        <w:t xml:space="preserve"> </w:t>
      </w:r>
      <w:r w:rsidRPr="00663437">
        <w:t>have been honest while suppressing pertinent information that otherwise would prove their claims either false or incomplete.</w:t>
      </w:r>
      <w:r w:rsidRPr="00C924AF">
        <w:rPr>
          <w:rStyle w:val="FootnoteReference"/>
        </w:rPr>
        <w:footnoteReference w:id="13"/>
      </w:r>
      <w:r w:rsidRPr="00663437">
        <w:t xml:space="preserve"> Because the data being cited is accurate, cherry-picking can prove a persuasive tool. One example of cherry-picking the data about the 2020 election is to highlight the situations where Biden did worse than Clinton</w:t>
      </w:r>
      <w:r w:rsidR="008D1A8E" w:rsidRPr="00663437">
        <w:t>.</w:t>
      </w:r>
      <w:r w:rsidRPr="00663437">
        <w:t xml:space="preserve"> </w:t>
      </w:r>
      <w:r w:rsidR="008D1A8E" w:rsidRPr="00663437">
        <w:t xml:space="preserve">Examples include that Biden won fewer counties than Clinton, that Trump won a greater share of the minority vote in the 2020 than </w:t>
      </w:r>
      <w:r w:rsidR="00A82A70">
        <w:t xml:space="preserve">in </w:t>
      </w:r>
      <w:r w:rsidR="008D1A8E" w:rsidRPr="00663437">
        <w:t>the 2016 election, or even that Trump won a greater share of the vote in Philadelphia in 2020 than in 2016</w:t>
      </w:r>
      <w:r w:rsidR="00E20085" w:rsidRPr="00663437">
        <w:t>. T</w:t>
      </w:r>
      <w:r w:rsidR="008D1A8E" w:rsidRPr="00663437">
        <w:t>herefore</w:t>
      </w:r>
      <w:r w:rsidR="00264DE6" w:rsidRPr="00663437">
        <w:t>,</w:t>
      </w:r>
      <w:r w:rsidR="008D1A8E" w:rsidRPr="00663437">
        <w:t xml:space="preserve"> </w:t>
      </w:r>
      <w:r w:rsidR="00264DE6" w:rsidRPr="00663437">
        <w:t>‘</w:t>
      </w:r>
      <w:r w:rsidR="008D1A8E" w:rsidRPr="00663437">
        <w:t>it</w:t>
      </w:r>
      <w:r w:rsidRPr="00663437">
        <w:t xml:space="preserve"> was impossible for Biden to have done better against Trump than did the previous Democratic candidate and since Trump beat Clinton, absent fraud, Trump must also have beaten Biden.</w:t>
      </w:r>
      <w:r w:rsidR="00264DE6" w:rsidRPr="00663437">
        <w:t>’</w:t>
      </w:r>
    </w:p>
    <w:p w14:paraId="78AC8CFC" w14:textId="67DE0DC3" w:rsidR="00D26BC5" w:rsidRPr="00663437" w:rsidRDefault="006F1337" w:rsidP="00D02898">
      <w:r w:rsidRPr="00663437">
        <w:t>I</w:t>
      </w:r>
      <w:r w:rsidR="00D26BC5" w:rsidRPr="00663437">
        <w:t>t is true that, in terms of percentage voting for the Democratic candidate, racial</w:t>
      </w:r>
      <w:r w:rsidR="00D26BC5" w:rsidRPr="00663437">
        <w:rPr>
          <w:b/>
        </w:rPr>
        <w:t xml:space="preserve"> </w:t>
      </w:r>
      <w:r w:rsidR="00D26BC5" w:rsidRPr="00663437">
        <w:t xml:space="preserve">minority support for Biden was (marginally) lower than for Hillary Clinton. However, support among categories of white voters, namely the </w:t>
      </w:r>
      <w:r w:rsidR="008D1A8E" w:rsidRPr="00663437">
        <w:t>college-educated</w:t>
      </w:r>
      <w:r w:rsidR="00D26BC5" w:rsidRPr="00663437">
        <w:t xml:space="preserve"> and those living in suburbs, was higher for Biden than for Hillary Clinton. Similarly, there were some urban areas where support for Biden was lower than for Hillary Clinton but there were also urban areas where support for Biden was higher than for Hillary Clinton. It is, of course, the </w:t>
      </w:r>
      <w:r w:rsidR="00D26BC5" w:rsidRPr="00663437">
        <w:lastRenderedPageBreak/>
        <w:t xml:space="preserve">combination of </w:t>
      </w:r>
      <w:r w:rsidR="00D26BC5" w:rsidRPr="00663437">
        <w:rPr>
          <w:u w:val="single"/>
        </w:rPr>
        <w:t>all</w:t>
      </w:r>
      <w:r w:rsidR="00D26BC5" w:rsidRPr="00663437">
        <w:t xml:space="preserve"> the subgroup patterns of voting and the pattern of their geographic location as it affects Electoral College outcomes that matters. Looking only at some subsets of voters, or only some geographic areas, e.g., only rural counties, is misleading and can lead to ridiculous claims that the candidate who received more votes did not actually receive more votes. Moreover, as we show below, decreases (increases) in the </w:t>
      </w:r>
      <w:r w:rsidR="00D26BC5" w:rsidRPr="00663437">
        <w:rPr>
          <w:i/>
        </w:rPr>
        <w:t>percentage</w:t>
      </w:r>
      <w:r w:rsidR="00D26BC5" w:rsidRPr="00663437">
        <w:t xml:space="preserve"> of votes from </w:t>
      </w:r>
      <w:r w:rsidRPr="00663437">
        <w:t xml:space="preserve">a </w:t>
      </w:r>
      <w:r w:rsidR="00D26BC5" w:rsidRPr="00663437">
        <w:t xml:space="preserve">given group or </w:t>
      </w:r>
      <w:r w:rsidRPr="00663437">
        <w:t>geographic area</w:t>
      </w:r>
      <w:r w:rsidR="00D26BC5" w:rsidRPr="00663437">
        <w:t xml:space="preserve"> can be offset by increases (decreases) in the </w:t>
      </w:r>
      <w:r w:rsidR="00D26BC5" w:rsidRPr="00663437">
        <w:rPr>
          <w:i/>
        </w:rPr>
        <w:t>number</w:t>
      </w:r>
      <w:r w:rsidR="00D26BC5" w:rsidRPr="00663437">
        <w:t xml:space="preserve"> of raw votes in terms of impact on the difference in raw votes between two candidates.</w:t>
      </w:r>
    </w:p>
    <w:p w14:paraId="785E63EF" w14:textId="0E954B1B" w:rsidR="00CE015F" w:rsidRPr="00663437" w:rsidRDefault="00D26BC5" w:rsidP="003E566F">
      <w:pPr>
        <w:ind w:firstLine="0"/>
      </w:pPr>
      <w:r w:rsidRPr="00C651FF">
        <w:rPr>
          <w:rStyle w:val="Heading3Char"/>
          <w:sz w:val="24"/>
        </w:rPr>
        <w:t>Changes in vote percentage vs. changes in vote totals</w:t>
      </w:r>
      <w:r w:rsidR="006F1337" w:rsidRPr="00C651FF">
        <w:rPr>
          <w:rStyle w:val="Heading3Char"/>
          <w:sz w:val="24"/>
        </w:rPr>
        <w:t>.</w:t>
      </w:r>
      <w:r w:rsidRPr="00663437">
        <w:t xml:space="preserve"> </w:t>
      </w:r>
      <w:r w:rsidR="00CE015F" w:rsidRPr="00663437">
        <w:t xml:space="preserve">President Trump’s percentage of support among non-minority voters increased in 2020 from what it had been in 2016. It might seem obvious that, </w:t>
      </w:r>
      <w:r w:rsidR="00A74459" w:rsidRPr="00663437">
        <w:t>combined with his improvements among minority voters</w:t>
      </w:r>
      <w:r w:rsidR="00CE015F" w:rsidRPr="00663437">
        <w:t>, President Trump should therefore have done better in 2020 than in 2016</w:t>
      </w:r>
      <w:r w:rsidR="00DB0493" w:rsidRPr="00663437">
        <w:t xml:space="preserve">. </w:t>
      </w:r>
      <w:r w:rsidR="000F1E44" w:rsidRPr="00663437">
        <w:t xml:space="preserve">Moreover, </w:t>
      </w:r>
      <w:r w:rsidR="00CE015F" w:rsidRPr="00663437">
        <w:t>among this group of non-minority voters</w:t>
      </w:r>
      <w:r w:rsidR="000F1E44" w:rsidRPr="00663437">
        <w:t>, he will have</w:t>
      </w:r>
      <w:r w:rsidR="006A75E7" w:rsidRPr="00663437">
        <w:t xml:space="preserve"> improved</w:t>
      </w:r>
      <w:r w:rsidR="00CE015F" w:rsidRPr="00663437">
        <w:t xml:space="preserve"> in terms of </w:t>
      </w:r>
      <w:r w:rsidR="00613120" w:rsidRPr="00663437">
        <w:t>increasing</w:t>
      </w:r>
      <w:r w:rsidR="00CE015F" w:rsidRPr="00663437">
        <w:t xml:space="preserve"> the gap between his total votes from this group and those received by his opponent. But that need not be true! Trump (or Biden) vote share is normally reported as a proportion of </w:t>
      </w:r>
      <w:r w:rsidR="00CE015F" w:rsidRPr="00663437">
        <w:rPr>
          <w:u w:val="single"/>
        </w:rPr>
        <w:t>total</w:t>
      </w:r>
      <w:r w:rsidR="00CE015F" w:rsidRPr="00663437">
        <w:t xml:space="preserve"> votes cast. A key difference between 2016 and 2020 is in the proportion of votes going to </w:t>
      </w:r>
      <w:r w:rsidR="00177B47" w:rsidRPr="00663437">
        <w:t>either of the</w:t>
      </w:r>
      <w:r w:rsidR="00CE015F" w:rsidRPr="00663437">
        <w:t xml:space="preserve"> major party candidates. Clinton won 37% of the non-Hispanic White vote in 2016 and Trump won 57% of the non-Hispanic White vote</w:t>
      </w:r>
      <w:r w:rsidR="00093F1B" w:rsidRPr="00663437">
        <w:t xml:space="preserve"> (with 6% going to other candidates)</w:t>
      </w:r>
      <w:r w:rsidR="00CE015F" w:rsidRPr="00663437">
        <w:t>, which was 71% of the electorate. This amounts to 35,903,019 votes for Clinton and 55,310,056 votes for Trump. In 2020, Biden won 41% of the non-Hispanic White vote compared to Trump’s 58% (Trump gained 1-percent</w:t>
      </w:r>
      <w:r w:rsidR="00026EF3" w:rsidRPr="00663437">
        <w:t>age point</w:t>
      </w:r>
      <w:r w:rsidR="009E33E0" w:rsidRPr="00663437">
        <w:t>, and Biden gained 4-percent</w:t>
      </w:r>
      <w:r w:rsidR="00026EF3" w:rsidRPr="00663437">
        <w:t>age points over Clinton</w:t>
      </w:r>
      <w:r w:rsidR="00CE015F" w:rsidRPr="00663437">
        <w:t>), but the share of the electorate was non-Hispanic White was now</w:t>
      </w:r>
      <w:r w:rsidR="00026EF3" w:rsidRPr="00663437">
        <w:t xml:space="preserve"> just</w:t>
      </w:r>
      <w:r w:rsidR="00CE015F" w:rsidRPr="00663437">
        <w:t xml:space="preserve"> 67%.</w:t>
      </w:r>
      <w:r w:rsidR="00CB6F47">
        <w:t xml:space="preserve"> </w:t>
      </w:r>
      <w:r w:rsidR="00CE015F" w:rsidRPr="00663437">
        <w:t xml:space="preserve">Biden in 2020 received 43,507,921 non-Hispanic </w:t>
      </w:r>
      <w:r w:rsidR="00CE015F" w:rsidRPr="00663437">
        <w:lastRenderedPageBreak/>
        <w:t>White votes and Trump 61,547,790. That is, the Democratic candidates had an increase of 7,604,902 non-Hispanic White votes compared to the Republican candidate’s 6,237,734. In 2016, third-party candidates Jill Stein</w:t>
      </w:r>
      <w:r w:rsidR="009E255F" w:rsidRPr="00663437">
        <w:t xml:space="preserve">, </w:t>
      </w:r>
      <w:r w:rsidR="00CE015F" w:rsidRPr="00663437">
        <w:t>Gary Jacobson</w:t>
      </w:r>
      <w:r w:rsidR="009E255F" w:rsidRPr="00663437">
        <w:t>,</w:t>
      </w:r>
      <w:r w:rsidR="00CE015F" w:rsidRPr="00663437">
        <w:t xml:space="preserve">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r w:rsidR="00CE015F" w:rsidRPr="00663437">
        <w:rPr>
          <w:rStyle w:val="FootnoteReference"/>
          <w:rFonts w:cs="Arial"/>
          <w:bCs/>
          <w:sz w:val="24"/>
        </w:rPr>
        <w:footnoteReference w:id="14"/>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3ADEB561" w:rsidR="00D26BC5" w:rsidRPr="00663437" w:rsidRDefault="00D26BC5" w:rsidP="00D02898">
      <w:r w:rsidRPr="00663437">
        <w:lastRenderedPageBreak/>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5"/>
      </w:r>
      <w:r w:rsidRPr="00663437">
        <w:t xml:space="preserve"> Dr. Charles Cicchetti’s calculations were picked up</w:t>
      </w:r>
      <w:r w:rsidR="00861E28" w:rsidRPr="00663437">
        <w:t xml:space="preserve">, </w:t>
      </w:r>
      <w:r w:rsidRPr="00663437">
        <w:t>repeated</w:t>
      </w:r>
      <w:r w:rsidR="00861E28" w:rsidRPr="00663437">
        <w:t>, and spread as misinformation</w:t>
      </w:r>
      <w:r w:rsidRPr="00663437">
        <w:t>.</w:t>
      </w:r>
    </w:p>
    <w:p w14:paraId="5238C51E" w14:textId="125B9AB0" w:rsidR="00D26BC5" w:rsidRPr="00663437" w:rsidRDefault="00D26BC5" w:rsidP="00D02898">
      <w:r w:rsidRPr="00663437">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 </w:t>
      </w:r>
    </w:p>
    <w:p w14:paraId="66EEF8B9" w14:textId="7A8B8AE2" w:rsidR="00D26BC5" w:rsidRPr="00663437" w:rsidRDefault="00D26BC5" w:rsidP="00D02898">
      <w:r w:rsidRPr="00663437">
        <w:t xml:space="preserve">But what that shows about election fraud is — </w:t>
      </w:r>
      <w:r w:rsidRPr="00663437">
        <w:rPr>
          <w:u w:val="single"/>
        </w:rPr>
        <w:t>exactly nothing</w:t>
      </w:r>
      <w:r w:rsidRPr="00663437">
        <w:t xml:space="preserve">! What it </w:t>
      </w:r>
      <w:r w:rsidR="00CA10CF" w:rsidRPr="00663437">
        <w:t xml:space="preserve">does </w:t>
      </w:r>
      <w:r w:rsidRPr="00663437">
        <w:t>show is that the vote</w:t>
      </w:r>
      <w:r w:rsidR="00861E28" w:rsidRPr="00663437">
        <w:t xml:space="preserve"> </w:t>
      </w:r>
      <w:r w:rsidRPr="00663437">
        <w:t xml:space="preserve">share distribution for Donald Trump in 2016 was not the same as in 2020. But we could have picked ANY two adjacent presidential election years and showed that the vote shares of the Democratic candidates in those two elections at the level of states </w:t>
      </w:r>
      <w:r w:rsidRPr="00663437">
        <w:lastRenderedPageBreak/>
        <w:t xml:space="preserve">or counties or precincts differed from one another. With a large enough sample size, such comparisons are virtually certain to generate statistically significant differences. </w:t>
      </w:r>
    </w:p>
    <w:p w14:paraId="78C8AF77" w14:textId="6229EB0B"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share for share to be statistically 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 (Foley and Stewart 2020).</w:t>
      </w:r>
      <w:r w:rsidR="004D56B3" w:rsidRPr="00663437">
        <w:rPr>
          <w:rStyle w:val="FootnoteReference"/>
          <w:rFonts w:cs="Arial"/>
        </w:rPr>
        <w:footnoteReference w:id="16"/>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17"/>
      </w:r>
      <w:r w:rsidR="00361398" w:rsidRPr="00D02898">
        <w:t xml:space="preserve"> </w:t>
      </w:r>
      <w:r w:rsidRPr="00D02898">
        <w:t xml:space="preserve">In </w:t>
      </w:r>
      <w:r w:rsidRPr="00D02898">
        <w:lastRenderedPageBreak/>
        <w:t xml:space="preserve">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18"/>
      </w:r>
      <w:r w:rsidR="00321E01" w:rsidRPr="00663437">
        <w:t xml:space="preserve"> Battleground states Michigan, Wisconsin, and Pennsylvania are among the ten states that do not allow counting mail-in ballots until election day.</w:t>
      </w:r>
    </w:p>
    <w:p w14:paraId="15D91CEC" w14:textId="619B9DEB" w:rsidR="00D26BC5" w:rsidRPr="00663437" w:rsidRDefault="00D26BC5" w:rsidP="00D02898">
      <w:r w:rsidRPr="00663437">
        <w:t xml:space="preserve">But there is also another reason why late ballot tallies and early ballot tallies might be expected to be different in their partisan outcomes. Ballots tallies come in from </w:t>
      </w:r>
      <w:r w:rsidRPr="00663437">
        <w:lastRenderedPageBreak/>
        <w:t>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 xml:space="preserve">end, only the final count of all ballots is valid, and evidence of fraud </w:t>
      </w:r>
      <w:r w:rsidR="00E17DED" w:rsidRPr="00663437">
        <w:t>would only be found in the final tally.</w:t>
      </w:r>
    </w:p>
    <w:p w14:paraId="0A84AD90" w14:textId="5B339EE3"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that such silly null hypotheses would NOT be rejected. </w:t>
      </w:r>
    </w:p>
    <w:p w14:paraId="540A9D0C" w14:textId="56F91F26" w:rsidR="00D26BC5" w:rsidRPr="00A462CD" w:rsidRDefault="00D26BC5" w:rsidP="00A462CD">
      <w:pPr>
        <w:pStyle w:val="Heading2"/>
      </w:pPr>
      <w:r w:rsidRPr="00A462CD">
        <w:t>Meretricious Probabilistic Reasoning</w:t>
      </w:r>
    </w:p>
    <w:p w14:paraId="14C700FB" w14:textId="133A42E9" w:rsidR="00D26BC5" w:rsidRPr="00663437" w:rsidRDefault="00D26BC5" w:rsidP="003E566F">
      <w:pPr>
        <w:ind w:firstLine="0"/>
        <w:rPr>
          <w:b/>
        </w:rPr>
      </w:pPr>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 (</w:t>
      </w:r>
      <w:r w:rsidR="00315E8F" w:rsidRPr="00663437">
        <w:t>Sadeghi 2020</w:t>
      </w:r>
      <w:r w:rsidRPr="00663437">
        <w:t xml:space="preserve">). But of course, not all Joe Fraziers are the famous (and now dead) </w:t>
      </w:r>
      <w:r w:rsidR="00315E8F" w:rsidRPr="00663437">
        <w:t>boxers. Similarly, instances, where individuals with the same name and same birthday, and/or same birth year were found on voter rolls,</w:t>
      </w:r>
      <w:r w:rsidRPr="00663437">
        <w:t xml:space="preserve"> have been taken as evidence of fraud</w:t>
      </w:r>
      <w:r w:rsidR="00FD561C" w:rsidRPr="00663437">
        <w:t xml:space="preserve">. </w:t>
      </w:r>
      <w:r w:rsidR="00315E8F" w:rsidRPr="00663437">
        <w:t>It should be noted that some states record a default birth date if none is provided, particularly if no date was provided when this information was collected on paper.</w:t>
      </w:r>
      <w:r w:rsidRPr="00663437">
        <w:t xml:space="preserve"> But the likelihood</w:t>
      </w:r>
      <w:r w:rsidRPr="00663437">
        <w:rPr>
          <w:i/>
        </w:rPr>
        <w:t xml:space="preserve"> </w:t>
      </w:r>
      <w:r w:rsidRPr="00663437">
        <w:t>of occurrence of voters appearing on voting lists who have identical names and even identical birth dates</w:t>
      </w:r>
      <w:r w:rsidR="00EA6EC3">
        <w:t>,</w:t>
      </w:r>
      <w:r w:rsidRPr="00663437">
        <w:t xml:space="preserve"> and even identical </w:t>
      </w:r>
      <w:r w:rsidR="00315E8F" w:rsidRPr="00663437">
        <w:t>years</w:t>
      </w:r>
      <w:r w:rsidRPr="00663437">
        <w:t xml:space="preserve"> of birth is dramatically underestimated by virtually everybody, except for those who have truly </w:t>
      </w:r>
      <w:r w:rsidRPr="00663437">
        <w:lastRenderedPageBreak/>
        <w:t xml:space="preserve">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The 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32E1EEA8" w14:textId="331E2175" w:rsidR="00D26BC5" w:rsidRPr="00663437" w:rsidRDefault="00D26BC5" w:rsidP="00D02898">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365</m:t>
                </m:r>
              </m:den>
            </m:f>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365</m:t>
                </m:r>
              </m:den>
            </m:f>
          </m:e>
        </m:d>
        <m:r>
          <w:rPr>
            <w:rFonts w:ascii="Cambria Math" w:hAnsi="Cambria Math"/>
          </w:rPr>
          <m:t>*…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19"/>
      </w:r>
      <w:r w:rsidRPr="00663437">
        <w:t xml:space="preserve"> Indeed, with only 75 people</w:t>
      </w:r>
      <w:r w:rsidR="00F638E8" w:rsidRPr="00663437">
        <w:t>,</w:t>
      </w:r>
      <w:r w:rsidRPr="00663437">
        <w:t xml:space="preserve"> the probability of a birthday match rises to 99.95%. In a similar way one can calculate the expected </w:t>
      </w:r>
      <w:r w:rsidRPr="00663437">
        <w:lastRenderedPageBreak/>
        <w:t xml:space="preserve">proportion of a group of size </w:t>
      </w:r>
      <m:oMath>
        <m:r>
          <w:rPr>
            <w:rFonts w:ascii="Cambria Math" w:hAnsi="Cambria Math"/>
          </w:rPr>
          <m:t>n</m:t>
        </m:r>
      </m:oMath>
      <w:r w:rsidRPr="00663437">
        <w:t xml:space="preserve"> who share a birthday with at least one other person in the group.</w:t>
      </w:r>
    </w:p>
    <w:p w14:paraId="208D8018" w14:textId="0E712E30" w:rsidR="00D26BC5" w:rsidRPr="00663437" w:rsidRDefault="00D26BC5" w:rsidP="00D02898">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0"/>
      </w:r>
      <w:r w:rsidRPr="00D02898">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w:t>
      </w:r>
      <w:proofErr w:type="gramStart"/>
      <w:r w:rsidRPr="00D02898">
        <w:t>take into account</w:t>
      </w:r>
      <w:proofErr w:type="gramEnd"/>
      <w:r w:rsidRPr="00D02898">
        <w:t xml:space="preserve">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w:t>
      </w:r>
      <w:proofErr w:type="gramStart"/>
      <w:r w:rsidRPr="00D02898">
        <w:t>take into account</w:t>
      </w:r>
      <w:proofErr w:type="gramEnd"/>
      <w:r w:rsidRPr="00D02898">
        <w:t xml:space="preserve"> the degree of heterogeneity in the distribution of names.</w:t>
      </w:r>
      <w:r w:rsidRPr="00663437">
        <w:rPr>
          <w:rStyle w:val="FootnoteReference"/>
          <w:rFonts w:cs="Arial"/>
        </w:rPr>
        <w:footnoteReference w:id="21"/>
      </w:r>
      <w:r w:rsidRPr="00D02898">
        <w:t xml:space="preserve"> But if we take name, </w:t>
      </w:r>
      <w:r w:rsidRPr="00D02898">
        <w:lastRenderedPageBreak/>
        <w:t xml:space="preserve">birthday, and birth year as mutually independent factors, </w:t>
      </w:r>
      <w:r w:rsidRPr="00663437">
        <w:rPr>
          <w:rStyle w:val="FootnoteReference"/>
          <w:rFonts w:cs="Arial"/>
        </w:rPr>
        <w:footnoteReference w:id="22"/>
      </w:r>
      <w:r w:rsidRPr="00D02898">
        <w:t xml:space="preserve"> then we can simply multiply probabilities.</w:t>
      </w:r>
      <w:r w:rsidRPr="00663437">
        <w:rPr>
          <w:rStyle w:val="FootnoteReference"/>
          <w:rFonts w:cs="Arial"/>
        </w:rPr>
        <w:footnoteReference w:id="23"/>
      </w:r>
      <w:r w:rsidRPr="00D02898">
        <w:t xml:space="preserve"> And we can further simplify by assuming a uniform distribution across the first two factors and assess the likelihood of two randomly chosen individuals bearing the same name from the name distribution in empirical data.</w:t>
      </w:r>
      <w:r w:rsidRPr="00663437">
        <w:rPr>
          <w:rStyle w:val="FootnoteReference"/>
          <w:rFonts w:cs="Arial"/>
        </w:rPr>
        <w:footnoteReference w:id="24"/>
      </w:r>
      <w:r w:rsidRPr="00663437">
        <w:rPr>
          <w:vertAlign w:val="superscript"/>
        </w:rPr>
        <w:t xml:space="preserve"> </w:t>
      </w:r>
    </w:p>
    <w:p w14:paraId="0F16C894" w14:textId="1548DDBE" w:rsidR="00E52DA4" w:rsidRPr="00663437" w:rsidRDefault="00D26BC5" w:rsidP="00D02898">
      <w:r w:rsidRPr="00663437">
        <w:lastRenderedPageBreak/>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McDonald and Levitt (2008: p. 119, fn. 26)) study,</w:t>
      </w:r>
      <w:r w:rsidRPr="00663437">
        <w:rPr>
          <w:rStyle w:val="FootnoteReference"/>
          <w:rFonts w:cs="Arial"/>
        </w:rPr>
        <w:footnoteReference w:id="25"/>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 McDonald and Levitt (2008)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6A273852" w:rsidR="00D26BC5" w:rsidRPr="00663437" w:rsidRDefault="00D26BC5" w:rsidP="004F3D45">
      <w:pPr>
        <w:ind w:firstLine="0"/>
      </w:pPr>
      <w:proofErr w:type="spellStart"/>
      <w:r w:rsidRPr="00C651FF">
        <w:rPr>
          <w:rStyle w:val="Heading3Char"/>
          <w:sz w:val="24"/>
        </w:rPr>
        <w:t>Benford’s</w:t>
      </w:r>
      <w:proofErr w:type="spellEnd"/>
      <w:r w:rsidRPr="00C651FF">
        <w:rPr>
          <w:rStyle w:val="Heading3Char"/>
          <w:sz w:val="24"/>
        </w:rPr>
        <w:t xml:space="preserve">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 (</w:t>
      </w:r>
      <w:r w:rsidRPr="00663437">
        <w:rPr>
          <w:i/>
        </w:rPr>
        <w:t>Economist</w:t>
      </w:r>
      <w:r w:rsidRPr="00663437">
        <w:t xml:space="preserve">, 2021). While it makes no sense to look at </w:t>
      </w:r>
      <w:r w:rsidR="00BA4D05" w:rsidRPr="00663437">
        <w:t xml:space="preserve">the </w:t>
      </w:r>
      <w:r w:rsidRPr="00663437">
        <w:t>first digits 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26"/>
      </w:r>
      <w:r w:rsidRPr="00D02898">
        <w:t xml:space="preserve"> in investigating fraud the frequency of digits other than the last or first digit has also been </w:t>
      </w:r>
      <w:r w:rsidRPr="00D02898">
        <w:lastRenderedPageBreak/>
        <w:t xml:space="preserve">investigated. </w:t>
      </w:r>
      <w:proofErr w:type="spellStart"/>
      <w:r w:rsidRPr="00D02898">
        <w:t>Benford’s</w:t>
      </w:r>
      <w:proofErr w:type="spellEnd"/>
      <w:r w:rsidRPr="00D02898">
        <w:t xml:space="preserve"> Law, which is </w:t>
      </w:r>
      <w:r w:rsidR="00BA4D05" w:rsidRPr="00D02898">
        <w:t>a</w:t>
      </w:r>
      <w:r w:rsidRPr="00D02898">
        <w:t xml:space="preserve"> hypothesized frequency distribution of kth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 (Mebane and Kal</w:t>
      </w:r>
      <w:r w:rsidR="00AE40DD" w:rsidRPr="00D02898">
        <w:t xml:space="preserve">inin 2009). </w:t>
      </w:r>
      <w:r w:rsidRPr="00D02898">
        <w:t>In the 2020 presidential election</w:t>
      </w:r>
      <w:r w:rsidR="00E92A11" w:rsidRPr="00D02898">
        <w:t>,</w:t>
      </w:r>
      <w:r w:rsidRPr="00D02898">
        <w:t xml:space="preserve"> analyses based on </w:t>
      </w:r>
      <w:proofErr w:type="spellStart"/>
      <w:r w:rsidRPr="00D02898">
        <w:t>Benford’s</w:t>
      </w:r>
      <w:proofErr w:type="spellEnd"/>
      <w:r w:rsidRPr="00D02898">
        <w:t xml:space="preserve"> Law were provided in videos and tweets as evidence that, in various locales, elections had been rigged.</w:t>
      </w:r>
      <w:r w:rsidRPr="00663437">
        <w:rPr>
          <w:rStyle w:val="FootnoteReference"/>
          <w:rFonts w:cs="Arial"/>
        </w:rPr>
        <w:footnoteReference w:id="27"/>
      </w:r>
      <w:r w:rsidRPr="00D02898">
        <w:t xml:space="preserve"> We will make no attempt to repeat the logic that leads to </w:t>
      </w:r>
      <w:proofErr w:type="spellStart"/>
      <w:r w:rsidRPr="00D02898">
        <w:t>Benford’s</w:t>
      </w:r>
      <w:proofErr w:type="spellEnd"/>
      <w:r w:rsidRPr="00D02898">
        <w:t xml:space="preserve"> Law (see the discussion of the supposed Law in Wikipedia and references </w:t>
      </w:r>
      <w:r w:rsidR="00A82A70" w:rsidRPr="00D02898">
        <w:t>therein</w:t>
      </w:r>
      <w:r w:rsidR="008D5AB3" w:rsidRPr="00D02898">
        <w:t>)</w:t>
      </w:r>
      <w:r w:rsidRPr="00663437">
        <w:rPr>
          <w:rStyle w:val="FootnoteReference"/>
          <w:rFonts w:cs="Arial"/>
        </w:rPr>
        <w:footnoteReference w:id="28"/>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29"/>
      </w:r>
    </w:p>
    <w:p w14:paraId="0FCB9095" w14:textId="60A92ABB" w:rsidR="00D26BC5" w:rsidRPr="00663437" w:rsidRDefault="00D26BC5" w:rsidP="00D02898">
      <w:r w:rsidRPr="00663437">
        <w:t xml:space="preserve">According to Mebane (2011), </w:t>
      </w:r>
      <w:proofErr w:type="spellStart"/>
      <w:r w:rsidRPr="00663437">
        <w:rPr>
          <w:i/>
        </w:rPr>
        <w:t>Benford’s</w:t>
      </w:r>
      <w:proofErr w:type="spellEnd"/>
      <w:r w:rsidRPr="00663437">
        <w:rPr>
          <w:i/>
        </w:rPr>
        <w:t xml:space="preserve">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But a little reflection will show that the frequency of even second digits will be linked both to the size of units and their variance. </w:t>
      </w:r>
    </w:p>
    <w:p w14:paraId="0F767069" w14:textId="0FF6E07F" w:rsidR="00D26BC5" w:rsidRPr="00663437" w:rsidRDefault="00D26BC5" w:rsidP="00D02898">
      <w:r w:rsidRPr="00663437">
        <w:t xml:space="preserve">Imagine, for example, that the mean Democratic votes cast in a set of </w:t>
      </w:r>
      <w:r w:rsidR="00A82A70" w:rsidRPr="00663437">
        <w:t>precincts</w:t>
      </w:r>
      <w:r w:rsidRPr="00663437">
        <w:t xml:space="preserve"> is 1650 voters, with a variance of 200. The second digit will have disproportionately many </w:t>
      </w:r>
      <w:r w:rsidRPr="00663437">
        <w:lastRenderedPageBreak/>
        <w:t>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 xml:space="preserve">scale of units will affect which digits are most likely to deviate from </w:t>
      </w:r>
      <w:proofErr w:type="spellStart"/>
      <w:r w:rsidRPr="00663437">
        <w:t>Benford’s</w:t>
      </w:r>
      <w:proofErr w:type="spellEnd"/>
      <w:r w:rsidRPr="00663437">
        <w:t xml:space="preserve"> Law expectation. </w:t>
      </w:r>
    </w:p>
    <w:p w14:paraId="511CAE62" w14:textId="2DECAEA3" w:rsidR="00D26BC5" w:rsidRPr="00663437" w:rsidRDefault="00D26BC5" w:rsidP="001F1332">
      <w:r w:rsidRPr="00663437">
        <w:t xml:space="preserve">But perhaps even more importantly, it is quite possible for </w:t>
      </w:r>
      <w:proofErr w:type="spellStart"/>
      <w:r w:rsidRPr="00663437">
        <w:t>Benford’s</w:t>
      </w:r>
      <w:proofErr w:type="spellEnd"/>
      <w:r w:rsidRPr="00663437">
        <w:t xml:space="preserve"> Law to work well for some candidates and badly for others since different candidates will have different means and variances.</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5172C7AB" w14:textId="5E2741EF" w:rsidR="00D26BC5" w:rsidRPr="00663437" w:rsidRDefault="00D26BC5" w:rsidP="001F1332">
      <w:pPr>
        <w:ind w:firstLine="0"/>
      </w:pPr>
      <w:r w:rsidRPr="00C651FF">
        <w:rPr>
          <w:rStyle w:val="Heading3Char"/>
          <w:sz w:val="24"/>
        </w:rPr>
        <w:t>Tip of the iceberg fallacy</w:t>
      </w:r>
      <w:r w:rsidR="002E7904" w:rsidRPr="00C651FF">
        <w:rPr>
          <w:rStyle w:val="Heading3Char"/>
          <w:sz w:val="24"/>
        </w:rPr>
        <w:t>.</w:t>
      </w:r>
      <w:r w:rsidR="002E7904" w:rsidRPr="00663437">
        <w:rPr>
          <w:b/>
        </w:rPr>
        <w:t xml:space="preserve"> </w:t>
      </w:r>
      <w:r w:rsidRPr="00663437">
        <w:t xml:space="preserve">One fallacy of probabilistic inference is to infer from the indubitable fact of </w:t>
      </w:r>
      <w:r w:rsidRPr="00663437">
        <w:rPr>
          <w:u w:val="single"/>
        </w:rPr>
        <w:t>some</w:t>
      </w:r>
      <w:r w:rsidRPr="00663437">
        <w:t xml:space="preserve"> electoral wrongdoing</w:t>
      </w:r>
      <w:r w:rsidRPr="00663437">
        <w:rPr>
          <w:rStyle w:val="FootnoteReference"/>
          <w:rFonts w:cs="Arial"/>
        </w:rPr>
        <w:footnoteReference w:id="30"/>
      </w:r>
      <w:r w:rsidRPr="00D02898">
        <w:t xml:space="preserve"> in most states that electoral fraud is massive in both magnitude and geographic spread. The careful studies of fraud, such as the one of the 2020 election undertaken by the Ohio Secretary of State, reveals fraud at </w:t>
      </w:r>
      <w:r w:rsidRPr="00D02898">
        <w:lastRenderedPageBreak/>
        <w:t>a miniscule level of fraud: 27 cases out of 6 million or so ballots cast in Ohio.</w:t>
      </w:r>
      <w:r w:rsidRPr="00663437">
        <w:rPr>
          <w:rStyle w:val="FootnoteReference"/>
          <w:rFonts w:cs="Arial"/>
        </w:rPr>
        <w:footnoteReference w:id="31"/>
      </w:r>
      <w:r w:rsidRPr="00D02898">
        <w:t xml:space="preserve"> However, finding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2"/>
      </w:r>
      <w:r w:rsidRPr="00D02898">
        <w:t xml:space="preserve"> The implicit and quite wrong-headed probabilistic argument is that any examples of fraud that are found should be presumed to be “only the tip of the iceberg.”</w:t>
      </w:r>
      <w:r w:rsidRPr="00663437">
        <w:rPr>
          <w:rStyle w:val="FootnoteReference"/>
          <w:rFonts w:cs="Arial"/>
        </w:rPr>
        <w:footnoteReference w:id="33"/>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195E5EF3" w14:textId="6EE9CFEE" w:rsidR="00D26BC5" w:rsidRPr="00A462CD" w:rsidRDefault="00D26BC5" w:rsidP="00A462CD">
      <w:pPr>
        <w:pStyle w:val="Heading2"/>
      </w:pPr>
      <w:r w:rsidRPr="00A462CD">
        <w:t>Logically Valid Arguments with False Statistical Premises involving Historical Election Results Comparisons</w:t>
      </w:r>
    </w:p>
    <w:p w14:paraId="0087C0E0" w14:textId="7555EF13" w:rsidR="00D26BC5" w:rsidRPr="00663437" w:rsidRDefault="00D26BC5" w:rsidP="00D02898">
      <w:pPr>
        <w:rPr>
          <w:color w:val="000000"/>
        </w:rPr>
      </w:pPr>
      <w:r w:rsidRPr="00663437">
        <w:rPr>
          <w:color w:val="000000"/>
        </w:rPr>
        <w:t>We begin with an example of a logically invalid argument.</w:t>
      </w:r>
    </w:p>
    <w:p w14:paraId="39399599" w14:textId="595AC16E"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of invalid argument based on comparisons of past and present election results is based on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 in mail ballots and submitting them knew how to properly fill out the forms, or 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1D2746">
        <w:trPr>
          <w:cantSplit/>
        </w:trPr>
        <w:tc>
          <w:tcPr>
            <w:tcW w:w="9261" w:type="dxa"/>
            <w:shd w:val="clear" w:color="auto" w:fill="E9EBF5"/>
          </w:tcPr>
          <w:p w14:paraId="61B2565B" w14:textId="77777777" w:rsidR="00D26BC5" w:rsidRPr="00663437" w:rsidRDefault="00D26BC5" w:rsidP="00B0031D">
            <w:pPr>
              <w:pStyle w:val="logicalstatementtable"/>
            </w:pPr>
            <w:r w:rsidRPr="00663437">
              <w:lastRenderedPageBreak/>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77777777"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Pr="00663437">
        <w:rPr>
          <w:rStyle w:val="FootnoteReference"/>
          <w:rFonts w:cs="Arial"/>
        </w:rPr>
        <w:footnoteReference w:id="34"/>
      </w:r>
      <w:r w:rsidRPr="00D02898">
        <w:t xml:space="preserve"> His “Better Know a Ballot” also aired many times in the months before the elections on his highly rated “The Late Show.” Ads developed by the states themselves aired on television channels and as ads on streaming services.</w:t>
      </w:r>
      <w:r w:rsidRPr="00D02898">
        <w:footnoteReference w:id="35"/>
      </w:r>
      <w:r w:rsidRPr="00D02898">
        <w:t xml:space="preserve"> The Democratic National Committee also spent millions of dollars on television ads with </w:t>
      </w:r>
      <w:r w:rsidRPr="00D02898">
        <w:lastRenderedPageBreak/>
        <w:t>information about returning mail-in ballots.</w:t>
      </w:r>
      <w:r w:rsidRPr="00D02898">
        <w:footnoteReference w:id="36"/>
      </w:r>
      <w:r w:rsidRPr="00D02898">
        <w:t xml:space="preserve"> There was also ample coverage in newspapers about properly filing out and mailing a ballot so that it would not be rejected.</w:t>
      </w:r>
      <w:r w:rsidRPr="00663437">
        <w:rPr>
          <w:rStyle w:val="FootnoteReference"/>
          <w:rFonts w:cs="Arial"/>
        </w:rPr>
        <w:footnoteReference w:id="37"/>
      </w:r>
    </w:p>
    <w:p w14:paraId="0B4BEB31" w14:textId="415CC148"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Pr="00663437">
        <w:rPr>
          <w:rStyle w:val="FootnoteReference"/>
          <w:rFonts w:cs="Arial"/>
        </w:rPr>
        <w:footnoteReference w:id="38"/>
      </w:r>
      <w:r w:rsidRPr="00663437">
        <w:rPr>
          <w:b/>
          <w:color w:val="1F3864"/>
          <w:vertAlign w:val="superscript"/>
        </w:rPr>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0F508B07" w14:textId="02D26DD7" w:rsidR="00D26BC5" w:rsidRPr="00663437" w:rsidRDefault="00D26BC5" w:rsidP="00D02898">
      <w:r w:rsidRPr="00663437">
        <w:t>Now we turn to claims about election fraud that fall into the category of valid arguments with 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w:t>
      </w:r>
      <w:r w:rsidRPr="00663437">
        <w:lastRenderedPageBreak/>
        <w:t xml:space="preserve">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644D5D08" w:rsidR="00D26BC5" w:rsidRPr="00663437" w:rsidRDefault="00D26BC5" w:rsidP="00D02898">
      <w:r w:rsidRPr="00663437">
        <w:t xml:space="preserve">By coattails, we are referring to an increase in the number of members in the U.S. House of Representatives that share the incoming president’s party (Campbell 1986). </w:t>
      </w:r>
      <w:r w:rsidR="00A2041C">
        <w:t>Negative</w:t>
      </w:r>
      <w:r w:rsidRPr="00663437">
        <w:t xml:space="preserve"> coattails are not uncommon,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39"/>
      </w:r>
      <w:r w:rsidRPr="00663437">
        <w:t xml:space="preserve"> Since 1868, there have been thirteen elections where a president has had </w:t>
      </w:r>
      <w:r w:rsidRPr="00663437">
        <w:lastRenderedPageBreak/>
        <w:t>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844201C"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 (Engstrom 2020).</w:t>
      </w:r>
      <w:r w:rsidR="00687D28" w:rsidRPr="00663437">
        <w:rPr>
          <w:rStyle w:val="FootnoteReference"/>
          <w:rFonts w:cs="Arial"/>
        </w:rPr>
        <w:footnoteReference w:id="40"/>
      </w:r>
      <w:r w:rsidRPr="00663437">
        <w:t xml:space="preserve"> If we eliminate the states that gave the widest raw margin to Biden (California and New York and Massachusetts) from the calculations, Trump has a majority of the vote in the remaining states – hence, we would not expect to see Biden coattails in those remaining states.</w:t>
      </w:r>
      <w:r w:rsidRPr="00A2041C">
        <w:rPr>
          <w:rStyle w:val="FootnoteReference"/>
        </w:rPr>
        <w:footnoteReference w:id="41"/>
      </w:r>
      <w:r w:rsidRPr="00663437">
        <w:t xml:space="preserve"> Democratic gains in the House in the 2018 midterm were significant, and turnout was a level not seen before universal adult franchise (Jacobson 2019). Moreover, up through 2016 there is a time trend of decreasing presidential coattails which, when projected onto 2020, would create </w:t>
      </w:r>
      <w:r w:rsidRPr="00663437">
        <w:lastRenderedPageBreak/>
        <w:t>an expectation of a negative coattail in the 2020 election.</w:t>
      </w:r>
      <w:r w:rsidRPr="00A2041C">
        <w:rPr>
          <w:rStyle w:val="FootnoteReference"/>
        </w:rPr>
        <w:footnoteReference w:id="42"/>
      </w:r>
      <w:r w:rsidRPr="00663437">
        <w:t xml:space="preserve"> But perhaps most importantly, there were 35 House constituencies carried by Trump in 2016 but with a Democratic House member elected in 2018,</w:t>
      </w:r>
      <w:r w:rsidRPr="00657066">
        <w:rPr>
          <w:rStyle w:val="FootnoteReference"/>
        </w:rPr>
        <w:footnoteReference w:id="43"/>
      </w:r>
      <w:r w:rsidRPr="00663437">
        <w:rPr>
          <w:b/>
          <w:color w:val="1F3864"/>
          <w:vertAlign w:val="superscript"/>
        </w:rPr>
        <w:t xml:space="preserve"> </w:t>
      </w:r>
      <w:r w:rsidRPr="00663437">
        <w:t>and only 5 House constituencies lost by Trump in 2016 but with a Republican House member elected in 2018.</w:t>
      </w:r>
      <w:r w:rsidRPr="00A2041C">
        <w:rPr>
          <w:rStyle w:val="FootnoteReference"/>
        </w:rPr>
        <w:footnoteReference w:id="44"/>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1D2746">
        <w:trPr>
          <w:cantSplit/>
        </w:trPr>
        <w:tc>
          <w:tcPr>
            <w:tcW w:w="9261" w:type="dxa"/>
            <w:shd w:val="clear" w:color="auto" w:fill="E9EBF5"/>
          </w:tcPr>
          <w:p w14:paraId="1B869E5F" w14:textId="77777777" w:rsidR="00D26BC5" w:rsidRPr="00663437" w:rsidRDefault="00D26BC5" w:rsidP="00B0031D">
            <w:pPr>
              <w:pStyle w:val="logicalstatementtable"/>
            </w:pPr>
            <w:r w:rsidRPr="00663437">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 xml:space="preserve">Biden lost almost </w:t>
            </w:r>
            <w:proofErr w:type="gramStart"/>
            <w:r w:rsidRPr="00663437">
              <w:t>all of</w:t>
            </w:r>
            <w:proofErr w:type="gramEnd"/>
            <w:r w:rsidRPr="00663437">
              <w:t xml:space="preserve"> the bellwether counties (not B)</w:t>
            </w:r>
          </w:p>
          <w:p w14:paraId="66E4D4D5" w14:textId="77777777" w:rsidR="00D26BC5" w:rsidRPr="00663437" w:rsidRDefault="00D26BC5" w:rsidP="00B0031D">
            <w:pPr>
              <w:pStyle w:val="logicalstatementtable"/>
            </w:pPr>
            <w:r w:rsidRPr="00663437">
              <w:t>Therefore, Biden must have lost the election (not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77777777" w:rsidR="00D26BC5" w:rsidRPr="00663437" w:rsidRDefault="00D26BC5" w:rsidP="00D02898">
      <w:pPr>
        <w:rPr>
          <w:bCs/>
          <w:color w:val="000000"/>
        </w:rPr>
      </w:pPr>
      <w:r w:rsidRPr="00663437">
        <w:rPr>
          <w:color w:val="000000"/>
        </w:rPr>
        <w:lastRenderedPageBreak/>
        <w:t>Many decades ago,</w:t>
      </w:r>
      <w:r w:rsidRPr="00663437">
        <w:t xml:space="preserve"> </w:t>
      </w:r>
      <w:r w:rsidRPr="00663437">
        <w:rPr>
          <w:color w:val="000000"/>
        </w:rPr>
        <w:t xml:space="preserve">the political scientist Edward Tufte (1974, chapter 3; 1975)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the next presidential election than the non-bellwether counties.</w:t>
      </w:r>
      <w:r w:rsidRPr="00663437">
        <w:rPr>
          <w:bCs/>
          <w:color w:val="1F3864"/>
          <w:vertAlign w:val="superscript"/>
        </w:rPr>
        <w:t xml:space="preserve"> </w:t>
      </w:r>
      <w:r w:rsidRPr="00663437">
        <w:rPr>
          <w:bCs/>
          <w:color w:val="000000"/>
        </w:rPr>
        <w:t>Hopkins (2017)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782AA915" w:rsidR="00D26BC5" w:rsidRPr="00663437" w:rsidRDefault="00D26BC5" w:rsidP="00D02898">
      <w:r w:rsidRPr="00663437">
        <w:t>Grofman and Chen</w:t>
      </w:r>
      <w:r w:rsidR="00BC4935" w:rsidRPr="00663437">
        <w:t xml:space="preserve"> (n.d) </w:t>
      </w:r>
      <w:r w:rsidRPr="00663437">
        <w:t xml:space="preserve">explain the predictive failures of bellwethers partly in terms of classic work of Deutsch and </w:t>
      </w:r>
      <w:proofErr w:type="spellStart"/>
      <w:r w:rsidRPr="00663437">
        <w:t>Madow</w:t>
      </w:r>
      <w:proofErr w:type="spellEnd"/>
      <w:r w:rsidRPr="00663437">
        <w:t xml:space="preserve"> (1961)</w:t>
      </w:r>
      <w:r w:rsidR="00BC4935" w:rsidRPr="00663437">
        <w:t>.</w:t>
      </w:r>
      <w:r w:rsidRPr="00663437">
        <w:t xml:space="preserve"> </w:t>
      </w:r>
      <w:r w:rsidR="00BC4935" w:rsidRPr="00663437">
        <w:t>A</w:t>
      </w:r>
      <w:r w:rsidRPr="00663437">
        <w:t xml:space="preserve"> simple binomial model</w:t>
      </w:r>
      <w:r w:rsidR="00BC4935" w:rsidRPr="00663437">
        <w:t xml:space="preserve"> </w:t>
      </w:r>
      <w:r w:rsidRPr="00663437">
        <w:t>show</w:t>
      </w:r>
      <w:r w:rsidR="00BC4935" w:rsidRPr="00663437">
        <w:t>s</w:t>
      </w:r>
      <w:r w:rsidRPr="00663437">
        <w:t xml:space="preserve"> </w:t>
      </w:r>
      <w:r w:rsidR="00BC4935" w:rsidRPr="00663437">
        <w:t>that</w:t>
      </w:r>
      <w:r w:rsidRPr="00663437">
        <w:t xml:space="preserve"> by chance alone, in large groups, some individuals can appear to have repeated (predictive) success even though, for any given event, the probability of success of any actor is only </w:t>
      </w:r>
      <w:r w:rsidR="00BC4935" w:rsidRPr="00663437">
        <w:t>0</w:t>
      </w:r>
      <w:r w:rsidRPr="00663437">
        <w:t>.5</w:t>
      </w:r>
      <w:r w:rsidR="00BC4935" w:rsidRPr="00663437">
        <w:t>.</w:t>
      </w:r>
      <w:r w:rsidRPr="00663437">
        <w:t xml:space="preserve"> </w:t>
      </w:r>
      <w:r w:rsidR="00BC4935" w:rsidRPr="00663437">
        <w:t>This is tru</w:t>
      </w:r>
      <w:r w:rsidRPr="00663437">
        <w:t>e</w:t>
      </w:r>
      <w:r w:rsidR="00BC4935" w:rsidRPr="00663437">
        <w:t xml:space="preserve"> when we</w:t>
      </w:r>
      <w:r w:rsidRPr="00663437">
        <w:t xml:space="preserve"> are dealing with independent trials where past success tells us exactly nothing about future success.</w:t>
      </w:r>
      <w:r w:rsidRPr="00663437">
        <w:rPr>
          <w:rStyle w:val="FootnoteReference"/>
          <w:rFonts w:cs="Arial"/>
        </w:rPr>
        <w:footnoteReference w:id="45"/>
      </w:r>
      <w:r w:rsidRPr="00663437">
        <w:t xml:space="preserve"> But Grofman and Chen also elaborate on the conditional probability model that generates the likelihood of bellwethers by showing that as partisan polarization increases, </w:t>
      </w:r>
      <w:r w:rsidR="00BC4935" w:rsidRPr="00663437">
        <w:t>and</w:t>
      </w:r>
      <w:r w:rsidRPr="00663437">
        <w:t xml:space="preserve"> presidential politics nationally is competitive</w:t>
      </w:r>
      <w:r w:rsidR="00BC4935" w:rsidRPr="00663437">
        <w:t>, so that</w:t>
      </w:r>
      <w:r w:rsidRPr="00663437">
        <w:t xml:space="preserve"> the Electoral College sometimes</w:t>
      </w:r>
      <w:r w:rsidR="00BC4935" w:rsidRPr="00663437">
        <w:t xml:space="preserve"> </w:t>
      </w:r>
      <w:r w:rsidRPr="00663437">
        <w:t>have Democrats winning and sometimes Republican winning (three each in the 21</w:t>
      </w:r>
      <w:r w:rsidRPr="00663437">
        <w:rPr>
          <w:vertAlign w:val="superscript"/>
        </w:rPr>
        <w:t>st</w:t>
      </w:r>
      <w:r w:rsidRPr="00663437">
        <w:t xml:space="preserve"> century), the likelihood of bellwethers declines. </w:t>
      </w:r>
    </w:p>
    <w:p w14:paraId="2FFB9615" w14:textId="3981FD6A" w:rsidR="00BC4935" w:rsidRPr="00A82A70" w:rsidRDefault="00D26BC5" w:rsidP="00D02898">
      <w:r w:rsidRPr="00663437">
        <w:lastRenderedPageBreak/>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w:t>
      </w:r>
      <w:r w:rsidR="00BC4935" w:rsidRPr="00663437">
        <w:t>n.d.</w:t>
      </w:r>
      <w:r w:rsidRPr="00663437">
        <w:t xml:space="preserve">) show that more than 70%+ of all counties vote consistently Republican, and another portion are </w:t>
      </w:r>
      <w:r w:rsidR="00361474">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6"/>
      </w:r>
    </w:p>
    <w:p w14:paraId="16BB2E9F" w14:textId="64B006EB" w:rsidR="00A82A70" w:rsidRP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proofErr w:type="spellStart"/>
      <w:r w:rsidRPr="00663437">
        <w:t>Shurk</w:t>
      </w:r>
      <w:proofErr w:type="spellEnd"/>
      <w:r w:rsidRPr="00663437">
        <w:t xml:space="preserve"> (2020) noted that no incumbent who has won more than 75% of the primary vote has lost their election. Therefore, since Trump had won 94% of the primary vote, he must have won re-election.</w:t>
      </w:r>
      <w:r w:rsidRPr="00663437">
        <w:rPr>
          <w:rStyle w:val="FootnoteReference"/>
          <w:rFonts w:cs="Arial"/>
        </w:rPr>
        <w:footnoteReference w:id="47"/>
      </w:r>
      <w:r w:rsidRPr="00D02898">
        <w:t xml:space="preserve"> </w:t>
      </w:r>
      <w:proofErr w:type="spellStart"/>
      <w:r w:rsidRPr="00D02898">
        <w:t>Shurk</w:t>
      </w:r>
      <w:proofErr w:type="spellEnd"/>
      <w:r w:rsidRPr="00D02898">
        <w:t xml:space="preserve"> also observes that “no incumbent in over 100 years who has gained votes in his reelection bid has lost his </w:t>
      </w:r>
      <w:r w:rsidRPr="00D02898">
        <w:lastRenderedPageBreak/>
        <w:t>quest for reelection.</w:t>
      </w:r>
      <w:r w:rsidRPr="00663437">
        <w:rPr>
          <w:rStyle w:val="FootnoteReference"/>
          <w:rFonts w:cs="Arial"/>
        </w:rPr>
        <w:footnoteReference w:id="48"/>
      </w:r>
      <w:r w:rsidRPr="00D02898">
        <w:t xml:space="preserve"> On the other hand, we could just as easily to claim that incumbents whose overall presidential approval rating was as low as that of President Trump must lose re-election. Unfortunately for this type of argument, there is no guarantee that what was true in the past will be true in the future. And, of course, these historical comparisons are based on small n, especially when we limit our comparisons to those where there is an incumbent running for re-election.</w:t>
      </w:r>
      <w:r w:rsidRPr="00D02898">
        <w:rPr>
          <w:rStyle w:val="FootnoteReference"/>
        </w:rPr>
        <w:footnoteReference w:id="49"/>
      </w:r>
    </w:p>
    <w:p w14:paraId="47EAF46A" w14:textId="6BC17DC2" w:rsidR="00D26BC5" w:rsidRPr="00A462CD" w:rsidRDefault="00D26BC5" w:rsidP="00A462CD">
      <w:pPr>
        <w:pStyle w:val="Heading2"/>
      </w:pPr>
      <w:r w:rsidRPr="00A462CD">
        <w:t>Logically Valid Arguments with False Statistical Premises Using Comparisons Based on Features or Components of the Same Presidential Election</w:t>
      </w:r>
    </w:p>
    <w:p w14:paraId="65FEF56E" w14:textId="316ECEB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r w:rsidR="007F7CBF" w:rsidRPr="00663437">
        <w:t>Ayyadurai</w:t>
      </w:r>
      <w:r w:rsidR="007F7CBF" w:rsidRPr="002F254C">
        <w:t xml:space="preserve"> </w:t>
      </w:r>
      <w:r w:rsidRPr="002F254C">
        <w:t>(2020)</w:t>
      </w:r>
      <w:r w:rsidR="000A7D59">
        <w:rPr>
          <w:rStyle w:val="FootnoteReference"/>
        </w:rPr>
        <w:footnoteReference w:id="50"/>
      </w:r>
      <w:r w:rsidRPr="002F254C">
        <w:t xml:space="preserve"> </w:t>
      </w:r>
      <w:r w:rsidR="003752B6">
        <w:t>claims</w:t>
      </w:r>
      <w:r w:rsidRPr="002F254C">
        <w:t xml:space="preserve"> that</w:t>
      </w:r>
      <w:r w:rsidR="004B711D">
        <w:t xml:space="preserve"> </w:t>
      </w:r>
      <w:r w:rsidR="00A71651">
        <w:t xml:space="preserve">support levels in </w:t>
      </w:r>
      <w:r w:rsidR="004B711D" w:rsidRPr="002F254C">
        <w:t>straight ticket votes and split ticket votes should be unrelated</w:t>
      </w:r>
      <w:r w:rsidR="00A71651">
        <w:t>,</w:t>
      </w:r>
      <w:r w:rsidR="004B711D" w:rsidRPr="002F254C">
        <w:t xml:space="preserve"> unless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 xml:space="preserve">asserts that a negative correlation indicates that the </w:t>
      </w:r>
      <w:r w:rsidRPr="002F254C">
        <w:lastRenderedPageBreak/>
        <w:t>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C3643C">
        <w:trPr>
          <w:cantSplit/>
        </w:trPr>
        <w:tc>
          <w:tcPr>
            <w:tcW w:w="9261" w:type="dxa"/>
            <w:shd w:val="clear" w:color="auto" w:fill="E9EBF5"/>
          </w:tcPr>
          <w:p w14:paraId="669C4D63" w14:textId="77777777" w:rsidR="00641431" w:rsidRPr="008D0089" w:rsidRDefault="00641431" w:rsidP="00803A71">
            <w:pPr>
              <w:pStyle w:val="logicalstatementtable"/>
            </w:pPr>
            <w:r w:rsidRPr="008D0089">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76892E20" w14:textId="4B2F2EAE" w:rsidR="007A78DA" w:rsidRDefault="00D26BC5" w:rsidP="00641431">
      <w:pPr>
        <w:ind w:firstLine="0"/>
      </w:pPr>
      <w:r w:rsidRPr="00663437">
        <w:t xml:space="preserve">This is, in principle, a valid argument. But the premise makes no sense. </w:t>
      </w:r>
    </w:p>
    <w:p w14:paraId="6C1EAB11" w14:textId="4305CD9B" w:rsidR="007A605D" w:rsidRDefault="007A605D" w:rsidP="00641431">
      <w:pPr>
        <w:ind w:firstLine="0"/>
      </w:pPr>
    </w:p>
    <w:p w14:paraId="063315A5" w14:textId="1655D997"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w:t>
      </w:r>
      <w:r w:rsidRPr="00663437">
        <w:lastRenderedPageBreak/>
        <w:t>split ticket vote share</w:t>
      </w:r>
      <w:r w:rsidR="00C63551" w:rsidRPr="00663437">
        <w:t>,</w:t>
      </w:r>
      <w:r w:rsidRPr="00663437">
        <w:t xml:space="preserve"> it should be inevitable to get a non-zero correlation. Below we work out a toy example.</w:t>
      </w:r>
    </w:p>
    <w:p w14:paraId="70D213F6" w14:textId="1587725A" w:rsidR="00D26BC5" w:rsidRPr="00663437" w:rsidRDefault="00265FFA" w:rsidP="00D02898">
      <w:r>
        <w:t>In fact, a negative correlation is guaranteed by the model used in Ayyadurai, since he subtracts x from y.</w:t>
      </w:r>
      <w:r>
        <w:t xml:space="preserve"> </w:t>
      </w:r>
      <w:commentRangeStart w:id="0"/>
      <w:r w:rsidR="007320EC">
        <w:t>Let’s</w:t>
      </w:r>
      <w:r w:rsidR="00D26BC5" w:rsidRPr="00663437">
        <w:t xml:space="preserve"> take as an approximation that </w:t>
      </w:r>
      <w:commentRangeEnd w:id="0"/>
      <w:r w:rsidR="00942242">
        <w:rPr>
          <w:rStyle w:val="CommentReference"/>
        </w:rPr>
        <w:commentReference w:id="0"/>
      </w:r>
      <w:r w:rsidR="00D26BC5" w:rsidRPr="00663437">
        <w:t xml:space="preserve">straight ticket voters </w:t>
      </w:r>
      <w:r w:rsidR="007F018B">
        <w:t xml:space="preserve">have the same </w:t>
      </w:r>
      <w:r w:rsidR="007F018B" w:rsidRPr="00663437">
        <w:t xml:space="preserve">vote propensities </w:t>
      </w:r>
      <w:r w:rsidR="00D26BC5" w:rsidRPr="00663437">
        <w:t>as among split-ticket vote</w:t>
      </w:r>
      <w:r w:rsidR="007320EC">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rPr>
                <w:rFonts w:ascii="Cambria Math" w:hAnsi="Cambria Math"/>
                <w:i/>
              </w:rPr>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d>
          <m:dPr>
            <m:ctrlPr>
              <w:rPr>
                <w:rFonts w:ascii="Cambria Math" w:hAnsi="Cambria Math"/>
                <w:i/>
              </w:rPr>
            </m:ctrlPr>
          </m:dPr>
          <m:e>
            <m:r>
              <w:rPr>
                <w:rFonts w:ascii="Cambria Math" w:hAnsi="Cambria Math"/>
              </w:rPr>
              <m:t>1-s</m:t>
            </m:r>
          </m:e>
        </m:d>
      </m:oMath>
      <w:r w:rsidR="00D26BC5" w:rsidRPr="00663437">
        <w:t xml:space="preserve">, or 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 xml:space="preserve">2 </m:t>
            </m:r>
          </m:sub>
        </m:sSub>
        <m:d>
          <m:dPr>
            <m:ctrlPr>
              <w:rPr>
                <w:rFonts w:ascii="Cambria Math" w:hAnsi="Cambria Math"/>
                <w:i/>
              </w:rPr>
            </m:ctrlPr>
          </m:dPr>
          <m:e>
            <m:r>
              <w:rPr>
                <w:rFonts w:ascii="Cambria Math" w:hAnsi="Cambria Math"/>
              </w:rPr>
              <m:t>1-s</m:t>
            </m:r>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commentRangeStart w:id="1"/>
      <w:r w:rsidRPr="00663437">
        <w:t xml:space="preserve">But, if the argument above did not convince you that </w:t>
      </w:r>
      <w:r w:rsidR="00400D57" w:rsidRPr="00663437">
        <w:t>Ayyadurai</w:t>
      </w:r>
      <w:r w:rsidRPr="00663437">
        <w:t xml:space="preserve"> syllogism is misguided, just think about the failure of symmetry</w:t>
      </w:r>
      <w:commentRangeEnd w:id="1"/>
      <w:r w:rsidR="00DD7346">
        <w:rPr>
          <w:rStyle w:val="CommentReference"/>
        </w:rPr>
        <w:commentReference w:id="1"/>
      </w:r>
      <w:r w:rsidRPr="00663437">
        <w:t>.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51"/>
      </w:r>
      <w:r w:rsidR="001618A5" w:rsidRPr="001618A5">
        <w:t xml:space="preserve"> </w:t>
      </w:r>
    </w:p>
    <w:p w14:paraId="5BFB1AFC" w14:textId="5DAED057" w:rsidR="0085593F" w:rsidRPr="00A82A70" w:rsidRDefault="001D4D1F" w:rsidP="0085593F">
      <w:pPr>
        <w:ind w:firstLine="0"/>
      </w:pPr>
      <w:r w:rsidRPr="001D4D1F">
        <w:rPr>
          <w:rStyle w:val="Heading3Char"/>
          <w:sz w:val="24"/>
        </w:rPr>
        <w:lastRenderedPageBreak/>
        <w:t xml:space="preserve">Axis length and style. </w:t>
      </w:r>
      <w:r w:rsidR="00761663">
        <w:t xml:space="preserve">There’s a second type of fallacy involved with the examples shown in </w:t>
      </w:r>
      <w:r w:rsidR="001B7ECF">
        <w:t>Ayyadurai</w:t>
      </w:r>
      <w:r w:rsidR="007E5B20">
        <w:t xml:space="preserve">. </w:t>
      </w:r>
      <w:r w:rsidR="0085593F">
        <w:t>In one of the example counties used by Ayyadurai, Wayne County, it is claimed that 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0A0840EC"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663437" w:rsidRPr="00663437">
        <w:t xml:space="preserve"> </w:t>
      </w:r>
      <w:r w:rsidR="00FE3B7E" w:rsidRPr="00663437">
        <w:t>Lott (2020)</w:t>
      </w:r>
      <w:r w:rsidR="00FE3B7E">
        <w:t xml:space="preserve"> uses a</w:t>
      </w:r>
      <w:r w:rsidRPr="00663437">
        <w:t>n apparently sophisticated attempt to prove election fraud via statistical analysis</w:t>
      </w:r>
      <w:r w:rsidR="002D679F">
        <w:t>,</w:t>
      </w:r>
      <w:r w:rsidRPr="00663437">
        <w:t xml:space="preserve"> which is now forthcoming in a peer-reviewed journal (Lott 2022). While Lott offers various forms of analysis, the most </w:t>
      </w:r>
      <w:r w:rsidR="00B97B14">
        <w:t>intriguing</w:t>
      </w:r>
      <w:r w:rsidRPr="00663437">
        <w:t xml:space="preserve"> one, which appears to be quite plausible,</w:t>
      </w:r>
      <w:r w:rsidR="006E027C">
        <w:rPr>
          <w:rStyle w:val="FootnoteReference"/>
          <w:rFonts w:cs="Arial"/>
        </w:rPr>
        <w:footnoteReference w:id="52"/>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 xml:space="preserve">pair of counties in Georgia and pair of counties in Pennsylvania, such that one of each pair is in a county which voted for Biden and one is </w:t>
      </w:r>
      <w:r w:rsidRPr="00D02898">
        <w:lastRenderedPageBreak/>
        <w:t>in a county which voted for Trump.</w:t>
      </w:r>
      <w:r w:rsidR="006E027C">
        <w:rPr>
          <w:rStyle w:val="FootnoteReference"/>
          <w:rFonts w:cs="Arial"/>
        </w:rPr>
        <w:footnoteReference w:id="53"/>
      </w:r>
      <w:r w:rsidRPr="00663437">
        <w:t xml:space="preserve"> The count</w:t>
      </w:r>
      <w:r w:rsidR="00663437" w:rsidRPr="00663437">
        <w:t>ies are distinguished by their expected 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Pr="00663437">
        <w:t xml:space="preserve"> is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43B0EF0" w:rsidR="00D26BC5" w:rsidRPr="00663437" w:rsidRDefault="00D26BC5" w:rsidP="00D02898">
      <w:r w:rsidRPr="00663437">
        <w:t xml:space="preserve">Eggers, </w:t>
      </w:r>
      <w:proofErr w:type="spellStart"/>
      <w:r w:rsidRPr="00663437">
        <w:t>Garro</w:t>
      </w:r>
      <w:proofErr w:type="spellEnd"/>
      <w:r w:rsidRPr="00663437">
        <w:t xml:space="preserve"> and Grimmer (2021) provide a variety of arguments, both theoretical and empirical, to show that the econometric designs in the Lott (2020)</w:t>
      </w:r>
      <w:r w:rsidR="00663437" w:rsidRPr="00663437">
        <w:t xml:space="preserve"> </w:t>
      </w:r>
      <w:r w:rsidRPr="00663437">
        <w:t xml:space="preserve">study are so flawed that its conclusions are completely vitiated. That study has the advantage of making use </w:t>
      </w:r>
      <w:r w:rsidRPr="00663437">
        <w:lastRenderedPageBreak/>
        <w:t>of the data provided by Lott for replication purposes.</w:t>
      </w:r>
      <w:r w:rsidR="00DD4A90">
        <w:rPr>
          <w:rStyle w:val="FootnoteReference"/>
          <w:rFonts w:cs="Arial"/>
          <w:bCs/>
        </w:rPr>
        <w:footnoteReference w:id="54"/>
      </w:r>
      <w:r w:rsidRPr="00663437">
        <w:t xml:space="preserve"> Here we simply make two points about conceptual flaws in the Lott analyses.</w:t>
      </w:r>
    </w:p>
    <w:p w14:paraId="31A6CBFF" w14:textId="190884F4" w:rsidR="00D26BC5" w:rsidRDefault="00D26BC5" w:rsidP="00D02898">
      <w:r w:rsidRPr="00663437">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5"/>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w:t>
      </w:r>
      <w:r w:rsidR="00663437">
        <w:lastRenderedPageBreak/>
        <w:t>laboratory experiment when a scientist wants to determine if a treatment has an effect. If the control group varies from the treated group, we can not know whether the treatment has caused the effect, or if some other difference has a causal impact. Counties, which are the administrators of elections, vary on many aspects of election administration that 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56"/>
      </w:r>
      <w:r w:rsidR="00663437">
        <w:t xml:space="preserve"> Most importantly, the likelihood that a person chooses to vote by mail is correlated highly with vote choice, which, even in matched precincts in adjacent counties, there might be significant problems with an independence assumption.</w:t>
      </w:r>
    </w:p>
    <w:p w14:paraId="4974F582" w14:textId="1546A326" w:rsidR="008C5432" w:rsidRPr="008C5432" w:rsidRDefault="009B6C62" w:rsidP="008C5432">
      <w:r w:rsidRPr="00663437">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8C5432" w:rsidRPr="008C5432">
        <w:rPr>
          <w:rFonts w:eastAsia="Gungsuh"/>
        </w:rPr>
        <w:t xml:space="preserve"> </w:t>
      </w:r>
      <w:commentRangeStart w:id="2"/>
      <w:r w:rsidR="008C5432" w:rsidRPr="008C5432">
        <w:rPr>
          <w:rFonts w:eastAsia="Gungsuh"/>
        </w:rPr>
        <w:t xml:space="preserve">In other words, Trump in-person vote share is </w:t>
      </w:r>
      <m:oMath>
        <m:r>
          <w:rPr>
            <w:rFonts w:ascii="Cambria Math" w:eastAsia="Gungsuh" w:hAnsi="Cambria Math"/>
          </w:rPr>
          <m:t>k</m:t>
        </m:r>
      </m:oMath>
      <w:r w:rsidR="008C5432" w:rsidRPr="008C5432">
        <w:rPr>
          <w:rFonts w:eastAsia="Gungsuh"/>
        </w:rPr>
        <w:t xml:space="preserve"> times Trump total vote share; while Trump mail-in vote share is </w:t>
      </w:r>
      <m:oMath>
        <m:d>
          <m:dPr>
            <m:ctrlPr>
              <w:rPr>
                <w:rFonts w:ascii="Cambria Math" w:eastAsia="Gungsuh" w:hAnsi="Cambria Math"/>
                <w:i/>
              </w:rPr>
            </m:ctrlPr>
          </m:dPr>
          <m:e>
            <m:r>
              <w:rPr>
                <w:rFonts w:ascii="Cambria Math" w:eastAsia="Gungsuh" w:hAnsi="Cambria Math"/>
              </w:rPr>
              <m:t>1-k</m:t>
            </m:r>
          </m:e>
        </m:d>
      </m:oMath>
      <w:r w:rsidR="008C5432" w:rsidRPr="008C5432">
        <w:rPr>
          <w:rFonts w:eastAsia="Gungsuh"/>
        </w:rPr>
        <w:t xml:space="preserve"> times Trump total vote share, </w:t>
      </w:r>
      <w:proofErr w:type="gramStart"/>
      <w:r w:rsidR="008C5432" w:rsidRPr="008C5432">
        <w:rPr>
          <w:rFonts w:eastAsia="Gungsuh"/>
        </w:rPr>
        <w:t>where</w:t>
      </w:r>
      <w:proofErr w:type="gramEnd"/>
    </w:p>
    <w:p w14:paraId="37275A7B" w14:textId="236FB03D" w:rsidR="00D26BC5" w:rsidRPr="004F23E5" w:rsidRDefault="008C5432" w:rsidP="0069131E">
      <w:pPr>
        <w:ind w:firstLine="0"/>
        <w:rPr>
          <w:rFonts w:eastAsia="Gungsuh"/>
        </w:rPr>
      </w:pPr>
      <m:oMath>
        <m:r>
          <w:rPr>
            <w:rFonts w:ascii="Cambria Math" w:eastAsia="Gungsuh" w:hAnsi="Cambria Math"/>
          </w:rPr>
          <w:lastRenderedPageBreak/>
          <m:t>0 ≤ k ≤</m:t>
        </m:r>
        <m:r>
          <w:rPr>
            <w:rFonts w:ascii="Cambria Math" w:eastAsia="Gungsuh" w:hAnsi="Cambria Math"/>
          </w:rPr>
          <m:t>1</m:t>
        </m:r>
      </m:oMath>
      <w:r w:rsidR="004F23E5">
        <w:rPr>
          <w:rFonts w:eastAsia="Gungsuh"/>
        </w:rPr>
        <w:t>.</w:t>
      </w:r>
      <w:commentRangeEnd w:id="2"/>
      <w:r w:rsidR="009E0041">
        <w:rPr>
          <w:rStyle w:val="CommentReference"/>
        </w:rPr>
        <w:commentReference w:id="2"/>
      </w:r>
      <w:r w:rsidR="009B6C62" w:rsidRPr="00663437">
        <w:rPr>
          <w:rFonts w:eastAsia="Gungsuh"/>
        </w:rPr>
        <w:t xml:space="preserve"> </w:t>
      </w:r>
      <w:r w:rsidR="00E6494C" w:rsidRPr="00663437">
        <w:rPr>
          <w:rFonts w:eastAsia="Gungsuh"/>
        </w:rPr>
        <w:t>If this assumption holds, then we can write the in-person vote difference between the precincts in the pro-Trump county</w:t>
      </w:r>
      <w:r w:rsidR="00E6494C">
        <w:rPr>
          <w:rFonts w:eastAsia="Gungsuh"/>
        </w:rPr>
        <w:t xml:space="preserve"> </w:t>
      </w:r>
      <w:r w:rsidR="00E6494C" w:rsidRPr="00663437">
        <w:rPr>
          <w:rFonts w:eastAsia="Gungsuh"/>
        </w:rPr>
        <w:t xml:space="preserve">(County 1) and those in the pro-Biden county (County 2) as </w:t>
      </w:r>
      <m:oMath>
        <m:r>
          <w:rPr>
            <w:rFonts w:ascii="Cambria Math" w:eastAsia="Gungsuh" w:hAnsi="Cambria Math"/>
          </w:rPr>
          <m:t>k*</m:t>
        </m:r>
        <m:d>
          <m:dPr>
            <m:ctrlPr>
              <w:rPr>
                <w:rFonts w:ascii="Cambria Math" w:eastAsia="Gungsuh" w:hAnsi="Cambria Math"/>
                <w:i/>
              </w:rPr>
            </m:ctrlPr>
          </m:dPr>
          <m:e>
            <m:r>
              <w:rPr>
                <w:rFonts w:ascii="Cambria Math" w:eastAsia="Gungsuh" w:hAnsi="Cambria Math"/>
              </w:rPr>
              <m:t>T</m:t>
            </m:r>
            <m:r>
              <w:rPr>
                <w:rFonts w:ascii="Cambria Math" w:hAnsi="Cambria Math"/>
              </w:rPr>
              <m:t>1-T2</m:t>
            </m:r>
            <m:ctrlPr>
              <w:rPr>
                <w:rFonts w:ascii="Cambria Math" w:hAnsi="Cambria Math"/>
                <w:i/>
              </w:rPr>
            </m:ctrlPr>
          </m:e>
        </m:d>
      </m:oMath>
      <w:r w:rsidR="00D26BC5" w:rsidRPr="00663437">
        <w:t>, and we can write the</w:t>
      </w:r>
      <w:commentRangeStart w:id="3"/>
      <w:r w:rsidR="00D26BC5" w:rsidRPr="00663437">
        <w:t xml:space="preserve"> </w:t>
      </w:r>
      <w:r w:rsidR="002A5FB9">
        <w:t>mail-in</w:t>
      </w:r>
      <w:commentRangeEnd w:id="3"/>
      <w:r w:rsidR="00D87E1C">
        <w:rPr>
          <w:rStyle w:val="CommentReference"/>
        </w:rPr>
        <w:commentReference w:id="3"/>
      </w:r>
      <w:r w:rsidR="00D26BC5" w:rsidRPr="00663437">
        <w:t xml:space="preserve"> vote difference between the precincts in the pro-Trump county (County 1) and those in the pro-Biden county (County 2) as </w:t>
      </w:r>
      <m:oMath>
        <m:d>
          <m:dPr>
            <m:ctrlPr>
              <w:rPr>
                <w:rFonts w:ascii="Cambria Math" w:hAnsi="Cambria Math"/>
                <w:i/>
              </w:rPr>
            </m:ctrlPr>
          </m:dPr>
          <m:e>
            <m:r>
              <w:rPr>
                <w:rFonts w:ascii="Cambria Math" w:hAnsi="Cambria Math"/>
              </w:rPr>
              <m:t>1- k</m:t>
            </m:r>
          </m:e>
        </m:d>
        <m:r>
          <w:rPr>
            <w:rFonts w:ascii="Cambria Math" w:hAnsi="Cambria Math"/>
          </w:rPr>
          <m:t>*</m:t>
        </m:r>
        <m:d>
          <m:dPr>
            <m:ctrlPr>
              <w:rPr>
                <w:rFonts w:ascii="Cambria Math" w:hAnsi="Cambria Math"/>
                <w:i/>
              </w:rPr>
            </m:ctrlPr>
          </m:dPr>
          <m:e>
            <m:r>
              <w:rPr>
                <w:rFonts w:ascii="Cambria Math" w:hAnsi="Cambria Math"/>
              </w:rPr>
              <m:t>T1-T2</m:t>
            </m:r>
          </m:e>
        </m:d>
      </m:oMath>
      <w:r w:rsidR="00D26BC5" w:rsidRPr="00663437">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y variable</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as the x variable.</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w:commentRangeStart w:id="4"/>
      <w:r w:rsidR="00D26BC5" w:rsidRPr="00CB6F47">
        <w:rPr>
          <w:bCs/>
          <w:i/>
          <w:iCs/>
          <w:szCs w:val="20"/>
          <w:highlight w:val="yellow"/>
        </w:rPr>
        <w:t>y -=</w:t>
      </w:r>
      <w:r w:rsidR="00CB6F47">
        <w:rPr>
          <w:bCs/>
          <w:i/>
          <w:iCs/>
          <w:szCs w:val="20"/>
          <w:highlight w:val="yellow"/>
        </w:rPr>
        <w:t xml:space="preserve"> </w:t>
      </w:r>
      <w:r w:rsidR="00D26BC5" w:rsidRPr="00CB6F47">
        <w:rPr>
          <w:bCs/>
          <w:i/>
          <w:iCs/>
          <w:szCs w:val="20"/>
          <w:highlight w:val="yellow"/>
        </w:rPr>
        <w:t>[(1 -k)/k] x</w:t>
      </w:r>
      <w:r w:rsidR="00D26BC5" w:rsidRPr="00CB6F47">
        <w:rPr>
          <w:bCs/>
          <w:szCs w:val="20"/>
          <w:highlight w:val="yellow"/>
        </w:rPr>
        <w:t>.</w:t>
      </w:r>
      <w:commentRangeEnd w:id="4"/>
      <w:r w:rsidR="007E0DE9">
        <w:rPr>
          <w:rStyle w:val="CommentReference"/>
        </w:rPr>
        <w:commentReference w:id="4"/>
      </w:r>
    </w:p>
    <w:p w14:paraId="184154FE" w14:textId="225B8BAC"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 but, as we have said,</w:t>
      </w:r>
      <w:r w:rsidR="00663437">
        <w:rPr>
          <w:bCs/>
          <w:color w:val="000000" w:themeColor="text1"/>
          <w:szCs w:val="20"/>
        </w:rPr>
        <w:t xml:space="preserve"> </w:t>
      </w:r>
      <w:r w:rsidRPr="00663437">
        <w:rPr>
          <w:bCs/>
          <w:color w:val="000000" w:themeColor="text1"/>
          <w:szCs w:val="20"/>
        </w:rPr>
        <w:t>that is a huge leap.</w:t>
      </w:r>
      <w:r w:rsidR="00663437"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 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945763">
        <w:tc>
          <w:tcPr>
            <w:tcW w:w="5000" w:type="pct"/>
          </w:tcPr>
          <w:p w14:paraId="304AD2CA" w14:textId="305FC9E1" w:rsidR="00C80DDE" w:rsidRPr="0091412C" w:rsidRDefault="00C80DDE" w:rsidP="00945763">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945763">
        <w:tc>
          <w:tcPr>
            <w:tcW w:w="4235" w:type="pct"/>
          </w:tcPr>
          <w:p w14:paraId="35F1A394" w14:textId="1A7BF1B2" w:rsidR="00C80DDE" w:rsidRDefault="00CE4448" w:rsidP="00945763">
            <w:pPr>
              <w:ind w:firstLine="0"/>
              <w:jc w:val="center"/>
              <w:rPr>
                <w:color w:val="FF0000"/>
              </w:rPr>
            </w:pPr>
            <w:r>
              <w:rPr>
                <w:noProof/>
                <w:color w:val="FF0000"/>
              </w:rPr>
              <w:drawing>
                <wp:inline distT="0" distB="0" distL="0" distR="0" wp14:anchorId="469A3D39" wp14:editId="6F0D2296">
                  <wp:extent cx="4572000" cy="3045069"/>
                  <wp:effectExtent l="0" t="0" r="0" b="317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572000" cy="3045069"/>
                          </a:xfrm>
                          <a:prstGeom prst="rect">
                            <a:avLst/>
                          </a:prstGeom>
                        </pic:spPr>
                      </pic:pic>
                    </a:graphicData>
                  </a:graphic>
                </wp:inline>
              </w:drawing>
            </w:r>
            <w:r>
              <w:rPr>
                <w:noProof/>
                <w:color w:val="FF0000"/>
              </w:rPr>
              <w:drawing>
                <wp:inline distT="0" distB="0" distL="0" distR="0" wp14:anchorId="1FF409B1" wp14:editId="25E4CAC2">
                  <wp:extent cx="4572000" cy="3045069"/>
                  <wp:effectExtent l="0" t="0" r="0" b="317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572000" cy="3045069"/>
                          </a:xfrm>
                          <a:prstGeom prst="rect">
                            <a:avLst/>
                          </a:prstGeom>
                        </pic:spPr>
                      </pic:pic>
                    </a:graphicData>
                  </a:graphic>
                </wp:inline>
              </w:drawing>
            </w:r>
          </w:p>
        </w:tc>
      </w:tr>
      <w:tr w:rsidR="00C80DDE" w14:paraId="2E17C95E" w14:textId="77777777" w:rsidTr="00945763">
        <w:tc>
          <w:tcPr>
            <w:tcW w:w="5000" w:type="pct"/>
          </w:tcPr>
          <w:p w14:paraId="7686D7F5" w14:textId="35B9DD6F" w:rsidR="00C80DDE" w:rsidRPr="0091412C" w:rsidRDefault="00C80DDE" w:rsidP="00945763">
            <w:pPr>
              <w:pStyle w:val="table-note"/>
            </w:pPr>
            <w:r w:rsidRPr="00663437">
              <w:t xml:space="preserve">Note: </w:t>
            </w:r>
            <w:r w:rsidR="008E317A">
              <w:t>Plots are shown at the precinct level.</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69E120C6" w:rsidR="00D26BC5" w:rsidRPr="00060FD2" w:rsidRDefault="00D26BC5" w:rsidP="00D02898">
      <w:r w:rsidRPr="00663437">
        <w:lastRenderedPageBreak/>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57"/>
      </w:r>
    </w:p>
    <w:p w14:paraId="33B9351B" w14:textId="38C8991C" w:rsidR="00D26BC5" w:rsidRPr="00224DFC" w:rsidRDefault="00D26BC5" w:rsidP="00224DFC">
      <w:pPr>
        <w:pStyle w:val="Heading1"/>
      </w:pPr>
      <w:r w:rsidRPr="00224DFC">
        <w:t>Conclusions</w:t>
      </w:r>
    </w:p>
    <w:p w14:paraId="525D27CF" w14:textId="0AF07A32" w:rsidR="00D26BC5" w:rsidRDefault="00D26BC5" w:rsidP="001E256A">
      <w:r w:rsidRPr="00663437">
        <w:t xml:space="preserve">To paraphrase Jeremy Bentham, claims of massive fraud based on aggregate level statistical features of the 2020 election are not just nonsense, but “nonsense on stilts.” While it is impossible to address all the misleading claims and specious arguments made </w:t>
      </w:r>
      <w:r w:rsidR="00450274">
        <w:t xml:space="preserve">on the internet </w:t>
      </w:r>
      <w:r w:rsidRPr="00663437">
        <w:t>or</w:t>
      </w:r>
      <w:r w:rsidR="001E256A">
        <w:t xml:space="preserve"> even</w:t>
      </w:r>
      <w:r w:rsidRPr="00663437">
        <w:t xml:space="preserve"> by President Trump himself, we believe the compendium of statistical fallacies given above can be useful to those interested in the misuse of </w:t>
      </w:r>
      <w:r w:rsidRPr="00663437">
        <w:lastRenderedPageBreak/>
        <w:t>statistics. And, as noted earlier, this essay is deliberately written in a non-technical way to be comprehensible even to beginning students in statistics.</w:t>
      </w:r>
    </w:p>
    <w:p w14:paraId="5ACD0CE2" w14:textId="77777777" w:rsidR="00D26BC5" w:rsidRPr="00663437" w:rsidRDefault="00D26BC5" w:rsidP="00224DFC">
      <w:pPr>
        <w:pStyle w:val="Heading1"/>
      </w:pPr>
      <w:r w:rsidRPr="00663437">
        <w:t>References</w:t>
      </w:r>
    </w:p>
    <w:p w14:paraId="07742E65" w14:textId="795977C3" w:rsidR="00D26BC5" w:rsidRPr="00663437" w:rsidRDefault="00D26BC5" w:rsidP="00476565">
      <w:pPr>
        <w:ind w:firstLine="0"/>
      </w:pPr>
      <w:r w:rsidRPr="00663437">
        <w:t xml:space="preserve">Ayyadurai, S. “Dr. Shiva live: MIT PhD analysis of Michigan votes reveals unfortunate truth of US voting systems” (video recording, 2020). </w:t>
      </w:r>
      <w:hyperlink r:id="rId28">
        <w:r w:rsidRPr="00663437">
          <w:rPr>
            <w:u w:val="single"/>
          </w:rPr>
          <w:t>https://www</w:t>
        </w:r>
        <w:r w:rsidRPr="00663437">
          <w:rPr>
            <w:u w:val="single"/>
          </w:rPr>
          <w:t>.</w:t>
        </w:r>
        <w:r w:rsidRPr="00663437">
          <w:rPr>
            <w:u w:val="single"/>
          </w:rPr>
          <w:t>youtube.com/watch?v=Ztu5Y5obWPk</w:t>
        </w:r>
      </w:hyperlink>
      <w:r w:rsidRPr="00663437">
        <w:t xml:space="preserve"> Accessed February 12, 2022.</w:t>
      </w:r>
    </w:p>
    <w:p w14:paraId="0F248893" w14:textId="5219C333" w:rsidR="00D26BC5" w:rsidRPr="00663437" w:rsidRDefault="00D26BC5" w:rsidP="00476565">
      <w:pPr>
        <w:ind w:firstLine="0"/>
      </w:pPr>
      <w:r w:rsidRPr="00663437">
        <w:t xml:space="preserve">Bentham, Jeremy. 2002. Rights, Representation, and Reform: Nonsense upon Stilts and Other Writings on the French Revolution. In </w:t>
      </w:r>
      <w:r w:rsidRPr="00663437">
        <w:rPr>
          <w:i/>
        </w:rPr>
        <w:t>The Collected Works of Jeremy Bentham</w:t>
      </w:r>
      <w:r w:rsidRPr="00663437">
        <w:t xml:space="preserve"> (edited by</w:t>
      </w:r>
      <w:r w:rsidR="00CB6F47">
        <w:t xml:space="preserve"> </w:t>
      </w:r>
      <w:r w:rsidRPr="00663437">
        <w:t>Schofield, P., C. Pease-Watkin,</w:t>
      </w:r>
      <w:r w:rsidR="00CB6F47">
        <w:t xml:space="preserve"> </w:t>
      </w:r>
      <w:r w:rsidRPr="00663437">
        <w:t>and C., </w:t>
      </w:r>
      <w:proofErr w:type="spellStart"/>
      <w:r w:rsidRPr="00663437">
        <w:t>Blamires</w:t>
      </w:r>
      <w:proofErr w:type="spellEnd"/>
      <w:r w:rsidRPr="00663437">
        <w:t>).</w:t>
      </w:r>
      <w:r w:rsidR="00CB6F47">
        <w:t xml:space="preserve"> </w:t>
      </w:r>
      <w:r w:rsidRPr="00663437">
        <w:t>Oxford University Press, 317–401.</w:t>
      </w:r>
    </w:p>
    <w:p w14:paraId="07982581" w14:textId="77777777" w:rsidR="00D26BC5" w:rsidRPr="00663437" w:rsidRDefault="00D26BC5" w:rsidP="00476565">
      <w:pPr>
        <w:ind w:firstLine="0"/>
      </w:pPr>
      <w:bookmarkStart w:id="5" w:name="_heading=h.gjdgxs" w:colFirst="0" w:colLast="0"/>
      <w:bookmarkEnd w:id="5"/>
      <w:r w:rsidRPr="00663437">
        <w:t xml:space="preserve">Cervas, Jonathan R, and Bernard Grofman. 2019. Are Presidential Inversions Inevitable? Comparing Eight Counterfactual Rules for Electing the US President. </w:t>
      </w:r>
      <w:r w:rsidRPr="00663437">
        <w:rPr>
          <w:i/>
        </w:rPr>
        <w:t>Social Sciences Quarterly</w:t>
      </w:r>
      <w:r w:rsidRPr="00663437">
        <w:t xml:space="preserve"> 100(4): 1322-1335.</w:t>
      </w:r>
    </w:p>
    <w:p w14:paraId="72E37EE2" w14:textId="754C3EFD" w:rsidR="00D26BC5" w:rsidRPr="00663437" w:rsidRDefault="00D26BC5" w:rsidP="00476565">
      <w:pPr>
        <w:ind w:firstLine="0"/>
      </w:pPr>
      <w:proofErr w:type="spellStart"/>
      <w:r w:rsidRPr="00663437">
        <w:t>Deckert</w:t>
      </w:r>
      <w:proofErr w:type="spellEnd"/>
      <w:r w:rsidRPr="00663437">
        <w:t xml:space="preserve">, Joseph; Mikhail </w:t>
      </w:r>
      <w:proofErr w:type="spellStart"/>
      <w:r w:rsidRPr="00663437">
        <w:t>Myagkov</w:t>
      </w:r>
      <w:proofErr w:type="spellEnd"/>
      <w:r w:rsidRPr="00663437">
        <w:t xml:space="preserve">, and Peter C. </w:t>
      </w:r>
      <w:proofErr w:type="spellStart"/>
      <w:r w:rsidRPr="00663437">
        <w:t>Ordeshook</w:t>
      </w:r>
      <w:proofErr w:type="spellEnd"/>
      <w:r w:rsidRPr="00663437">
        <w:t>. 2011. </w:t>
      </w:r>
      <w:hyperlink r:id="rId29">
        <w:r w:rsidRPr="00663437">
          <w:t>"</w:t>
        </w:r>
        <w:proofErr w:type="spellStart"/>
        <w:r w:rsidRPr="00663437">
          <w:t>Benford's</w:t>
        </w:r>
        <w:proofErr w:type="spellEnd"/>
        <w:r w:rsidRPr="00663437">
          <w:t xml:space="preserve"> Law and the Detection of Election Fraud"</w:t>
        </w:r>
      </w:hyperlink>
      <w:r w:rsidRPr="00D02898">
        <w:t>. Political Analysis</w:t>
      </w:r>
      <w:r w:rsidR="00CB6F47" w:rsidRPr="00D02898">
        <w:t xml:space="preserve"> </w:t>
      </w:r>
      <w:r w:rsidRPr="00D02898">
        <w:t>19 (3): 245–268. </w:t>
      </w:r>
      <w:hyperlink r:id="rId30">
        <w:r w:rsidRPr="00663437">
          <w:rPr>
            <w:color w:val="0645AD"/>
            <w:u w:val="single"/>
          </w:rPr>
          <w:t>doi</w:t>
        </w:r>
      </w:hyperlink>
      <w:r w:rsidRPr="00D02898">
        <w:t>:</w:t>
      </w:r>
      <w:hyperlink r:id="rId31">
        <w:r w:rsidRPr="00663437">
          <w:rPr>
            <w:color w:val="3366BB"/>
            <w:u w:val="single"/>
          </w:rPr>
          <w:t>10.1093/pan/mpr014</w:t>
        </w:r>
      </w:hyperlink>
      <w:r w:rsidRPr="00D02898">
        <w:t>. </w:t>
      </w:r>
      <w:hyperlink r:id="rId32">
        <w:r w:rsidRPr="00663437">
          <w:rPr>
            <w:color w:val="0645AD"/>
            <w:u w:val="single"/>
          </w:rPr>
          <w:t>ISSN</w:t>
        </w:r>
      </w:hyperlink>
      <w:r w:rsidRPr="00D02898">
        <w:t> </w:t>
      </w:r>
      <w:hyperlink r:id="rId33">
        <w:r w:rsidRPr="00663437">
          <w:rPr>
            <w:color w:val="3366BB"/>
            <w:u w:val="single"/>
          </w:rPr>
          <w:t>1047-1987</w:t>
        </w:r>
      </w:hyperlink>
    </w:p>
    <w:p w14:paraId="1C8786B6" w14:textId="77777777" w:rsidR="00D26BC5" w:rsidRPr="00663437" w:rsidRDefault="00D26BC5" w:rsidP="00476565">
      <w:pPr>
        <w:ind w:firstLine="0"/>
        <w:rPr>
          <w:color w:val="000000"/>
        </w:rPr>
      </w:pPr>
      <w:r w:rsidRPr="00663437">
        <w:rPr>
          <w:color w:val="000000"/>
        </w:rPr>
        <w:t xml:space="preserve">Deutsch, K. W., and W. G. </w:t>
      </w:r>
      <w:proofErr w:type="spellStart"/>
      <w:r w:rsidRPr="00663437">
        <w:rPr>
          <w:color w:val="000000"/>
        </w:rPr>
        <w:t>Madow</w:t>
      </w:r>
      <w:proofErr w:type="spellEnd"/>
      <w:r w:rsidRPr="00663437">
        <w:rPr>
          <w:color w:val="000000"/>
        </w:rPr>
        <w:t>. 1961. “A Note on the Appearance of Wisdom in Large Bureaucratic Organizations.” Behavioral Science 6 (January): 72–78.</w:t>
      </w:r>
    </w:p>
    <w:p w14:paraId="1647A918" w14:textId="77777777" w:rsidR="00D26BC5" w:rsidRPr="00663437" w:rsidRDefault="00D26BC5" w:rsidP="00476565">
      <w:pPr>
        <w:ind w:firstLine="0"/>
      </w:pPr>
      <w:r w:rsidRPr="00663437">
        <w:t>Downs, Anthony. 1957. An Economic Theory of Democracy. Harper &amp; Row.</w:t>
      </w:r>
    </w:p>
    <w:p w14:paraId="562EC14E" w14:textId="77777777" w:rsidR="00D26BC5" w:rsidRPr="00663437" w:rsidRDefault="00D26BC5" w:rsidP="00476565">
      <w:pPr>
        <w:ind w:firstLine="0"/>
      </w:pPr>
      <w:r w:rsidRPr="00663437">
        <w:lastRenderedPageBreak/>
        <w:t xml:space="preserve">Economist, The. 2021. “Russian Elections Once Again had a Suspiciously Neat Result.” </w:t>
      </w:r>
      <w:hyperlink r:id="rId34">
        <w:r w:rsidRPr="00663437">
          <w:t>Russian elections once again had a suspiciously neat result | The Economist</w:t>
        </w:r>
      </w:hyperlink>
    </w:p>
    <w:p w14:paraId="5ABAA108" w14:textId="77777777" w:rsidR="00D26BC5" w:rsidRPr="00663437" w:rsidRDefault="00D26BC5" w:rsidP="00476565">
      <w:pPr>
        <w:ind w:firstLine="0"/>
      </w:pPr>
      <w:r w:rsidRPr="00663437">
        <w:t xml:space="preserve">Eggers, Andrew C., </w:t>
      </w:r>
      <w:proofErr w:type="spellStart"/>
      <w:r w:rsidRPr="00663437">
        <w:t>Haritz</w:t>
      </w:r>
      <w:proofErr w:type="spellEnd"/>
      <w:r w:rsidRPr="00663437">
        <w:t xml:space="preserve"> </w:t>
      </w:r>
      <w:proofErr w:type="spellStart"/>
      <w:r w:rsidRPr="00663437">
        <w:t>Garro</w:t>
      </w:r>
      <w:proofErr w:type="spellEnd"/>
      <w:r w:rsidRPr="00663437">
        <w:t xml:space="preserve"> and Justin Grimmer. 2021. “Comment on ‘A Simple Test for the Extent of Voter Fraud with Absentee Ballots in the 2020 Presidential Election’." Proceedings of the National Academy of Science. </w:t>
      </w:r>
      <w:r w:rsidRPr="00663437">
        <w:rPr>
          <w:highlight w:val="white"/>
        </w:rPr>
        <w:t>118(45). </w:t>
      </w:r>
      <w:hyperlink r:id="rId35">
        <w:r w:rsidRPr="00663437">
          <w:rPr>
            <w:highlight w:val="white"/>
            <w:u w:val="single"/>
          </w:rPr>
          <w:t>10.1073/pnas.2103619118</w:t>
        </w:r>
      </w:hyperlink>
    </w:p>
    <w:p w14:paraId="44C085A0" w14:textId="77777777" w:rsidR="00D26BC5" w:rsidRPr="00663437" w:rsidRDefault="00D26BC5" w:rsidP="00476565">
      <w:pPr>
        <w:ind w:firstLine="0"/>
      </w:pPr>
      <w:r w:rsidRPr="00663437">
        <w:t xml:space="preserve">Engstrom, Erik J. 2020. “Congressional Elections: Electoral Structure and Political Representation.” In </w:t>
      </w:r>
      <w:r w:rsidRPr="00663437">
        <w:rPr>
          <w:i/>
        </w:rPr>
        <w:t>New Directions in American Politics</w:t>
      </w:r>
      <w:r w:rsidRPr="00663437">
        <w:t xml:space="preserve">, eds. J L Carson and M S Lynch. Taylor &amp; Francis. </w:t>
      </w:r>
      <w:hyperlink r:id="rId36">
        <w:r w:rsidRPr="00663437">
          <w:rPr>
            <w:u w:val="single"/>
          </w:rPr>
          <w:t>https://books.google.com/books?id=-CnZDwAAQBAJ</w:t>
        </w:r>
      </w:hyperlink>
      <w:r w:rsidRPr="00663437">
        <w:t>.</w:t>
      </w:r>
    </w:p>
    <w:p w14:paraId="28D31D2C" w14:textId="77777777" w:rsidR="00D26BC5" w:rsidRPr="00663437" w:rsidRDefault="00D26BC5" w:rsidP="00476565">
      <w:pPr>
        <w:ind w:firstLine="0"/>
      </w:pPr>
      <w:r w:rsidRPr="00663437">
        <w:t xml:space="preserve">Fiorina, Morris P. 2017. </w:t>
      </w:r>
      <w:r w:rsidRPr="00663437">
        <w:rPr>
          <w:i/>
        </w:rPr>
        <w:t>Unstable Majorities</w:t>
      </w:r>
      <w:r w:rsidRPr="00663437">
        <w:t>. Stanford: Hoover Institution Press.</w:t>
      </w:r>
    </w:p>
    <w:p w14:paraId="4612F6DA" w14:textId="77777777" w:rsidR="00D26BC5" w:rsidRPr="00663437" w:rsidRDefault="00D26BC5" w:rsidP="00476565">
      <w:pPr>
        <w:ind w:firstLine="0"/>
      </w:pPr>
      <w:r w:rsidRPr="00663437">
        <w:t xml:space="preserve">Foley, E. B. 2013. “A Big Blue Shift: Measuring an Asymmetrically Increasing Margin of Litigation </w:t>
      </w:r>
      <w:proofErr w:type="gramStart"/>
      <w:r w:rsidRPr="00663437">
        <w:t>The</w:t>
      </w:r>
      <w:proofErr w:type="gramEnd"/>
      <w:r w:rsidRPr="00663437">
        <w:t xml:space="preserve"> Voting Wars: Elections and the Law from Registration to Inauguration.” </w:t>
      </w:r>
      <w:r w:rsidRPr="00663437">
        <w:rPr>
          <w:i/>
        </w:rPr>
        <w:t>Journal of Law &amp; Politics</w:t>
      </w:r>
      <w:r w:rsidRPr="00663437">
        <w:t xml:space="preserve">, </w:t>
      </w:r>
      <w:r w:rsidRPr="00663437">
        <w:rPr>
          <w:i/>
        </w:rPr>
        <w:t>28</w:t>
      </w:r>
      <w:r w:rsidRPr="00663437">
        <w:t xml:space="preserve">(4), 501–546. </w:t>
      </w:r>
      <w:hyperlink r:id="rId37">
        <w:r w:rsidRPr="00663437">
          <w:rPr>
            <w:u w:val="single"/>
          </w:rPr>
          <w:t>https://heinonline.org/HOL/P?h=hein.journals/jlp28&amp;i=517</w:t>
        </w:r>
      </w:hyperlink>
    </w:p>
    <w:p w14:paraId="6094E92D" w14:textId="77777777" w:rsidR="00D26BC5" w:rsidRPr="00663437" w:rsidRDefault="00D26BC5" w:rsidP="00476565">
      <w:pPr>
        <w:ind w:firstLine="0"/>
      </w:pPr>
      <w:r w:rsidRPr="00663437">
        <w:t xml:space="preserve">Foley, E. B., and Stewart III, C. 2020. “Explaining the Blue Shift in Election Canvassing.” </w:t>
      </w:r>
      <w:hyperlink r:id="rId38">
        <w:r w:rsidRPr="00663437">
          <w:t>https://papers.ssrn.com/sol3/papers.cfm?abstract_id=3547734</w:t>
        </w:r>
      </w:hyperlink>
    </w:p>
    <w:p w14:paraId="4BC25756" w14:textId="77777777" w:rsidR="00D26BC5" w:rsidRPr="00663437" w:rsidRDefault="00D26BC5" w:rsidP="00476565">
      <w:pPr>
        <w:ind w:firstLine="0"/>
      </w:pPr>
      <w:r w:rsidRPr="00663437">
        <w:t>Fryer, Roland G Jr. and Steven D. Levitt. 2004. “The Causes and Consequences</w:t>
      </w:r>
      <w:r w:rsidRPr="00663437">
        <w:br/>
        <w:t xml:space="preserve">of Distinctively Black Names.” </w:t>
      </w:r>
      <w:r w:rsidRPr="00663437">
        <w:rPr>
          <w:i/>
        </w:rPr>
        <w:t>Quarterly Journal of Economics</w:t>
      </w:r>
      <w:r w:rsidRPr="00663437">
        <w:t xml:space="preserve"> 119 (3): 767-805.</w:t>
      </w:r>
    </w:p>
    <w:p w14:paraId="799D5EF9" w14:textId="77777777" w:rsidR="00D26BC5" w:rsidRPr="00663437" w:rsidRDefault="00D26BC5" w:rsidP="00476565">
      <w:pPr>
        <w:ind w:firstLine="0"/>
      </w:pPr>
      <w:r w:rsidRPr="00663437">
        <w:t xml:space="preserve">Gardner, Amy. 2021. “In Ramp-Up to 2022 Midterms Republican Candidates Center Pitches on Trump’s False Election Claims.” </w:t>
      </w:r>
      <w:r w:rsidRPr="00663437">
        <w:rPr>
          <w:i/>
        </w:rPr>
        <w:t>Washington Post</w:t>
      </w:r>
      <w:r w:rsidRPr="00663437">
        <w:t xml:space="preserve">, July 5, 2021. </w:t>
      </w:r>
    </w:p>
    <w:p w14:paraId="25516368" w14:textId="77777777" w:rsidR="00D26BC5" w:rsidRPr="00663437" w:rsidRDefault="00D26BC5" w:rsidP="00476565">
      <w:pPr>
        <w:ind w:firstLine="0"/>
      </w:pPr>
      <w:r w:rsidRPr="00663437">
        <w:lastRenderedPageBreak/>
        <w:t xml:space="preserve">Gelman, Andrew. 2021. “Alex Jones and the Fallacy of the One-sided Bet.” </w:t>
      </w:r>
      <w:hyperlink r:id="rId39">
        <w:r w:rsidRPr="00663437">
          <w:t>https://statmodeling.stat.columbia.edu/2021/08/21/alex-jones-and-the-fallacy-of-the-one-sided-bet/</w:t>
        </w:r>
      </w:hyperlink>
    </w:p>
    <w:p w14:paraId="3E5F4474" w14:textId="77777777" w:rsidR="00D26BC5" w:rsidRPr="00663437" w:rsidRDefault="00D26BC5" w:rsidP="00476565">
      <w:pPr>
        <w:ind w:firstLine="0"/>
      </w:pPr>
      <w:proofErr w:type="spellStart"/>
      <w:r w:rsidRPr="00663437">
        <w:t>Golbeck</w:t>
      </w:r>
      <w:proofErr w:type="spellEnd"/>
      <w:r w:rsidRPr="00663437">
        <w:t xml:space="preserve">, Jen. 2020. </w:t>
      </w:r>
      <w:proofErr w:type="spellStart"/>
      <w:r w:rsidRPr="00663437">
        <w:t>Benford’s</w:t>
      </w:r>
      <w:proofErr w:type="spellEnd"/>
      <w:r w:rsidRPr="00663437">
        <w:t xml:space="preserve"> Law Does not Prove Fraud in the 2020 </w:t>
      </w:r>
      <w:proofErr w:type="gramStart"/>
      <w:r w:rsidRPr="00663437">
        <w:t>U..</w:t>
      </w:r>
      <w:proofErr w:type="gramEnd"/>
      <w:r w:rsidRPr="00663437">
        <w:t xml:space="preserve"> Presidential Election.” https://twitter.com/jengolbeck/status/1325166129321537536</w:t>
      </w:r>
    </w:p>
    <w:p w14:paraId="4BB10222" w14:textId="1BA15DCB" w:rsidR="00CB6F47" w:rsidRDefault="00CB6F47" w:rsidP="00476565">
      <w:pPr>
        <w:ind w:firstLine="0"/>
        <w:rPr>
          <w:bCs/>
        </w:rPr>
      </w:pPr>
      <w:r w:rsidRPr="00CB6F47">
        <w:rPr>
          <w:bCs/>
        </w:rPr>
        <w:t>Grofman, Bernard.</w:t>
      </w:r>
      <w:r>
        <w:rPr>
          <w:bCs/>
        </w:rPr>
        <w:t xml:space="preserve"> </w:t>
      </w:r>
      <w:r w:rsidRPr="00CB6F47">
        <w:rPr>
          <w:bCs/>
        </w:rPr>
        <w:t>1989.</w:t>
      </w:r>
      <w:r>
        <w:rPr>
          <w:bCs/>
        </w:rPr>
        <w:t xml:space="preserve"> </w:t>
      </w:r>
      <w:r w:rsidRPr="00CB6F47">
        <w:rPr>
          <w:bCs/>
        </w:rPr>
        <w:t>The comparative analysis of coalition formation and duration: Distinguishing between</w:t>
      </w:r>
      <w:r w:rsidRPr="00CB6F47">
        <w:rPr>
          <w:rFonts w:ascii="Cambria Math" w:hAnsi="Cambria Math" w:cs="Cambria Math"/>
          <w:bCs/>
        </w:rPr>
        <w:t>‑</w:t>
      </w:r>
      <w:r w:rsidRPr="00CB6F47">
        <w:rPr>
          <w:bCs/>
        </w:rPr>
        <w:t>country and within</w:t>
      </w:r>
      <w:r w:rsidRPr="00CB6F47">
        <w:rPr>
          <w:rFonts w:ascii="Cambria Math" w:hAnsi="Cambria Math" w:cs="Cambria Math"/>
          <w:bCs/>
        </w:rPr>
        <w:t>‑</w:t>
      </w:r>
      <w:r w:rsidRPr="00CB6F47">
        <w:rPr>
          <w:bCs/>
        </w:rPr>
        <w:t>country effects.</w:t>
      </w:r>
      <w:r>
        <w:rPr>
          <w:bCs/>
        </w:rPr>
        <w:t xml:space="preserve"> </w:t>
      </w:r>
      <w:r w:rsidRPr="00CB6F47">
        <w:rPr>
          <w:bCs/>
          <w:u w:val="single"/>
        </w:rPr>
        <w:t>British Journal of Political Science</w:t>
      </w:r>
      <w:r w:rsidRPr="00CB6F47">
        <w:rPr>
          <w:bCs/>
        </w:rPr>
        <w:t>, 19:291</w:t>
      </w:r>
      <w:r w:rsidRPr="00CB6F47">
        <w:rPr>
          <w:rFonts w:ascii="Cambria Math" w:hAnsi="Cambria Math" w:cs="Cambria Math"/>
          <w:bCs/>
        </w:rPr>
        <w:t>‑</w:t>
      </w:r>
      <w:r w:rsidRPr="00CB6F47">
        <w:rPr>
          <w:bCs/>
        </w:rPr>
        <w:t>302</w:t>
      </w:r>
    </w:p>
    <w:p w14:paraId="67D1EE67" w14:textId="55C39827" w:rsidR="00D26BC5" w:rsidRPr="00663437" w:rsidRDefault="00D26BC5" w:rsidP="00476565">
      <w:pPr>
        <w:ind w:firstLine="0"/>
        <w:rPr>
          <w:i/>
        </w:rPr>
      </w:pPr>
      <w:proofErr w:type="spellStart"/>
      <w:r w:rsidRPr="00663437">
        <w:t>Grofman</w:t>
      </w:r>
      <w:proofErr w:type="spellEnd"/>
      <w:r w:rsidRPr="00663437">
        <w:t xml:space="preserve">, Bernard and </w:t>
      </w:r>
      <w:proofErr w:type="spellStart"/>
      <w:r w:rsidRPr="00663437">
        <w:t>Haotian</w:t>
      </w:r>
      <w:proofErr w:type="spellEnd"/>
      <w:r w:rsidRPr="00663437">
        <w:t xml:space="preserve"> Chen. 2022 forthcoming. “Understanding the Factors that Affect the Incidence of Bellwether Counties: A Conditional Probability Model.” </w:t>
      </w:r>
      <w:r w:rsidRPr="00663437">
        <w:rPr>
          <w:i/>
        </w:rPr>
        <w:t>Political Research Quarterly.</w:t>
      </w:r>
    </w:p>
    <w:p w14:paraId="7BB3E491" w14:textId="77777777" w:rsidR="00D26BC5" w:rsidRPr="00663437" w:rsidRDefault="00D26BC5" w:rsidP="00476565">
      <w:pPr>
        <w:ind w:firstLine="0"/>
        <w:rPr>
          <w:color w:val="002060"/>
        </w:rPr>
      </w:pPr>
      <w:r w:rsidRPr="00663437">
        <w:rPr>
          <w:color w:val="002060"/>
        </w:rPr>
        <w:t xml:space="preserve">Grofman, Bernard and Jennifer Garcia. 2014. “Using Spanish Surname to Estimate Hispanic Voting Population in Voting Rights Litigation: A Model of Context Effects Using Bayes Theorem.” </w:t>
      </w:r>
      <w:r w:rsidRPr="00663437">
        <w:rPr>
          <w:i/>
          <w:color w:val="002060"/>
        </w:rPr>
        <w:t>Election Law Journal</w:t>
      </w:r>
      <w:r w:rsidRPr="00663437">
        <w:rPr>
          <w:color w:val="002060"/>
        </w:rPr>
        <w:t xml:space="preserve"> 13(3): 375-393</w:t>
      </w:r>
    </w:p>
    <w:p w14:paraId="3F54983F" w14:textId="77777777" w:rsidR="00D26BC5" w:rsidRPr="00663437" w:rsidRDefault="00D26BC5" w:rsidP="00476565">
      <w:pPr>
        <w:ind w:firstLine="0"/>
        <w:rPr>
          <w:color w:val="002060"/>
        </w:rPr>
      </w:pPr>
      <w:bookmarkStart w:id="6" w:name="_heading=h.30j0zll" w:colFirst="0" w:colLast="0"/>
      <w:bookmarkEnd w:id="6"/>
      <w:r w:rsidRPr="00663437">
        <w:rPr>
          <w:color w:val="002060"/>
        </w:rPr>
        <w:t xml:space="preserve">Grofman, Bernard and Jennifer Garcia 2015. “Using Spanish Surname Ratios to Estimate the Proportion Hispanic in California Cities via Bayes </w:t>
      </w:r>
      <w:proofErr w:type="gramStart"/>
      <w:r w:rsidRPr="00663437">
        <w:rPr>
          <w:color w:val="002060"/>
        </w:rPr>
        <w:t>Theorem.“</w:t>
      </w:r>
      <w:proofErr w:type="gramEnd"/>
      <w:r w:rsidRPr="00663437">
        <w:rPr>
          <w:color w:val="002060"/>
        </w:rPr>
        <w:t xml:space="preserve"> </w:t>
      </w:r>
      <w:r w:rsidRPr="00663437">
        <w:rPr>
          <w:i/>
          <w:color w:val="002060"/>
        </w:rPr>
        <w:t xml:space="preserve">Social Sciences Quarterly </w:t>
      </w:r>
      <w:r w:rsidRPr="00663437">
        <w:rPr>
          <w:color w:val="002060"/>
        </w:rPr>
        <w:t xml:space="preserve">85: 1511-1527. </w:t>
      </w:r>
    </w:p>
    <w:p w14:paraId="2B616F3F" w14:textId="77777777" w:rsidR="00D26BC5" w:rsidRPr="00663437" w:rsidRDefault="00D26BC5" w:rsidP="00D02898">
      <w:pPr>
        <w:rPr>
          <w:i/>
        </w:rPr>
      </w:pPr>
    </w:p>
    <w:p w14:paraId="0E29F758" w14:textId="57E13367" w:rsidR="00D26BC5" w:rsidRPr="00663437" w:rsidRDefault="00D26BC5" w:rsidP="00224DFC">
      <w:pPr>
        <w:ind w:firstLine="0"/>
        <w:rPr>
          <w:color w:val="000000"/>
        </w:rPr>
      </w:pPr>
      <w:r w:rsidRPr="00663437">
        <w:lastRenderedPageBreak/>
        <w:t xml:space="preserve">Holman, </w:t>
      </w:r>
      <w:proofErr w:type="spellStart"/>
      <w:r w:rsidRPr="00663437">
        <w:t>Mirya</w:t>
      </w:r>
      <w:proofErr w:type="spellEnd"/>
      <w:r w:rsidRPr="00663437">
        <w:t xml:space="preserve"> R and J. Celeste Lay, 2019.</w:t>
      </w:r>
      <w:r w:rsidRPr="00663437">
        <w:rPr>
          <w:color w:val="000000"/>
        </w:rPr>
        <w:t xml:space="preserve"> “They See Dead People (Voting):</w:t>
      </w:r>
      <w:r w:rsidRPr="00663437">
        <w:t xml:space="preserve"> </w:t>
      </w:r>
      <w:r w:rsidRPr="00663437">
        <w:rPr>
          <w:color w:val="000000"/>
        </w:rPr>
        <w:t>Correcting Misperceptions about Voter Fraud in the 2016 U.S. Presidential Election.”</w:t>
      </w:r>
      <w:r w:rsidRPr="00663437">
        <w:t xml:space="preserve"> </w:t>
      </w:r>
      <w:r w:rsidRPr="00663437">
        <w:rPr>
          <w:i/>
          <w:color w:val="000000"/>
        </w:rPr>
        <w:t xml:space="preserve">Journal of Political Marketing </w:t>
      </w:r>
      <w:r w:rsidRPr="00663437">
        <w:rPr>
          <w:color w:val="000000"/>
        </w:rPr>
        <w:t xml:space="preserve">18 (Issues 1-2). </w:t>
      </w:r>
    </w:p>
    <w:p w14:paraId="2F6E229D" w14:textId="485A4984" w:rsidR="00D26BC5" w:rsidRPr="00663437" w:rsidRDefault="00D26BC5" w:rsidP="00224DFC">
      <w:pPr>
        <w:ind w:firstLine="0"/>
        <w:rPr>
          <w:color w:val="000000"/>
        </w:rPr>
      </w:pPr>
      <w:r w:rsidRPr="00663437">
        <w:rPr>
          <w:color w:val="000000"/>
        </w:rPr>
        <w:t xml:space="preserve"> Hopkins, David A. 2017. </w:t>
      </w:r>
      <w:r w:rsidRPr="00663437">
        <w:rPr>
          <w:i/>
          <w:color w:val="000000"/>
        </w:rPr>
        <w:t>Red Fighting Blue: How Geography and Electoral Rules Polarize American Politics</w:t>
      </w:r>
      <w:r w:rsidRPr="00663437">
        <w:rPr>
          <w:color w:val="000000"/>
        </w:rPr>
        <w:t xml:space="preserve">. Cambridge University Press. </w:t>
      </w:r>
    </w:p>
    <w:p w14:paraId="2F329F9A" w14:textId="77777777" w:rsidR="00D26BC5" w:rsidRPr="00663437" w:rsidRDefault="00D26BC5" w:rsidP="00224DFC">
      <w:pPr>
        <w:ind w:firstLine="0"/>
        <w:rPr>
          <w:color w:val="000000"/>
        </w:rPr>
      </w:pPr>
      <w:r w:rsidRPr="00663437">
        <w:rPr>
          <w:color w:val="000000"/>
        </w:rPr>
        <w:t xml:space="preserve">Jacobson, Gary C. 2019. “Extreme Referendum: Donald Trump and the 2018 Midterm Elections.” </w:t>
      </w:r>
      <w:r w:rsidRPr="00663437">
        <w:rPr>
          <w:i/>
          <w:color w:val="000000"/>
        </w:rPr>
        <w:t>Political Science Quarterly</w:t>
      </w:r>
      <w:r w:rsidRPr="00663437">
        <w:rPr>
          <w:color w:val="000000"/>
        </w:rPr>
        <w:t xml:space="preserve"> 134(1): 9–38. https://onlinelibrary.wiley.com/doi/abs/10.1002/polq.12866 (January 14, 2020).</w:t>
      </w:r>
    </w:p>
    <w:p w14:paraId="4421A41F" w14:textId="77777777" w:rsidR="00D26BC5" w:rsidRPr="00663437" w:rsidRDefault="00D26BC5" w:rsidP="00D02898">
      <w:r w:rsidRPr="00663437">
        <w:t xml:space="preserve">Kabir, N. 2020. “The fraud of Dr. Shiva Ayyadurai: </w:t>
      </w:r>
      <w:proofErr w:type="gramStart"/>
      <w:r w:rsidRPr="00663437">
        <w:t>Oakland county</w:t>
      </w:r>
      <w:proofErr w:type="gramEnd"/>
      <w:r w:rsidRPr="00663437">
        <w:t xml:space="preserve">, Michigan.” </w:t>
      </w:r>
      <w:hyperlink r:id="rId40">
        <w:r w:rsidRPr="00663437">
          <w:rPr>
            <w:color w:val="0070C0"/>
            <w:u w:val="single"/>
          </w:rPr>
          <w:t xml:space="preserve">The Fraud </w:t>
        </w:r>
        <w:proofErr w:type="gramStart"/>
        <w:r w:rsidRPr="00663437">
          <w:rPr>
            <w:color w:val="0070C0"/>
            <w:u w:val="single"/>
          </w:rPr>
          <w:t>Of</w:t>
        </w:r>
        <w:proofErr w:type="gramEnd"/>
        <w:r w:rsidRPr="00663437">
          <w:rPr>
            <w:color w:val="0070C0"/>
            <w:u w:val="single"/>
          </w:rPr>
          <w:t xml:space="preserve"> Dr. Shiva Ayyadurai: Oakland County, Michigan | by Naim Kabir | Medium</w:t>
        </w:r>
      </w:hyperlink>
      <w:r w:rsidRPr="00663437">
        <w:rPr>
          <w:color w:val="0070C0"/>
        </w:rPr>
        <w:t xml:space="preserve"> </w:t>
      </w:r>
      <w:r w:rsidRPr="00663437">
        <w:t>Accessed February 12, 2022.</w:t>
      </w:r>
    </w:p>
    <w:p w14:paraId="59A2168C" w14:textId="77777777" w:rsidR="00D26BC5" w:rsidRPr="00663437" w:rsidRDefault="00D26BC5" w:rsidP="00224DFC">
      <w:pPr>
        <w:ind w:firstLine="0"/>
      </w:pPr>
      <w:r w:rsidRPr="00663437">
        <w:t xml:space="preserve">Lee, Frances E. 2016. </w:t>
      </w:r>
      <w:r w:rsidRPr="00663437">
        <w:rPr>
          <w:i/>
        </w:rPr>
        <w:t>Insecure Majorities: Congress and the Perpetual Campaign</w:t>
      </w:r>
      <w:r w:rsidRPr="00663437">
        <w:t>. Chicago: University of Chicago Press.</w:t>
      </w:r>
    </w:p>
    <w:p w14:paraId="3A47D82B" w14:textId="77777777" w:rsidR="00D26BC5" w:rsidRPr="00663437" w:rsidRDefault="00D26BC5" w:rsidP="00224DFC">
      <w:pPr>
        <w:ind w:firstLine="0"/>
      </w:pPr>
      <w:r w:rsidRPr="00663437">
        <w:rPr>
          <w:color w:val="000000"/>
        </w:rPr>
        <w:t xml:space="preserve">Lott, John R. 2021. “A Simple Test for the Extent of Voter Fraud with Absentee Ballots in the 2020 Presidential Election: Georgia and Pennsylvania Data," Unpublished Manuscript. </w:t>
      </w:r>
      <w:r w:rsidRPr="00663437">
        <w:t>https://papers.ssrn.com/sol3/papers.cfm?abstract id=3756988</w:t>
      </w:r>
      <w:r w:rsidRPr="00663437">
        <w:rPr>
          <w:color w:val="000000"/>
        </w:rPr>
        <w:t>.</w:t>
      </w:r>
      <w:r w:rsidRPr="00663437">
        <w:t xml:space="preserve"> </w:t>
      </w:r>
    </w:p>
    <w:p w14:paraId="713CC541" w14:textId="77777777" w:rsidR="00D26BC5" w:rsidRPr="00663437" w:rsidRDefault="00D26BC5" w:rsidP="00224DFC">
      <w:pPr>
        <w:ind w:firstLine="0"/>
      </w:pPr>
      <w:r w:rsidRPr="00663437">
        <w:t>Mebane, Walter M. 2011. Comment on “Benford’s Law and the Detection of Election Fraud.”</w:t>
      </w:r>
    </w:p>
    <w:p w14:paraId="4368546F" w14:textId="77777777" w:rsidR="00D26BC5" w:rsidRPr="00663437" w:rsidRDefault="00D26BC5" w:rsidP="00D02898">
      <w:r w:rsidRPr="00663437">
        <w:t xml:space="preserve"> </w:t>
      </w:r>
      <w:r w:rsidRPr="00663437">
        <w:rPr>
          <w:i/>
        </w:rPr>
        <w:t xml:space="preserve">Political Analysis </w:t>
      </w:r>
      <w:r w:rsidRPr="00663437">
        <w:t>19: 269–</w:t>
      </w:r>
      <w:proofErr w:type="gramStart"/>
      <w:r w:rsidRPr="00663437">
        <w:t>272 .</w:t>
      </w:r>
      <w:proofErr w:type="gramEnd"/>
      <w:r w:rsidRPr="00663437">
        <w:t xml:space="preserve"> </w:t>
      </w:r>
    </w:p>
    <w:p w14:paraId="147C100D" w14:textId="77777777" w:rsidR="00D26BC5" w:rsidRPr="00663437" w:rsidRDefault="00D26BC5" w:rsidP="00224DFC">
      <w:pPr>
        <w:ind w:firstLine="0"/>
      </w:pPr>
      <w:r w:rsidRPr="00663437">
        <w:lastRenderedPageBreak/>
        <w:t xml:space="preserve">Mebane, Walter M. 2020. “Inappropriate Applications of Benford’s Law Regularities to Some Data from the 2020 Presidential Election in the United States” </w:t>
      </w:r>
      <w:hyperlink r:id="rId41">
        <w:r w:rsidRPr="00663437">
          <w:rPr>
            <w:color w:val="000000"/>
            <w:u w:val="single"/>
          </w:rPr>
          <w:t>inapB.pdf (umich.edu)</w:t>
        </w:r>
      </w:hyperlink>
      <w:r w:rsidRPr="00663437">
        <w:t xml:space="preserve"> November 10, 2020. Accessed February 12, 2022.</w:t>
      </w:r>
    </w:p>
    <w:p w14:paraId="76808182" w14:textId="77777777" w:rsidR="00D26BC5" w:rsidRPr="00663437" w:rsidRDefault="00D26BC5" w:rsidP="00224DFC">
      <w:pPr>
        <w:ind w:firstLine="0"/>
        <w:rPr>
          <w:color w:val="0070C0"/>
        </w:rPr>
      </w:pPr>
      <w:r w:rsidRPr="00663437">
        <w:t>Parker, M. “Do these scatter plots reveal fraudulent vote-switching in Michigan?” (</w:t>
      </w:r>
      <w:proofErr w:type="gramStart"/>
      <w:r w:rsidRPr="00663437">
        <w:t>video</w:t>
      </w:r>
      <w:proofErr w:type="gramEnd"/>
      <w:r w:rsidRPr="00663437">
        <w:t xml:space="preserve"> recording, 2020). </w:t>
      </w:r>
      <w:hyperlink r:id="rId42">
        <w:r w:rsidRPr="00663437">
          <w:rPr>
            <w:color w:val="000000"/>
            <w:u w:val="single"/>
          </w:rPr>
          <w:t>https://www.youtube.com/watch?v=aokNwKx7gM8</w:t>
        </w:r>
      </w:hyperlink>
      <w:r w:rsidRPr="00663437">
        <w:rPr>
          <w:color w:val="0070C0"/>
        </w:rPr>
        <w:t xml:space="preserve">. </w:t>
      </w:r>
      <w:r w:rsidRPr="00663437">
        <w:t>Accessed 12 February 2022</w:t>
      </w:r>
    </w:p>
    <w:p w14:paraId="3AF560AC" w14:textId="77777777" w:rsidR="00D26BC5" w:rsidRPr="00663437" w:rsidRDefault="00D26BC5" w:rsidP="00476565">
      <w:pPr>
        <w:ind w:firstLine="0"/>
        <w:rPr>
          <w:color w:val="002060"/>
        </w:rPr>
      </w:pPr>
      <w:proofErr w:type="spellStart"/>
      <w:r w:rsidRPr="00663437">
        <w:t>Shurk</w:t>
      </w:r>
      <w:proofErr w:type="spellEnd"/>
      <w:r w:rsidRPr="00663437">
        <w:t xml:space="preserve">, J.B., “5 More Ways Joe Biden Magically Outperformed Election Norms”, </w:t>
      </w:r>
      <w:r w:rsidRPr="00663437">
        <w:rPr>
          <w:i/>
        </w:rPr>
        <w:t>The Federalist</w:t>
      </w:r>
      <w:r w:rsidRPr="00663437">
        <w:t xml:space="preserve">, November 23, 2020, </w:t>
      </w:r>
      <w:hyperlink r:id="rId43">
        <w:r w:rsidRPr="00663437">
          <w:rPr>
            <w:u w:val="single"/>
          </w:rPr>
          <w:t>https://thefederalist.com/2020/11/23/5-more-ways-joe-biden-magically-outperformed-election-norms/</w:t>
        </w:r>
      </w:hyperlink>
      <w:r w:rsidRPr="00663437">
        <w:t>.</w:t>
      </w:r>
    </w:p>
    <w:p w14:paraId="728A777B" w14:textId="77777777" w:rsidR="00D26BC5" w:rsidRPr="00663437" w:rsidRDefault="00D26BC5" w:rsidP="00476565">
      <w:pPr>
        <w:ind w:firstLine="0"/>
        <w:rPr>
          <w:color w:val="000000"/>
        </w:rPr>
      </w:pPr>
      <w:r w:rsidRPr="00663437">
        <w:rPr>
          <w:color w:val="000000"/>
        </w:rPr>
        <w:t xml:space="preserve">Tufte, Edward R. 1974. </w:t>
      </w:r>
      <w:r w:rsidRPr="00663437">
        <w:rPr>
          <w:i/>
          <w:color w:val="000000"/>
        </w:rPr>
        <w:t>Data Analysis for Politics and Policy</w:t>
      </w:r>
      <w:r w:rsidRPr="00663437">
        <w:rPr>
          <w:color w:val="000000"/>
        </w:rPr>
        <w:t>. Prentice-Hall.</w:t>
      </w:r>
    </w:p>
    <w:p w14:paraId="6A5E9D4B" w14:textId="754D8819" w:rsidR="00D26BC5" w:rsidRPr="00663437" w:rsidRDefault="00D26BC5" w:rsidP="00476565">
      <w:pPr>
        <w:ind w:firstLine="0"/>
      </w:pPr>
      <w:r w:rsidRPr="00663437">
        <w:rPr>
          <w:color w:val="000000"/>
        </w:rPr>
        <w:t xml:space="preserve">Zorn, Eric. January 5, 2017. “Polls Reveal Sobering Extent of Nation’s Fact Crisis.” </w:t>
      </w:r>
      <w:r w:rsidRPr="00663437">
        <w:rPr>
          <w:i/>
          <w:color w:val="000000"/>
        </w:rPr>
        <w:t>Chicago Tribune</w:t>
      </w:r>
      <w:r w:rsidRPr="00663437">
        <w:rPr>
          <w:color w:val="000000"/>
        </w:rPr>
        <w:t xml:space="preserve">, </w:t>
      </w:r>
      <w:r w:rsidRPr="00663437">
        <w:rPr>
          <w:color w:val="0000FF"/>
        </w:rPr>
        <w:t>http://www.chicagotribune.com/</w:t>
      </w:r>
      <w:r w:rsidRPr="00663437">
        <w:rPr>
          <w:color w:val="0070C0"/>
        </w:rPr>
        <w:t>news</w:t>
      </w:r>
      <w:r w:rsidRPr="00663437">
        <w:rPr>
          <w:color w:val="0000FF"/>
        </w:rPr>
        <w:t>/</w:t>
      </w:r>
      <w:r w:rsidRPr="00663437">
        <w:rPr>
          <w:color w:val="0070C0"/>
        </w:rPr>
        <w:t>opinion</w:t>
      </w:r>
      <w:r w:rsidRPr="00663437">
        <w:rPr>
          <w:color w:val="0000FF"/>
        </w:rPr>
        <w:t>/zorn/ct-polling-ignorance-facts-trump-zorn-perspec-0106-md-20170105-column.html</w:t>
      </w:r>
    </w:p>
    <w:p w14:paraId="320D176D" w14:textId="77777777" w:rsidR="008A4D0C" w:rsidRPr="00663437" w:rsidRDefault="008A4D0C" w:rsidP="00D02898"/>
    <w:sectPr w:rsidR="008A4D0C" w:rsidRPr="00663437" w:rsidSect="001B22B3">
      <w:footerReference w:type="even" r:id="rId44"/>
      <w:footerReference w:type="default" r:id="rId4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nathan Cervas" w:date="2022-07-17T19:53:00Z" w:initials="JC">
    <w:p w14:paraId="6E685DA9" w14:textId="77777777" w:rsidR="00942242" w:rsidRDefault="00942242" w:rsidP="00431828">
      <w:pPr>
        <w:jc w:val="left"/>
      </w:pPr>
      <w:r>
        <w:rPr>
          <w:rStyle w:val="CommentReference"/>
        </w:rPr>
        <w:annotationRef/>
      </w:r>
      <w:r>
        <w:rPr>
          <w:sz w:val="20"/>
          <w:szCs w:val="20"/>
        </w:rPr>
        <w:t>Bernie, these equations were not showing up right, so make sure they are still correct.</w:t>
      </w:r>
    </w:p>
  </w:comment>
  <w:comment w:id="1" w:author="Jonathan Cervas" w:date="2022-07-01T16:12:00Z" w:initials="JC">
    <w:p w14:paraId="1D4D7516" w14:textId="5AEAE575" w:rsidR="00DD7346" w:rsidRDefault="00DD7346">
      <w:pPr>
        <w:pStyle w:val="CommentText"/>
      </w:pPr>
      <w:r>
        <w:rPr>
          <w:rStyle w:val="CommentReference"/>
        </w:rPr>
        <w:annotationRef/>
      </w:r>
      <w:r>
        <w:t xml:space="preserve">Bernie, is this simply a case where there is a regression equation </w:t>
      </w:r>
      <w:r w:rsidR="007E056B">
        <w:t xml:space="preserve">that is not symmetric, such that y=mx+b and therefore x!=y? So, the result depends on which is the dependent </w:t>
      </w:r>
      <w:r w:rsidR="006E2F5B">
        <w:t>variable,</w:t>
      </w:r>
      <w:r w:rsidR="007E056B">
        <w:t xml:space="preserve"> and which is the independent?</w:t>
      </w:r>
    </w:p>
  </w:comment>
  <w:comment w:id="2" w:author="Jonathan Cervas" w:date="2022-07-18T14:25:00Z" w:initials="JC">
    <w:p w14:paraId="3DDC29F4" w14:textId="77777777" w:rsidR="009E0041" w:rsidRDefault="009E0041" w:rsidP="004A54E8">
      <w:pPr>
        <w:jc w:val="left"/>
      </w:pPr>
      <w:r>
        <w:rPr>
          <w:rStyle w:val="CommentReference"/>
        </w:rPr>
        <w:annotationRef/>
      </w:r>
      <w:r>
        <w:rPr>
          <w:sz w:val="20"/>
          <w:szCs w:val="20"/>
        </w:rPr>
        <w:t>I’m trying to make sense of this but I just can’t. I don’t understand the units here. Is it the share of the vote that is in-person versus the share that is mail-in? In the previous sentence, you say that these are independent of the total vote share. But if total vote share is part of the equation, how can mail in be 1-k? I don’t know if I’m missing something, if the wording is just confusing, or if this is not correctly written.</w:t>
      </w:r>
    </w:p>
  </w:comment>
  <w:comment w:id="3" w:author="Jonathan Cervas" w:date="2022-07-18T15:04:00Z" w:initials="JC">
    <w:p w14:paraId="546DE27D" w14:textId="77777777" w:rsidR="00D87E1C" w:rsidRDefault="00D87E1C" w:rsidP="00886631">
      <w:pPr>
        <w:jc w:val="left"/>
      </w:pPr>
      <w:r>
        <w:rPr>
          <w:rStyle w:val="CommentReference"/>
        </w:rPr>
        <w:annotationRef/>
      </w:r>
      <w:r>
        <w:rPr>
          <w:sz w:val="20"/>
          <w:szCs w:val="20"/>
        </w:rPr>
        <w:t>This said in person, but it has to be different than the above equation. I have changed it to mail-in</w:t>
      </w:r>
    </w:p>
  </w:comment>
  <w:comment w:id="4" w:author="Jonathan Cervas" w:date="2022-07-01T14:34:00Z" w:initials="JC">
    <w:p w14:paraId="02E94E09" w14:textId="6D5C526A" w:rsidR="007E0DE9" w:rsidRDefault="007E0DE9">
      <w:pPr>
        <w:pStyle w:val="CommentText"/>
      </w:pPr>
      <w:r>
        <w:rPr>
          <w:rStyle w:val="CommentReference"/>
        </w:rPr>
        <w:annotationRef/>
      </w:r>
      <w:r>
        <w:t>Bernie, check this equation. I don’t know how to rea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685DA9" w15:done="0"/>
  <w15:commentEx w15:paraId="1D4D7516" w15:done="0"/>
  <w15:commentEx w15:paraId="3DDC29F4" w15:done="0"/>
  <w15:commentEx w15:paraId="546DE27D" w15:done="0"/>
  <w15:commentEx w15:paraId="02E94E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EE744" w16cex:dateUtc="2022-07-17T23:53:00Z"/>
  <w16cex:commentExtensible w16cex:durableId="26699B77" w16cex:dateUtc="2022-07-01T20:12:00Z"/>
  <w16cex:commentExtensible w16cex:durableId="267FEBD3" w16cex:dateUtc="2022-07-18T18:25:00Z"/>
  <w16cex:commentExtensible w16cex:durableId="267FF4EB" w16cex:dateUtc="2022-07-18T19:04:00Z"/>
  <w16cex:commentExtensible w16cex:durableId="2669847F" w16cex:dateUtc="2022-07-01T1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85DA9" w16cid:durableId="267EE744"/>
  <w16cid:commentId w16cid:paraId="1D4D7516" w16cid:durableId="26699B77"/>
  <w16cid:commentId w16cid:paraId="3DDC29F4" w16cid:durableId="267FEBD3"/>
  <w16cid:commentId w16cid:paraId="546DE27D" w16cid:durableId="267FF4EB"/>
  <w16cid:commentId w16cid:paraId="02E94E09" w16cid:durableId="26698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6286D" w14:textId="77777777" w:rsidR="008743AD" w:rsidRDefault="008743AD" w:rsidP="00D26BC5">
      <w:pPr>
        <w:spacing w:before="0" w:line="240" w:lineRule="auto"/>
      </w:pPr>
      <w:r>
        <w:separator/>
      </w:r>
    </w:p>
  </w:endnote>
  <w:endnote w:type="continuationSeparator" w:id="0">
    <w:p w14:paraId="76438B79" w14:textId="77777777" w:rsidR="008743AD" w:rsidRDefault="008743AD" w:rsidP="00D26BC5">
      <w:pPr>
        <w:spacing w:before="0" w:line="240" w:lineRule="auto"/>
      </w:pPr>
      <w:r>
        <w:continuationSeparator/>
      </w:r>
    </w:p>
  </w:endnote>
  <w:endnote w:type="continuationNotice" w:id="1">
    <w:p w14:paraId="7E63BE43" w14:textId="77777777" w:rsidR="008743AD" w:rsidRDefault="008743A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altName w:val="﷽﷽﷽﷽﷽﷽﷽﷽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FABFF" w14:textId="77777777" w:rsidR="008743AD" w:rsidRDefault="008743AD" w:rsidP="00D26BC5">
      <w:pPr>
        <w:spacing w:before="0" w:line="240" w:lineRule="auto"/>
      </w:pPr>
      <w:r>
        <w:separator/>
      </w:r>
    </w:p>
  </w:footnote>
  <w:footnote w:type="continuationSeparator" w:id="0">
    <w:p w14:paraId="08439DD3" w14:textId="77777777" w:rsidR="008743AD" w:rsidRDefault="008743AD" w:rsidP="00D26BC5">
      <w:pPr>
        <w:spacing w:before="0" w:line="240" w:lineRule="auto"/>
      </w:pPr>
      <w:r>
        <w:continuationSeparator/>
      </w:r>
    </w:p>
  </w:footnote>
  <w:footnote w:type="continuationNotice" w:id="1">
    <w:p w14:paraId="1A11AA42" w14:textId="77777777" w:rsidR="008743AD" w:rsidRDefault="008743AD">
      <w:pPr>
        <w:spacing w:before="0" w:line="240" w:lineRule="auto"/>
      </w:pPr>
    </w:p>
  </w:footnote>
  <w:footnote w:id="2">
    <w:p w14:paraId="4C5BD4E2" w14:textId="65A1273A"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 xml:space="preserve">This is hardly surprising when viewed in the context of </w:t>
      </w:r>
      <w:r w:rsidR="00E920BA" w:rsidRPr="00F2567F">
        <w:t>Gabriel</w:t>
      </w:r>
      <w:r w:rsidRPr="00F2567F">
        <w:t xml:space="preserve"> Lenz’s work on how the public change</w:t>
      </w:r>
      <w:r w:rsidR="00DB4CB1" w:rsidRPr="00F2567F">
        <w:t>s</w:t>
      </w:r>
      <w:r w:rsidRPr="00F2567F">
        <w:t xml:space="preserve"> its policy views to match the politicians they support (Lenz, 2012).</w:t>
      </w:r>
    </w:p>
  </w:footnote>
  <w:footnote w:id="3">
    <w:p w14:paraId="7A02AE60" w14:textId="77777777"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F2567F">
        <w:t xml:space="preserve">There have been multiple supposed indicators of election fraud introduced, including personal affidavits alleging fraud in particular precincts, to videos allegedly showing direct evidence of vote tampering, to videos showing how easy it supposedly would have been to manipulate the record of votes produced by voting machines, to claims about a conspiracy by a particular voting machine vendor (for a devastating rebuttal of that particular claim see Eggers, </w:t>
      </w:r>
      <w:proofErr w:type="spellStart"/>
      <w:r w:rsidRPr="00F2567F">
        <w:t>Garro</w:t>
      </w:r>
      <w:proofErr w:type="spellEnd"/>
      <w:r w:rsidRPr="00F2567F">
        <w:t xml:space="preserve"> and Grimmer, 2021), to assertions (e.g., </w:t>
      </w:r>
      <w:proofErr w:type="spellStart"/>
      <w:r w:rsidRPr="00F2567F">
        <w:t>Ayyudurai</w:t>
      </w:r>
      <w:proofErr w:type="spellEnd"/>
      <w:r w:rsidRPr="00F2567F">
        <w:t xml:space="preserve">, 2020) that more voters voted than were on the jurisdiction’s electoral roll (subsequently rebutted by showing that the list of eligible voters used for the comparison was incomplete; </w:t>
      </w:r>
      <w:hyperlink r:id="rId1">
        <w:r w:rsidRPr="00F2567F">
          <w:t>https://www.bbc.com/news/election-us-2020-55016029</w:t>
        </w:r>
      </w:hyperlink>
      <w:r w:rsidRPr="00F2567F">
        <w:t xml:space="preserve">), to the kind of statistical evidence we consider in this article. </w:t>
      </w:r>
    </w:p>
  </w:footnote>
  <w:footnote w:id="4">
    <w:p w14:paraId="53E895A1" w14:textId="53446E9A" w:rsidR="00D26BC5" w:rsidRPr="00F2567F" w:rsidRDefault="00D26BC5" w:rsidP="003733ED">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rsidR="00497E4D" w:rsidRPr="00F2567F">
        <w:t>Several</w:t>
      </w:r>
      <w:r w:rsidRPr="00F2567F">
        <w:t xml:space="preserve"> authors have tried to understand why belief in massive fraud in persists (see e.g., Holman and Lay, 2019; </w:t>
      </w:r>
      <w:proofErr w:type="spellStart"/>
      <w:r w:rsidRPr="00F2567F">
        <w:t>Berlinski</w:t>
      </w:r>
      <w:proofErr w:type="spellEnd"/>
      <w:r w:rsidRPr="00F2567F">
        <w:t xml:space="preserve"> et al, 2021), with most arguing that the key factor is a </w:t>
      </w:r>
      <w:proofErr w:type="spellStart"/>
      <w:r w:rsidRPr="00F2567F">
        <w:t>siloization</w:t>
      </w:r>
      <w:proofErr w:type="spellEnd"/>
      <w:r w:rsidRPr="00F2567F">
        <w:t xml:space="preserve"> of communication channels. Political psychologist could inform this further by tying these beliefs to well-known cognitive biases like confirmation and desirability biases. The fraud claims are echoed as indisputable by a multiplicity of sources that </w:t>
      </w:r>
      <w:r w:rsidR="00BD39E8" w:rsidRPr="00F2567F">
        <w:t>voters</w:t>
      </w:r>
      <w:r w:rsidRPr="00F2567F">
        <w:t xml:space="preserve"> trust. Those same sources denigrate the reliability of the mainstream media who refute the fraud claim and insist that the mainstream media are simply partisan mouthpieces for the Democrats. Also, we have the mesmerizing power of repetition. The claim of massive fraud in 2020 is stated again and again in conservative media sources and by former President Trump and his allies. And in some of these repetitions, the way the claim is stated suggests that denying massive fraud in 2020 is analogous to denying the reality of the Holocaust. Moreover, in the four years before the election, the claim that the 2020 election would be stolen by the Democrats was also repeatedly asserted by President Trump and his supporters, thus preparing the way for the post-election claims of fraud. But it was also impossible not to be constantly reminded about the fraud claims regardless of which media sources one followed. Virtually every claim made in the conservative press alleging fraud was given considerable space in the mainstream media, followed by a rebuttal that often went on longer than the statement of the claim. And there were follow-up pieces in the mainstream press repeating multiple claims of fraud and their rebuttals. Also (in the Washington Post) President Trump had previously been given tens of thousands of Pinocchio points based on other kinds of claims found untruthful, with points added every time the claim was repeated (Kessler and Fox 2021). Here, relevant in psychological terms, is the aphorism that “the lady doth protest too much,” in which repeated assertions that a given allegation is untrue become taken as support for a belief that it probably is true.</w:t>
      </w:r>
    </w:p>
  </w:footnote>
  <w:footnote w:id="5">
    <w:p w14:paraId="1CC12BF7" w14:textId="77777777" w:rsidR="00D26BC5" w:rsidRPr="00077C02" w:rsidRDefault="00D26BC5" w:rsidP="003733ED">
      <w:pPr>
        <w:pStyle w:val="FootnoteText"/>
        <w:rPr>
          <w:rStyle w:val="FootnoteTextChar"/>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The Internet is</w:t>
      </w:r>
      <w:r w:rsidR="00AF1B96" w:rsidRPr="00F2567F">
        <w:t xml:space="preserve"> </w:t>
      </w:r>
      <w:r w:rsidRPr="00F2567F">
        <w:t>rife with claims about fraud in the 2020 election.</w:t>
      </w:r>
    </w:p>
  </w:footnote>
  <w:footnote w:id="6">
    <w:p w14:paraId="39C05A7A" w14:textId="77777777" w:rsidR="00D26BC5" w:rsidRPr="00962931" w:rsidRDefault="00D26BC5" w:rsidP="003733ED">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 xml:space="preserve">We would call particular attention to the excellent survey and analysis of 2020 presidential election fallacies by Eggers, </w:t>
      </w:r>
      <w:proofErr w:type="spellStart"/>
      <w:r w:rsidRPr="00F2567F">
        <w:t>Garro</w:t>
      </w:r>
      <w:proofErr w:type="spellEnd"/>
      <w:r w:rsidRPr="00F2567F">
        <w:t xml:space="preserve"> and Grimmer (2021).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 (</w:t>
      </w:r>
      <w:proofErr w:type="spellStart"/>
      <w:r w:rsidRPr="00F2567F">
        <w:t>Corasaniti</w:t>
      </w:r>
      <w:proofErr w:type="spellEnd"/>
      <w:r w:rsidRPr="00F2567F">
        <w:t xml:space="preserve"> et al, 2020; Feldman, 2020; Alba and Frenkel, 2021), but these primarily include claims that do not fall within the scope of this essay. As far as we are aware, none present the statistical claims have been discussed within a unified framework.</w:t>
      </w:r>
    </w:p>
  </w:footnote>
  <w:footnote w:id="7">
    <w:p w14:paraId="235BD98E" w14:textId="77777777"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 xml:space="preserve">See Swenson, Ali, “Winning more counties doesn’t translate to an election win for Trump,” December 21, 2021, Associated Press, </w:t>
      </w:r>
      <w:hyperlink r:id="rId2">
        <w:r w:rsidRPr="00F2567F">
          <w:t>https://apnews.com/article/fact-checking-afs:Content:9848943909</w:t>
        </w:r>
      </w:hyperlink>
      <w:r w:rsidRPr="00F2567F">
        <w:t>.</w:t>
      </w:r>
    </w:p>
  </w:footnote>
  <w:footnote w:id="8">
    <w:p w14:paraId="15B5F142" w14:textId="77777777" w:rsidR="00D26BC5" w:rsidRPr="00962931" w:rsidRDefault="00D26BC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For a nice explanation of displaying political graphics of different kinds,</w:t>
      </w:r>
      <w:r w:rsidR="007F7B7A" w:rsidRPr="00EF29EE">
        <w:rPr>
          <w:rStyle w:val="FootnoteTextChar"/>
        </w:rPr>
        <w:t xml:space="preserve"> </w:t>
      </w:r>
      <w:r w:rsidRPr="00EF29EE">
        <w:rPr>
          <w:rStyle w:val="FootnoteTextChar"/>
        </w:rPr>
        <w:t xml:space="preserve">see Bliss, Laura &amp; Marie </w:t>
      </w:r>
      <w:proofErr w:type="spellStart"/>
      <w:r w:rsidRPr="00EF29EE">
        <w:rPr>
          <w:rStyle w:val="FootnoteTextChar"/>
        </w:rPr>
        <w:t>Patino</w:t>
      </w:r>
      <w:proofErr w:type="spellEnd"/>
      <w:r w:rsidRPr="00EF29EE">
        <w:rPr>
          <w:rStyle w:val="FootnoteTextChar"/>
        </w:rPr>
        <w:t xml:space="preserve">, “How to Spot Misleading Election Maps,” November 3, 2020, Bloomberg CityLab, </w:t>
      </w:r>
      <w:hyperlink r:id="rId3">
        <w:r w:rsidRPr="00EF29EE">
          <w:rPr>
            <w:rStyle w:val="FootnoteTextChar"/>
          </w:rPr>
          <w:t>https://www.bloomberg.com/news/articles/2020-11-03/a-complete-guide-to-misleading-election-maps</w:t>
        </w:r>
      </w:hyperlink>
      <w:r w:rsidRPr="00EF29EE">
        <w:rPr>
          <w:rStyle w:val="FootnoteTextChar"/>
        </w:rPr>
        <w:t>. See also “Cartographic Views of the 2020 US Presidential Election, November 27, 2020, World Mapper, https://worldmapper.org/us-presidential-election-2020/.</w:t>
      </w:r>
    </w:p>
  </w:footnote>
  <w:footnote w:id="9">
    <w:p w14:paraId="7FF52E30" w14:textId="6C238EC1" w:rsidR="00D26BC5" w:rsidRPr="00962931" w:rsidRDefault="00D26BC5" w:rsidP="00EC5C75">
      <w:pPr>
        <w:pStyle w:val="FootnoteText"/>
        <w:rPr>
          <w:rFonts w:cs="Arial"/>
          <w:szCs w:val="20"/>
        </w:rPr>
      </w:pPr>
      <w:r w:rsidRPr="00962931">
        <w:rPr>
          <w:rStyle w:val="FootnoteReference"/>
          <w:rFonts w:cs="Arial"/>
          <w:szCs w:val="20"/>
        </w:rPr>
        <w:footnoteRef/>
      </w:r>
      <w:r w:rsidRPr="00962931">
        <w:rPr>
          <w:rFonts w:cs="Arial"/>
          <w:szCs w:val="20"/>
        </w:rPr>
        <w:t xml:space="preserve"> </w:t>
      </w:r>
      <w:r w:rsidR="00FE5E45" w:rsidRPr="00962931">
        <w:rPr>
          <w:rFonts w:cs="Arial"/>
          <w:szCs w:val="20"/>
        </w:rPr>
        <w:tab/>
      </w:r>
      <w:r w:rsidRPr="00EF29EE">
        <w:rPr>
          <w:rStyle w:val="FootnoteTextChar"/>
        </w:rPr>
        <w:t xml:space="preserve">To best illustrate this point, it is </w:t>
      </w:r>
      <w:r w:rsidR="005A65B4" w:rsidRPr="00EF29EE">
        <w:rPr>
          <w:rStyle w:val="FootnoteTextChar"/>
        </w:rPr>
        <w:t>important</w:t>
      </w:r>
      <w:r w:rsidRPr="00EF29EE">
        <w:rPr>
          <w:rStyle w:val="FootnoteTextChar"/>
        </w:rPr>
        <w:t xml:space="preserve"> for the reader to understand that the county with the most Republican votes anywhere in the USA was Los Angeles County, in California. Trump received 1,145,530 votes, which was dwarfed by </w:t>
      </w:r>
      <w:r w:rsidRPr="00F2567F">
        <w:t>Biden’s 3,028,885. In fact, Trump’s 8 of the 10 highest county vote totals come in states won by Biden.</w:t>
      </w:r>
    </w:p>
  </w:footnote>
  <w:footnote w:id="10">
    <w:p w14:paraId="33B77A0C" w14:textId="48BEA3F8" w:rsidR="00D26BC5" w:rsidRPr="00962931" w:rsidRDefault="00D26BC5" w:rsidP="00EC5C75">
      <w:pPr>
        <w:pStyle w:val="FootnoteText"/>
        <w:rPr>
          <w:rFonts w:cs="Arial"/>
          <w:szCs w:val="20"/>
        </w:rPr>
      </w:pPr>
      <w:r w:rsidRPr="00C27E79">
        <w:rPr>
          <w:rStyle w:val="FootnoteReference"/>
        </w:rPr>
        <w:footnoteRef/>
      </w:r>
      <w:r w:rsidR="00FE5E45" w:rsidRPr="00962931">
        <w:rPr>
          <w:rFonts w:cs="Arial"/>
          <w:szCs w:val="20"/>
        </w:rPr>
        <w:tab/>
      </w:r>
      <w:r w:rsidRPr="00F2567F">
        <w:t>Data</w:t>
      </w:r>
      <w:r w:rsidR="0017321F" w:rsidRPr="00F2567F">
        <w:t xml:space="preserve"> extracted</w:t>
      </w:r>
      <w:r w:rsidRPr="00F2567F">
        <w:t xml:space="preserve"> from exit polls: </w:t>
      </w:r>
      <w:hyperlink r:id="rId4">
        <w:r w:rsidRPr="00F2567F">
          <w:t>https://www.cnn.com/election/2016/results/exit-polls</w:t>
        </w:r>
      </w:hyperlink>
      <w:r w:rsidRPr="00F2567F">
        <w:t>; https://www.cnn.com/election/2020/exit-polls/president/national-results</w:t>
      </w:r>
    </w:p>
  </w:footnote>
  <w:footnote w:id="11">
    <w:p w14:paraId="02CE4C4E" w14:textId="528C6DAE" w:rsidR="00D26BC5" w:rsidRPr="00E76056" w:rsidRDefault="00D26BC5" w:rsidP="00E76056">
      <w:pPr>
        <w:pStyle w:val="FootnoteText"/>
      </w:pPr>
      <w:r w:rsidRPr="00962931">
        <w:rPr>
          <w:rStyle w:val="FootnoteReference"/>
          <w:rFonts w:cs="Arial"/>
          <w:szCs w:val="20"/>
        </w:rPr>
        <w:footnoteRef/>
      </w:r>
      <w:r w:rsidRPr="00962931">
        <w:t xml:space="preserve"> ​​</w:t>
      </w:r>
      <w:r w:rsidR="00FE5E45" w:rsidRPr="00962931">
        <w:tab/>
      </w:r>
      <w:r w:rsidRPr="00E76056">
        <w:t>Clinton won a plurality of the vote in 2016, not a majority. Several third-party candidates combined had vote totals surpassing the margin between Trump and Clinton.</w:t>
      </w:r>
    </w:p>
    <w:p w14:paraId="3F51FB3E" w14:textId="6346E388" w:rsidR="00D26BC5" w:rsidRPr="00E76056" w:rsidRDefault="0036646A" w:rsidP="00E76056">
      <w:pPr>
        <w:pStyle w:val="FootnoteText"/>
      </w:pPr>
      <w:r w:rsidRPr="00E76056">
        <w:tab/>
      </w:r>
      <w:r w:rsidR="0002175F" w:rsidRPr="00E76056">
        <w:rPr>
          <w:rStyle w:val="Hyperlink"/>
          <w:rFonts w:ascii="Arial" w:hAnsi="Arial"/>
          <w:color w:val="auto"/>
          <w:u w:val="none"/>
        </w:rPr>
        <w:t>https://www.fec.gov/resources/cms-content/documents/2020presgeresults.pdf</w:t>
      </w:r>
    </w:p>
    <w:p w14:paraId="47204820" w14:textId="4A29ADCB" w:rsidR="00D26BC5" w:rsidRPr="00E76056" w:rsidRDefault="0036646A" w:rsidP="00E76056">
      <w:pPr>
        <w:pStyle w:val="FootnoteText"/>
      </w:pPr>
      <w:r w:rsidRPr="00E76056">
        <w:tab/>
      </w:r>
      <w:r w:rsidR="00D26BC5" w:rsidRPr="00E76056">
        <w:t>https://www.fec.gov/resources/cms-content/documents/federalelections2016.pdf</w:t>
      </w:r>
    </w:p>
  </w:footnote>
  <w:footnote w:id="12">
    <w:p w14:paraId="3C7BD2DC" w14:textId="6141E666" w:rsidR="00D26BC5" w:rsidRPr="00E76056" w:rsidRDefault="00D26BC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 xml:space="preserve">There 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w:t>
      </w:r>
      <w:r w:rsidR="00935EF2" w:rsidRPr="00E76056">
        <w:rPr>
          <w:rStyle w:val="FootnoteTextChar"/>
        </w:rPr>
        <w:t>number of electors</w:t>
      </w:r>
      <w:r w:rsidRPr="00E76056">
        <w:rPr>
          <w:rStyle w:val="FootnoteTextChar"/>
        </w:rPr>
        <w:t xml:space="preserve"> each </w:t>
      </w:r>
      <w:r w:rsidR="00935EF2" w:rsidRPr="00E76056">
        <w:rPr>
          <w:rStyle w:val="FootnoteTextChar"/>
        </w:rPr>
        <w:t>state</w:t>
      </w:r>
      <w:r w:rsidRPr="00E76056">
        <w:rPr>
          <w:rStyle w:val="FootnoteTextChar"/>
        </w:rPr>
        <w:t xml:space="preserve"> is allocated</w:t>
      </w:r>
      <w:r w:rsidR="00935EF2" w:rsidRPr="00E76056">
        <w:rPr>
          <w:rStyle w:val="FootnoteTextChar"/>
        </w:rPr>
        <w:t>;</w:t>
      </w:r>
      <w:r w:rsidRPr="00E76056">
        <w:rPr>
          <w:rStyle w:val="FootnoteTextChar"/>
        </w:rPr>
        <w:t xml:space="preserve">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w:t>
      </w:r>
      <w:r w:rsidR="00935EF2" w:rsidRPr="00E76056">
        <w:rPr>
          <w:rStyle w:val="FootnoteTextChar"/>
        </w:rPr>
        <w:t>two-seat</w:t>
      </w:r>
      <w:r w:rsidRPr="00E76056">
        <w:rPr>
          <w:rStyle w:val="FootnoteTextChar"/>
        </w:rPr>
        <w:t xml:space="preserve"> bonus. The vote in an Electoral College </w:t>
      </w:r>
      <w:r w:rsidR="00935EF2" w:rsidRPr="00E76056">
        <w:rPr>
          <w:rStyle w:val="FootnoteTextChar"/>
        </w:rPr>
        <w:t>with only</w:t>
      </w:r>
      <w:r w:rsidRPr="00E76056">
        <w:rPr>
          <w:rStyle w:val="FootnoteTextChar"/>
        </w:rPr>
        <w:t xml:space="preserve"> 438 members</w:t>
      </w:r>
      <w:r w:rsidR="00935EF2" w:rsidRPr="00E76056">
        <w:rPr>
          <w:rStyle w:val="FootnoteTextChar"/>
        </w:rPr>
        <w:t xml:space="preserve"> (538 minus 100 for the senate bonus)</w:t>
      </w:r>
      <w:r w:rsidRPr="00E76056">
        <w:rPr>
          <w:rStyle w:val="FootnoteTextChar"/>
        </w:rPr>
        <w:t xml:space="preserve"> in 2016 would have been</w:t>
      </w:r>
      <w:r w:rsidR="002438D1" w:rsidRPr="00E76056">
        <w:rPr>
          <w:rStyle w:val="FootnoteTextChar"/>
        </w:rPr>
        <w:t xml:space="preserve"> 24</w:t>
      </w:r>
      <w:r w:rsidR="001A5B01" w:rsidRPr="00E76056">
        <w:rPr>
          <w:rStyle w:val="FootnoteTextChar"/>
        </w:rPr>
        <w:t>8</w:t>
      </w:r>
      <w:r w:rsidR="002438D1" w:rsidRPr="00E76056">
        <w:rPr>
          <w:rStyle w:val="FootnoteTextChar"/>
        </w:rPr>
        <w:t>/438 (56.</w:t>
      </w:r>
      <w:r w:rsidR="001A5B01" w:rsidRPr="00E76056">
        <w:rPr>
          <w:rStyle w:val="FootnoteTextChar"/>
        </w:rPr>
        <w:t>6</w:t>
      </w:r>
      <w:r w:rsidR="002438D1" w:rsidRPr="00E76056">
        <w:rPr>
          <w:rStyle w:val="FootnoteTextChar"/>
        </w:rPr>
        <w:t xml:space="preserve">%) </w:t>
      </w:r>
      <w:r w:rsidRPr="00E76056">
        <w:rPr>
          <w:rStyle w:val="FootnoteTextChar"/>
        </w:rPr>
        <w:t>as compared to the actual EC</w:t>
      </w:r>
      <w:r w:rsidR="002438D1" w:rsidRPr="00E76056">
        <w:rPr>
          <w:rStyle w:val="FootnoteTextChar"/>
        </w:rPr>
        <w:t>, 30</w:t>
      </w:r>
      <w:r w:rsidR="001A5B01" w:rsidRPr="00E76056">
        <w:rPr>
          <w:rStyle w:val="FootnoteTextChar"/>
        </w:rPr>
        <w:t>6</w:t>
      </w:r>
      <w:r w:rsidR="002438D1" w:rsidRPr="00E76056">
        <w:rPr>
          <w:rStyle w:val="FootnoteTextChar"/>
        </w:rPr>
        <w:t>/538</w:t>
      </w:r>
      <w:r w:rsidRPr="00E76056">
        <w:rPr>
          <w:rStyle w:val="FootnoteTextChar"/>
        </w:rPr>
        <w:t xml:space="preserve"> </w:t>
      </w:r>
      <w:r w:rsidR="002438D1" w:rsidRPr="00E76056">
        <w:rPr>
          <w:rStyle w:val="FootnoteTextChar"/>
        </w:rPr>
        <w:t>(56.</w:t>
      </w:r>
      <w:r w:rsidR="001A5B01" w:rsidRPr="00E76056">
        <w:rPr>
          <w:rStyle w:val="FootnoteTextChar"/>
        </w:rPr>
        <w:t>9</w:t>
      </w:r>
      <w:r w:rsidR="002438D1" w:rsidRPr="00E76056">
        <w:rPr>
          <w:rStyle w:val="FootnoteTextChar"/>
        </w:rPr>
        <w:t>%);</w:t>
      </w:r>
      <w:r w:rsidRPr="00E76056">
        <w:rPr>
          <w:rStyle w:val="FootnoteTextChar"/>
        </w:rPr>
        <w:t xml:space="preserve"> while Biden’s percentage an Electoral College of 438 members in 2020 would only one have gone </w:t>
      </w:r>
      <w:r w:rsidR="00421C26" w:rsidRPr="00E76056">
        <w:rPr>
          <w:rStyle w:val="FootnoteTextChar"/>
        </w:rPr>
        <w:t>up from</w:t>
      </w:r>
      <w:r w:rsidR="002438D1" w:rsidRPr="00E76056">
        <w:rPr>
          <w:rStyle w:val="FootnoteTextChar"/>
        </w:rPr>
        <w:t xml:space="preserve"> 256/438 (</w:t>
      </w:r>
      <w:r w:rsidR="00421C26" w:rsidRPr="00E76056">
        <w:rPr>
          <w:rStyle w:val="FootnoteTextChar"/>
        </w:rPr>
        <w:t>58.4%</w:t>
      </w:r>
      <w:r w:rsidR="002438D1" w:rsidRPr="00E76056">
        <w:rPr>
          <w:rStyle w:val="FootnoteTextChar"/>
        </w:rPr>
        <w:t xml:space="preserve">) </w:t>
      </w:r>
      <w:r w:rsidR="00421C26" w:rsidRPr="00E76056">
        <w:rPr>
          <w:rStyle w:val="FootnoteTextChar"/>
        </w:rPr>
        <w:t>from</w:t>
      </w:r>
      <w:r w:rsidR="002438D1" w:rsidRPr="00E76056">
        <w:rPr>
          <w:rStyle w:val="FootnoteTextChar"/>
        </w:rPr>
        <w:t xml:space="preserve"> the actual result of </w:t>
      </w:r>
      <w:r w:rsidR="00421C26" w:rsidRPr="00E76056">
        <w:rPr>
          <w:rStyle w:val="FootnoteTextChar"/>
        </w:rPr>
        <w:t>306/538 (56.9%).</w:t>
      </w:r>
    </w:p>
    <w:p w14:paraId="75551697" w14:textId="5AFFCC9D" w:rsidR="00D26BC5" w:rsidRPr="00374E5F" w:rsidRDefault="0002175F" w:rsidP="00E76056">
      <w:pPr>
        <w:pStyle w:val="FootnoteText"/>
        <w:rPr>
          <w:rFonts w:cs="Arial"/>
          <w:color w:val="000000"/>
        </w:rPr>
      </w:pPr>
      <w:r w:rsidRPr="00E76056">
        <w:rPr>
          <w:rStyle w:val="FootnoteTextChar"/>
        </w:rPr>
        <w:tab/>
      </w:r>
      <w:r w:rsidR="00D26BC5" w:rsidRPr="00E76056">
        <w:rPr>
          <w:rStyle w:val="FootnoteTextChar"/>
        </w:rPr>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w:t>
      </w:r>
      <w:r w:rsidRPr="00E76056">
        <w:rPr>
          <w:rStyle w:val="FootnoteTextChar"/>
        </w:rPr>
        <w:t>two-seat</w:t>
      </w:r>
      <w:r w:rsidR="00D26BC5" w:rsidRPr="00E76056">
        <w:rPr>
          <w:rStyle w:val="FootnoteTextChar"/>
        </w:rPr>
        <w:t xml:space="preserve"> bonus been eliminated. (</w:t>
      </w:r>
      <w:proofErr w:type="spellStart"/>
      <w:r w:rsidR="00D26BC5" w:rsidRPr="00E76056">
        <w:rPr>
          <w:rStyle w:val="FootnoteTextChar"/>
        </w:rPr>
        <w:t>Cervas</w:t>
      </w:r>
      <w:proofErr w:type="spellEnd"/>
      <w:r w:rsidR="00D26BC5" w:rsidRPr="00E76056">
        <w:rPr>
          <w:rStyle w:val="FootnoteTextChar"/>
        </w:rPr>
        <w:t xml:space="preserve"> and </w:t>
      </w:r>
      <w:proofErr w:type="spellStart"/>
      <w:r w:rsidR="00D26BC5" w:rsidRPr="00E76056">
        <w:rPr>
          <w:rStyle w:val="FootnoteTextChar"/>
        </w:rPr>
        <w:t>Grofman</w:t>
      </w:r>
      <w:proofErr w:type="spellEnd"/>
      <w:r w:rsidR="00D26BC5" w:rsidRPr="00E76056">
        <w:rPr>
          <w:rStyle w:val="FootnoteTextChar"/>
        </w:rPr>
        <w:t xml:space="preserve">, 2019, Table 2, pp. 1328-29). </w:t>
      </w:r>
      <w:r w:rsidRPr="00E76056">
        <w:rPr>
          <w:rStyle w:val="FootnoteTextChar"/>
        </w:rPr>
        <w:t>Of course,</w:t>
      </w:r>
      <w:r w:rsidR="00D26BC5" w:rsidRPr="00E76056">
        <w:rPr>
          <w:rStyle w:val="FootnoteTextChar"/>
        </w:rPr>
        <w:t xml:space="preserve"> we must be careful in asserting counterfactuals. For example, had there been no two-seat bonus in 2000 Gore and Bush might have deployed campaign resources differently.</w:t>
      </w:r>
      <w:r w:rsidR="00D26BC5" w:rsidRPr="00374E5F">
        <w:rPr>
          <w:rFonts w:cs="Arial"/>
          <w:b/>
          <w:color w:val="000000"/>
        </w:rPr>
        <w:t xml:space="preserve"> </w:t>
      </w:r>
    </w:p>
  </w:footnote>
  <w:footnote w:id="13">
    <w:p w14:paraId="17A8C59A" w14:textId="37FA38FD" w:rsidR="00D26BC5" w:rsidRPr="00EC5C75" w:rsidRDefault="00D26BC5" w:rsidP="00EC5C75">
      <w:pPr>
        <w:pStyle w:val="FootnoteText"/>
        <w:rPr>
          <w:rFonts w:cs="Arial"/>
          <w:szCs w:val="20"/>
        </w:rPr>
      </w:pPr>
      <w:r w:rsidRPr="00962931">
        <w:rPr>
          <w:rStyle w:val="FootnoteReference"/>
          <w:rFonts w:cs="Arial"/>
          <w:szCs w:val="20"/>
        </w:rPr>
        <w:footnoteRef/>
      </w:r>
      <w:r w:rsidRPr="00962931">
        <w:rPr>
          <w:rFonts w:cs="Arial"/>
          <w:szCs w:val="20"/>
        </w:rPr>
        <w:t xml:space="preserve"> </w:t>
      </w:r>
      <w:r w:rsidR="0002175F" w:rsidRPr="00962931">
        <w:rPr>
          <w:rFonts w:cs="Arial"/>
          <w:szCs w:val="20"/>
        </w:rPr>
        <w:tab/>
      </w:r>
      <w:r w:rsidRPr="00F2567F">
        <w:t>This is a strategy employed often by those who know that the full evidence is against them.</w:t>
      </w:r>
    </w:p>
  </w:footnote>
  <w:footnote w:id="14">
    <w:p w14:paraId="704B84EE" w14:textId="4F6057ED" w:rsidR="00CE015F" w:rsidRPr="00962931" w:rsidRDefault="00CE015F" w:rsidP="00BA12EA">
      <w:pPr>
        <w:pStyle w:val="FootnoteText"/>
        <w:rPr>
          <w:rFonts w:cs="Arial"/>
          <w:szCs w:val="20"/>
        </w:rPr>
      </w:pPr>
      <w:r w:rsidRPr="00962931">
        <w:rPr>
          <w:rStyle w:val="FootnoteReference"/>
          <w:rFonts w:cs="Arial"/>
          <w:szCs w:val="20"/>
        </w:rPr>
        <w:footnoteRef/>
      </w:r>
      <w:r w:rsidRPr="00962931">
        <w:rPr>
          <w:rFonts w:cs="Arial"/>
          <w:szCs w:val="20"/>
        </w:rPr>
        <w:t xml:space="preserve"> </w:t>
      </w:r>
      <w:r w:rsidR="00EF29EE">
        <w:rPr>
          <w:rFonts w:cs="Arial"/>
          <w:szCs w:val="20"/>
        </w:rPr>
        <w:tab/>
      </w:r>
      <w:r w:rsidRPr="00F2567F">
        <w:t>As suggested by the data above,</w:t>
      </w:r>
      <w:r w:rsidR="00706C55" w:rsidRPr="00F2567F">
        <w:t xml:space="preserve"> </w:t>
      </w:r>
      <w:r w:rsidRPr="00F2567F">
        <w:t xml:space="preserve">total turnout rose in 2020 as compared to 2016 among both minority and non-minority voters. </w:t>
      </w:r>
      <w:r w:rsidR="003C615E" w:rsidRPr="00F2567F">
        <w:t>T</w:t>
      </w:r>
      <w:r w:rsidRPr="00F2567F">
        <w:t>he proportion of the electorate that was minority</w:t>
      </w:r>
      <w:r w:rsidR="00A50C73" w:rsidRPr="00F2567F">
        <w:t xml:space="preserve"> </w:t>
      </w:r>
      <w:r w:rsidRPr="00F2567F">
        <w:t>increased in 2020 as compared to 2016 both in raw numbers and in proportion</w:t>
      </w:r>
      <w:r w:rsidR="00A50C73" w:rsidRPr="00F2567F">
        <w:t xml:space="preserve"> of the total</w:t>
      </w:r>
      <w:r w:rsidRPr="00F2567F">
        <w:t>.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voters.</w:t>
      </w:r>
    </w:p>
  </w:footnote>
  <w:footnote w:id="15">
    <w:p w14:paraId="5ED02430" w14:textId="354C1B03"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As we noted earlier</w:t>
      </w:r>
      <w:r w:rsidR="00094F23" w:rsidRPr="00F2567F">
        <w:t>,</w:t>
      </w:r>
      <w:r w:rsidRPr="00F2567F">
        <w:t xml:space="preserve"> we are providing a compendium; this and other claims of Dr. Cicchetti have already been rebutted elsewhere (see e.g.,</w:t>
      </w:r>
      <w:r w:rsidR="00CB6F47" w:rsidRPr="00F2567F">
        <w:t xml:space="preserve"> </w:t>
      </w:r>
      <w:r w:rsidR="002F70E0" w:rsidRPr="00F2567F">
        <w:t>http://web.archive.org/web/20220416221931/https://reason.com/volokh/2020/12/09/more-on-statistical-stupidity-at-scotus/</w:t>
      </w:r>
      <w:r w:rsidR="00CB6F47" w:rsidRPr="00F2567F">
        <w:t xml:space="preserve"> </w:t>
      </w:r>
      <w:r w:rsidRPr="00F2567F">
        <w:t>and </w:t>
      </w:r>
      <w:r w:rsidR="00F43550" w:rsidRPr="00F2567F">
        <w:t>http://web.archive.org/web/20220416221815/https://statmodeling.stat.columbia.edu/2020/12/08/the-p-value-is-4-76x10%E2%88%92264-1-in-a-quadrillion/</w:t>
      </w:r>
      <w:r w:rsidR="00C7680C" w:rsidRPr="00F2567F">
        <w:t xml:space="preserve">. </w:t>
      </w:r>
      <w:r w:rsidRPr="00F2567F">
        <w:t xml:space="preserve">That report has been devastatingly critiqued in the expert witness report of Gary King in the same case. Claims about election fraud in Texas v. Pennsylvania, including Dr. Cicchetti’s report, can be found here: </w:t>
      </w:r>
      <w:hyperlink r:id="rId5">
        <w:r w:rsidRPr="00F2567F">
          <w:t>https://www.supremecourt.gov/DocketPDF/22/22O155/163048/20201208132827887_TX-v-State-ExpedMot%202020-12-07%20FINAL.pdf</w:t>
        </w:r>
      </w:hyperlink>
    </w:p>
  </w:footnote>
  <w:footnote w:id="16">
    <w:p w14:paraId="7D2ADF82" w14:textId="4C522125" w:rsidR="004D56B3" w:rsidRPr="00962931" w:rsidRDefault="004D56B3"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00044DB9" w:rsidRPr="00962931">
        <w:rPr>
          <w:rFonts w:cs="Arial"/>
          <w:szCs w:val="20"/>
        </w:rPr>
        <w:tab/>
      </w:r>
      <w:r w:rsidRPr="00CF787B">
        <w:t>In the</w:t>
      </w:r>
      <w:r w:rsidR="00E5205E" w:rsidRPr="00CF787B">
        <w:t xml:space="preserve"> hearings by the House Select Committee investigating</w:t>
      </w:r>
      <w:r w:rsidRPr="00CF787B">
        <w:t xml:space="preserve"> January 6</w:t>
      </w:r>
      <w:r w:rsidR="00E5205E" w:rsidRPr="00CF787B">
        <w:t xml:space="preserve">, this </w:t>
      </w:r>
      <w:r w:rsidR="00044DB9" w:rsidRPr="00CF787B">
        <w:t>was referred to as a “red mirage”</w:t>
      </w:r>
      <w:r w:rsidR="00650452" w:rsidRPr="00CF787B">
        <w:t>.</w:t>
      </w:r>
      <w:r w:rsidR="00044DB9" w:rsidRPr="00CF787B">
        <w:t xml:space="preserve"> Academics have longer </w:t>
      </w:r>
      <w:r w:rsidR="00A82A70" w:rsidRPr="00CF787B">
        <w:t>called</w:t>
      </w:r>
      <w:r w:rsidR="00044DB9" w:rsidRPr="00CF787B">
        <w:t xml:space="preserve"> this a “blue wave</w:t>
      </w:r>
      <w:r w:rsidR="0000224A" w:rsidRPr="00CF787B">
        <w:t>.</w:t>
      </w:r>
      <w:r w:rsidR="00044DB9" w:rsidRPr="00CF787B">
        <w:t xml:space="preserve">” The two </w:t>
      </w:r>
      <w:r w:rsidR="000F4812" w:rsidRPr="00CF787B">
        <w:t>terms are synonymous.</w:t>
      </w:r>
    </w:p>
  </w:footnote>
  <w:footnote w:id="17">
    <w:p w14:paraId="03B99364" w14:textId="2337381B" w:rsidR="00361398" w:rsidRPr="00962931" w:rsidRDefault="00361398"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w:t>
      </w:r>
      <w:proofErr w:type="gramStart"/>
      <w:r w:rsidRPr="00CF787B">
        <w:t>balloting;</w:t>
      </w:r>
      <w:proofErr w:type="gramEnd"/>
      <w:r w:rsidRPr="00CF787B">
        <w:t xml:space="preserve"> e.g., Eight states </w:t>
      </w:r>
      <w:r w:rsidR="006C11D2" w:rsidRPr="00CF787B">
        <w:t xml:space="preserve">conduct general elections entirely by </w:t>
      </w:r>
      <w:r w:rsidRPr="00CF787B">
        <w:t>mail</w:t>
      </w:r>
      <w:r w:rsidR="006C11D2" w:rsidRPr="00CF787B">
        <w:t xml:space="preserve">. They include California, Colorado, Hawaii, Nevada, Oregon, Utah, Vermont, and Washington. See </w:t>
      </w:r>
      <w:hyperlink r:id="rId6" w:history="1">
        <w:r w:rsidR="002F70E0" w:rsidRPr="00CF787B">
          <w:t>http://web.archive.org/web/20220416221655/https://www.ncsl.org/research/elections-and-campaigns/absentee-and-early-voting.aspx</w:t>
        </w:r>
      </w:hyperlink>
      <w:r w:rsidR="002F70E0" w:rsidRPr="00CF787B">
        <w:t xml:space="preserve">. </w:t>
      </w:r>
      <w:r w:rsidR="006C11D2" w:rsidRPr="00CF787B">
        <w:t>All of these, except Utah, voted their electors to both Clinton and Biden.</w:t>
      </w:r>
    </w:p>
  </w:footnote>
  <w:footnote w:id="18">
    <w:p w14:paraId="780691E9" w14:textId="71EAB70E" w:rsidR="00C44819" w:rsidRPr="00962931" w:rsidRDefault="00305656"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Connecticut and Ohio, do not specify when counting may begin. For more information, see NCSL: </w:t>
      </w:r>
      <w:r w:rsidR="00BE7E51" w:rsidRPr="00CF787B">
        <w:t>http://web.archive.org/web/20220416221451/https://www.ncsl.org/research/elections-and-campaigns/vopp-table-16-when-absentee-mail-ballot-processing-and-counting-can-begin.aspx</w:t>
      </w:r>
    </w:p>
  </w:footnote>
  <w:footnote w:id="19">
    <w:p w14:paraId="72093B26" w14:textId="2DC9D7D7"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00E45F62"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7" w:anchor="Calculating_the_probability">
        <w:r w:rsidRPr="001E256A">
          <w:t>https://en.wikipedia.org/wiki/Birthday_problem#Calculating_the_probability</w:t>
        </w:r>
      </w:hyperlink>
      <w:r w:rsidR="00E45F62" w:rsidRPr="001E256A">
        <w:t>.</w:t>
      </w:r>
      <w:r w:rsidRPr="001E256A">
        <w:t xml:space="preserve"> A program that calculate</w:t>
      </w:r>
      <w:r w:rsidR="00E45F62" w:rsidRPr="001E256A">
        <w:t>s</w:t>
      </w:r>
      <w:r w:rsidRPr="001E256A">
        <w:t xml:space="preserve"> the probability of the birthday paradox for any given n, is found at </w:t>
      </w:r>
      <w:hyperlink r:id="rId8">
        <w:r w:rsidRPr="001E256A">
          <w:t>https://www.statisticshowto.com/same-birthday-odds/</w:t>
        </w:r>
      </w:hyperlink>
      <w:r w:rsidRPr="00FE1E1D">
        <w:rPr>
          <w:rStyle w:val="FootnoteTextChar"/>
        </w:rPr>
        <w:t xml:space="preserve"> </w:t>
      </w:r>
    </w:p>
  </w:footnote>
  <w:footnote w:id="20">
    <w:p w14:paraId="672F085B" w14:textId="39E4AD7F" w:rsidR="00D26BC5" w:rsidRPr="00962931" w:rsidRDefault="00D26BC5" w:rsidP="00EC5C75">
      <w:pPr>
        <w:pStyle w:val="FootnoteText"/>
        <w:rPr>
          <w:rFonts w:cs="Arial"/>
          <w:bCs/>
          <w:szCs w:val="20"/>
        </w:rPr>
      </w:pPr>
      <w:r w:rsidRPr="00EC5C75">
        <w:rPr>
          <w:rStyle w:val="FootnoteReference"/>
        </w:rPr>
        <w:footnoteRef/>
      </w:r>
      <w:r w:rsidRPr="00EC5C75">
        <w:rPr>
          <w:rStyle w:val="FootnoteTextChar"/>
        </w:rPr>
        <w:t xml:space="preserve"> </w:t>
      </w:r>
      <w:r w:rsidR="007E1D06" w:rsidRPr="00EC5C75">
        <w:rPr>
          <w:rStyle w:val="FootnoteTextChar"/>
        </w:rPr>
        <w:tab/>
      </w:r>
      <w:r w:rsidR="004B2E24" w:rsidRPr="001E256A">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sidRPr="001E256A">
        <w:t xml:space="preserve">But matching procedures sometimes lead to “false positives”, where it appears two entries are the same people, but they are in fact not. See more in Rick </w:t>
      </w:r>
      <w:proofErr w:type="spellStart"/>
      <w:r w:rsidR="004F41F6" w:rsidRPr="001E256A">
        <w:t>Hasen</w:t>
      </w:r>
      <w:proofErr w:type="spellEnd"/>
      <w:r w:rsidR="004F41F6" w:rsidRPr="001E256A">
        <w:t>, Election Meltdown: Dirty Tricks, Distrust, and the Threat to American Democracy (2020), and Justin Levitt, Wendy R. Weiser, and Ana Muñoz, Making the List: Database Matching and Verification Processes for Voter Registration (2006, https://www.brennancenter.org/media/136/download).</w:t>
      </w:r>
    </w:p>
  </w:footnote>
  <w:footnote w:id="21">
    <w:p w14:paraId="12606619" w14:textId="527E9B53"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000B20AA" w:rsidRPr="00962931">
        <w:rPr>
          <w:rFonts w:eastAsia="Open Sans SemiBold" w:cs="Arial"/>
          <w:b/>
          <w:color w:val="1F3864"/>
          <w:szCs w:val="20"/>
          <w:vertAlign w:val="superscript"/>
        </w:rPr>
        <w:tab/>
      </w:r>
      <w:r w:rsidRPr="001E256A">
        <w:t>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w:t>
      </w:r>
      <w:proofErr w:type="spellStart"/>
      <w:r w:rsidRPr="001E256A">
        <w:t>Grofman</w:t>
      </w:r>
      <w:proofErr w:type="spellEnd"/>
      <w:r w:rsidRPr="001E256A">
        <w:t xml:space="preserve"> and Garcia, 2014, 2015). </w:t>
      </w:r>
    </w:p>
  </w:footnote>
  <w:footnote w:id="22">
    <w:p w14:paraId="17399B29" w14:textId="7A26CC4F"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007E1D06"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w:t>
      </w:r>
      <w:r w:rsidR="00D158CE" w:rsidRPr="001E256A">
        <w:t xml:space="preserve">the </w:t>
      </w:r>
      <w:r w:rsidRPr="001E256A">
        <w:t xml:space="preserve">popularity of first names mean that first name probabilities are not independent of </w:t>
      </w:r>
      <w:r w:rsidR="00D158CE" w:rsidRPr="001E256A">
        <w:t xml:space="preserve">the </w:t>
      </w:r>
      <w:r w:rsidRPr="001E256A">
        <w:t>year of birth. Also</w:t>
      </w:r>
      <w:r w:rsidR="00D158CE" w:rsidRPr="001E256A">
        <w:t>,</w:t>
      </w:r>
      <w:r w:rsidRPr="001E256A">
        <w:t xml:space="preserve"> first and last names are far from independent since both are linked to ethnicity. </w:t>
      </w:r>
      <w:r w:rsidR="00D158CE" w:rsidRPr="001E256A">
        <w:t>Indeed,</w:t>
      </w:r>
      <w:r w:rsidRPr="001E256A">
        <w:t xml:space="preserve"> we could, in principle, estimate birth decade probabilities just by looking at the prevalence of first and last names of those born during the decade (cf. </w:t>
      </w:r>
      <w:proofErr w:type="spellStart"/>
      <w:r w:rsidRPr="001E256A">
        <w:t>Grofman</w:t>
      </w:r>
      <w:proofErr w:type="spellEnd"/>
      <w:r w:rsidRPr="001E256A">
        <w:t xml:space="preserve"> and Garcia, 2014, 2015).</w:t>
      </w:r>
      <w:r w:rsidRPr="00FE1E1D">
        <w:rPr>
          <w:rStyle w:val="FootnoteTextChar"/>
        </w:rPr>
        <w:t xml:space="preserve"> </w:t>
      </w:r>
    </w:p>
  </w:footnote>
  <w:footnote w:id="23">
    <w:p w14:paraId="180231B7" w14:textId="497F7A07"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 xml:space="preserve">Note that the probability of finding such a match from among a set of n voters must not be confused with the probability of any </w:t>
      </w:r>
      <w:r w:rsidR="00B4108D">
        <w:t>spec</w:t>
      </w:r>
      <w:r w:rsidR="00EA0406">
        <w:t>ific</w:t>
      </w:r>
      <w:r w:rsidRPr="001E256A">
        <w:t xml:space="preserve"> name + birthday + birthyear combination being repeated. For obvious reasons the likelihood of a given combination being repeated will depend, ceteris paribus, on how common is the name.</w:t>
      </w:r>
      <w:r w:rsidRPr="00962931">
        <w:rPr>
          <w:rFonts w:cs="Arial"/>
          <w:b/>
          <w:szCs w:val="20"/>
        </w:rPr>
        <w:t xml:space="preserve"> </w:t>
      </w:r>
    </w:p>
  </w:footnote>
  <w:footnote w:id="24">
    <w:p w14:paraId="2739E757" w14:textId="64A3C9D0"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The most sophisticated stud</w:t>
      </w:r>
      <w:r w:rsidR="006C0AE7" w:rsidRPr="001E256A">
        <w:t xml:space="preserve">y </w:t>
      </w:r>
      <w:r w:rsidRPr="001E256A">
        <w:t xml:space="preserve">of double voting of which we are aware, McDonald and Levitt (2008), which 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12% (=(487- 433)/433, see p. 119). The more there are birth bulges (as in the post-WWII baby boom), the more likely it is that two randomly chosen individuals will share the same year of birth, and some names are much more prevalent than others. </w:t>
      </w:r>
    </w:p>
  </w:footnote>
  <w:footnote w:id="25">
    <w:p w14:paraId="736CAE5F" w14:textId="70B6B4C3"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E52DA4" w:rsidRPr="00962931">
        <w:rPr>
          <w:rFonts w:cs="Arial"/>
          <w:szCs w:val="20"/>
        </w:rPr>
        <w:tab/>
      </w:r>
      <w:r w:rsidRPr="001E256A">
        <w:t>For further compatibility with the McDonald and Levitt (2008) study, in the model</w:t>
      </w:r>
      <w:r w:rsidR="00E52DA4" w:rsidRPr="001E256A">
        <w:t>,</w:t>
      </w:r>
      <w:r w:rsidRPr="001E256A">
        <w:t xml:space="preserve"> presented below</w:t>
      </w:r>
      <w:r w:rsidR="00E52DA4" w:rsidRPr="001E256A">
        <w:t>,</w:t>
      </w:r>
      <w:r w:rsidRPr="001E256A">
        <w:t xml:space="preserve"> we also took our birth year time period as a </w:t>
      </w:r>
      <w:r w:rsidR="00E52DA4" w:rsidRPr="001E256A">
        <w:t>64-year</w:t>
      </w:r>
      <w:r w:rsidRPr="001E256A">
        <w:t xml:space="preserve"> span. </w:t>
      </w:r>
    </w:p>
  </w:footnote>
  <w:footnote w:id="26">
    <w:p w14:paraId="2B6A7470" w14:textId="4552F01D" w:rsidR="00D26BC5" w:rsidRPr="00962931" w:rsidRDefault="00D26BC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00AE40DD" w:rsidRPr="00962931">
        <w:rPr>
          <w:rFonts w:cs="Arial"/>
          <w:szCs w:val="20"/>
        </w:rPr>
        <w:tab/>
      </w:r>
      <w:r w:rsidRPr="001E256A">
        <w:t>Mebane (2020) notes that “It is widely understood that the first digits of precinct vote counts are not useful for trying to diagnose election frauds.”</w:t>
      </w:r>
    </w:p>
  </w:footnote>
  <w:footnote w:id="27">
    <w:p w14:paraId="2E01C554" w14:textId="7FD970AC" w:rsidR="00D26BC5" w:rsidRPr="00962931" w:rsidRDefault="00D26BC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Pr="00FE1E1D">
        <w:rPr>
          <w:rStyle w:val="FootnoteTextChar"/>
        </w:rPr>
        <w:t xml:space="preserve">See e.g., </w:t>
      </w:r>
      <w:r w:rsidR="00551D3A" w:rsidRPr="00FE1E1D">
        <w:rPr>
          <w:rStyle w:val="FootnoteTextChar"/>
        </w:rPr>
        <w:t xml:space="preserve">Jenny (2020) </w:t>
      </w:r>
      <w:r w:rsidR="00971C28" w:rsidRPr="00FE1E1D">
        <w:rPr>
          <w:rStyle w:val="FootnoteTextChar"/>
          <w:rFonts w:ascii="Calibri" w:hAnsi="Calibri" w:cs="Calibri"/>
        </w:rPr>
        <w:t>﻿</w:t>
      </w:r>
      <w:r w:rsidR="00971C28" w:rsidRPr="00FE1E1D">
        <w:rPr>
          <w:rStyle w:val="FootnoteTextChar"/>
        </w:rPr>
        <w:t xml:space="preserve">Joe Biden’s votes violate </w:t>
      </w:r>
      <w:proofErr w:type="spellStart"/>
      <w:r w:rsidR="00971C28" w:rsidRPr="00FE1E1D">
        <w:rPr>
          <w:rStyle w:val="FootnoteTextChar"/>
        </w:rPr>
        <w:t>Benford’s</w:t>
      </w:r>
      <w:proofErr w:type="spellEnd"/>
      <w:r w:rsidR="00971C28" w:rsidRPr="00FE1E1D">
        <w:rPr>
          <w:rStyle w:val="FootnoteTextChar"/>
        </w:rPr>
        <w:t xml:space="preserve"> Law, </w:t>
      </w:r>
      <w:r w:rsidR="00971C28" w:rsidRPr="00FE1E1D">
        <w:rPr>
          <w:rStyle w:val="FootnoteTextChar"/>
          <w:rFonts w:ascii="Calibri" w:hAnsi="Calibri" w:cs="Calibri"/>
        </w:rPr>
        <w:t>﻿</w:t>
      </w:r>
      <w:r w:rsidR="00971C28" w:rsidRPr="00FE1E1D">
        <w:rPr>
          <w:rStyle w:val="FootnoteTextChar"/>
        </w:rPr>
        <w:t>https://web.archive.org/web/20220417144342/https://gnews.org/534248/</w:t>
      </w:r>
    </w:p>
  </w:footnote>
  <w:footnote w:id="28">
    <w:p w14:paraId="14FBFCC9" w14:textId="4C4213F2"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00551D3A" w:rsidRPr="00FE1E1D">
        <w:rPr>
          <w:rStyle w:val="FootnoteTextChar"/>
        </w:rPr>
        <w:t>Wikipedia entry [</w:t>
      </w:r>
      <w:proofErr w:type="spellStart"/>
      <w:r w:rsidR="00551D3A" w:rsidRPr="00FE1E1D">
        <w:rPr>
          <w:rStyle w:val="FootnoteTextChar"/>
        </w:rPr>
        <w:t>Benford’s</w:t>
      </w:r>
      <w:proofErr w:type="spellEnd"/>
      <w:r w:rsidR="00551D3A" w:rsidRPr="00FE1E1D">
        <w:rPr>
          <w:rStyle w:val="FootnoteTextChar"/>
        </w:rPr>
        <w:t xml:space="preserve"> Law]: </w:t>
      </w:r>
      <w:hyperlink r:id="rId9" w:anchor="cite_note-37" w:history="1">
        <w:r w:rsidR="00551D3A" w:rsidRPr="00FE1E1D">
          <w:rPr>
            <w:rStyle w:val="FootnoteTextChar"/>
          </w:rPr>
          <w:t>https://en.wikipedia.org/wiki/Benford%27s_law#cite_note-37</w:t>
        </w:r>
      </w:hyperlink>
    </w:p>
  </w:footnote>
  <w:footnote w:id="29">
    <w:p w14:paraId="221D799F" w14:textId="53C47A9F"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971C28" w:rsidRPr="00962931">
        <w:rPr>
          <w:rFonts w:cs="Arial"/>
          <w:szCs w:val="20"/>
        </w:rPr>
        <w:tab/>
      </w:r>
      <w:r w:rsidRPr="00FE1E1D">
        <w:rPr>
          <w:rStyle w:val="FootnoteTextChar"/>
        </w:rPr>
        <w:t xml:space="preserve">See e.g., Decker, </w:t>
      </w:r>
      <w:proofErr w:type="spellStart"/>
      <w:r w:rsidRPr="00FE1E1D">
        <w:rPr>
          <w:rStyle w:val="FootnoteTextChar"/>
        </w:rPr>
        <w:t>Myagkov</w:t>
      </w:r>
      <w:proofErr w:type="spellEnd"/>
      <w:r w:rsidRPr="00FE1E1D">
        <w:rPr>
          <w:rStyle w:val="FootnoteTextChar"/>
        </w:rPr>
        <w:t xml:space="preserve">, and </w:t>
      </w:r>
      <w:proofErr w:type="spellStart"/>
      <w:r w:rsidRPr="00FE1E1D">
        <w:rPr>
          <w:rStyle w:val="FootnoteTextChar"/>
        </w:rPr>
        <w:t>Ordeshook</w:t>
      </w:r>
      <w:proofErr w:type="spellEnd"/>
      <w:r w:rsidRPr="00FE1E1D">
        <w:rPr>
          <w:rStyle w:val="FootnoteTextChar"/>
        </w:rPr>
        <w:t xml:space="preserve"> (2011). 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Mebane, 2020).</w:t>
      </w:r>
    </w:p>
  </w:footnote>
  <w:footnote w:id="30">
    <w:p w14:paraId="5FCF90FE" w14:textId="4525B7A0" w:rsidR="00D26BC5" w:rsidRPr="00FE1E1D" w:rsidRDefault="00D26BC5" w:rsidP="00BA12EA">
      <w:pPr>
        <w:pStyle w:val="FootnoteText"/>
        <w:rPr>
          <w:rStyle w:val="FootnoteTextChar"/>
        </w:rPr>
      </w:pPr>
      <w:r w:rsidRPr="00962931">
        <w:rPr>
          <w:rStyle w:val="FootnoteReference"/>
          <w:rFonts w:cs="Arial"/>
          <w:szCs w:val="20"/>
        </w:rPr>
        <w:footnoteRef/>
      </w:r>
      <w:r w:rsidRPr="00962931">
        <w:rPr>
          <w:rFonts w:cs="Arial"/>
          <w:b/>
          <w:szCs w:val="20"/>
        </w:rPr>
        <w:t xml:space="preserve"> </w:t>
      </w:r>
      <w:r w:rsidR="00E4775B" w:rsidRPr="00962931">
        <w:rPr>
          <w:rFonts w:cs="Arial"/>
          <w:b/>
          <w:szCs w:val="20"/>
        </w:rPr>
        <w:tab/>
      </w:r>
      <w:r w:rsidRPr="00FE1E1D">
        <w:rPr>
          <w:rStyle w:val="FootnoteTextChar"/>
        </w:rPr>
        <w:t xml:space="preserve">No one who studies elections thinks that the level of election fraud in 2020 was zero. In an election with over 150 million voters, there will be some who voted who were not entitled to do so, some who voted twice, some whose ballots were lost, some whose mail ballots were stolen and cast by others, and some who voted while dead. And there will be some election officials who (at least initially) reported inaccurate results. But while fraud in any given state may have </w:t>
      </w:r>
      <w:r w:rsidR="005A7BBB" w:rsidRPr="00FE1E1D">
        <w:rPr>
          <w:rStyle w:val="FootnoteTextChar"/>
        </w:rPr>
        <w:t>cases in the</w:t>
      </w:r>
      <w:r w:rsidRPr="00FE1E1D">
        <w:rPr>
          <w:rStyle w:val="FootnoteTextChar"/>
        </w:rPr>
        <w:t xml:space="preserve"> tens, or perhaps even hundreds, </w:t>
      </w:r>
      <w:r w:rsidR="005A7BBB" w:rsidRPr="00FE1E1D">
        <w:rPr>
          <w:rStyle w:val="FootnoteTextChar"/>
        </w:rPr>
        <w:t>this</w:t>
      </w:r>
      <w:r w:rsidRPr="00FE1E1D">
        <w:rPr>
          <w:rStyle w:val="FootnoteTextChar"/>
        </w:rPr>
        <w:t xml:space="preserve"> level </w:t>
      </w:r>
      <w:r w:rsidR="00C17577" w:rsidRPr="00FE1E1D">
        <w:rPr>
          <w:rStyle w:val="FootnoteTextChar"/>
        </w:rPr>
        <w:t>is</w:t>
      </w:r>
      <w:r w:rsidRPr="00FE1E1D">
        <w:rPr>
          <w:rStyle w:val="FootnoteTextChar"/>
        </w:rPr>
        <w:t xml:space="preserve"> not enough to change presidential election outcomes (see below) and it certainly did not involve millions of stolen votes.</w:t>
      </w:r>
    </w:p>
  </w:footnote>
  <w:footnote w:id="31">
    <w:p w14:paraId="38FA3E02" w14:textId="3BF947F4"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B96363" w:rsidRPr="00962931">
        <w:rPr>
          <w:rFonts w:cs="Arial"/>
          <w:szCs w:val="20"/>
        </w:rPr>
        <w:tab/>
      </w:r>
      <w:r w:rsidRPr="00992445">
        <w:t xml:space="preserve">McCade, Aaron. “Ohio Secretary of State Touts Security of Election Process After Referring 27 Fraud Cases.” </w:t>
      </w:r>
      <w:r w:rsidR="0086797E" w:rsidRPr="00992445">
        <w:t>https://web.archive.org/web/20220627171357/https://www.newsweek.com/ohio-secretary-state-touts-security-election-process-after-referring-27-fraud-cases-1675215</w:t>
      </w:r>
      <w:r w:rsidRPr="00992445">
        <w:t xml:space="preserve"> February 1, 2022</w:t>
      </w:r>
      <w:r w:rsidR="000E4FF3" w:rsidRPr="00992445">
        <w:t>.</w:t>
      </w:r>
    </w:p>
  </w:footnote>
  <w:footnote w:id="32">
    <w:p w14:paraId="7329B57B" w14:textId="55928390" w:rsidR="00D26BC5" w:rsidRPr="00962931" w:rsidRDefault="00D26BC5" w:rsidP="00BA12EA">
      <w:pPr>
        <w:pStyle w:val="FootnoteText"/>
        <w:rPr>
          <w:rFonts w:eastAsia="Open Sans Light"/>
        </w:rPr>
      </w:pPr>
      <w:r w:rsidRPr="00962931">
        <w:rPr>
          <w:rStyle w:val="FootnoteReference"/>
          <w:rFonts w:cs="Arial"/>
          <w:szCs w:val="20"/>
        </w:rPr>
        <w:footnoteRef/>
      </w:r>
      <w:r w:rsidRPr="00962931">
        <w:t xml:space="preserve"> </w:t>
      </w:r>
      <w:r w:rsidR="00B96363" w:rsidRPr="00962931">
        <w:tab/>
      </w:r>
      <w:r w:rsidRPr="00992445">
        <w:t xml:space="preserve">There is also a belief in the conservative blogosphere 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w:t>
      </w:r>
      <w:r w:rsidR="0029505F" w:rsidRPr="00992445">
        <w:t xml:space="preserve">“in an attempt to further President Trump’s </w:t>
      </w:r>
      <w:proofErr w:type="gramStart"/>
      <w:r w:rsidR="0029505F" w:rsidRPr="00992445">
        <w:t>campaign”.</w:t>
      </w:r>
      <w:proofErr w:type="gramEnd"/>
      <w:r w:rsidR="0029505F" w:rsidRPr="00992445">
        <w:t xml:space="preserve"> </w:t>
      </w:r>
      <w:r w:rsidR="009F7DD9" w:rsidRPr="00992445">
        <w:t>Vella, Vinny. “Delaware County man charged with registering dead relatives to vote in presidential election</w:t>
      </w:r>
      <w:r w:rsidR="006C5303" w:rsidRPr="00992445">
        <w:t>.</w:t>
      </w:r>
      <w:r w:rsidR="009F7DD9" w:rsidRPr="00992445">
        <w:t>”</w:t>
      </w:r>
      <w:r w:rsidR="006C5303" w:rsidRPr="00992445">
        <w:t xml:space="preserve"> December </w:t>
      </w:r>
      <w:r w:rsidR="00CA2344" w:rsidRPr="00992445">
        <w:t xml:space="preserve">21, 2020. </w:t>
      </w:r>
      <w:r w:rsidR="0011266D" w:rsidRPr="00992445">
        <w:t>https://web.archive.org/web/20220609174827/https://www.inquirer.com/news/bruce-bartman-election-fraud-delaware-county-20201221.html</w:t>
      </w:r>
    </w:p>
  </w:footnote>
  <w:footnote w:id="33">
    <w:p w14:paraId="5DDE50C9" w14:textId="627EC6DD" w:rsidR="00D26BC5" w:rsidRPr="00992445" w:rsidRDefault="00D26BC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0014465B" w:rsidRPr="00962931">
        <w:rPr>
          <w:rFonts w:cs="Arial"/>
          <w:b/>
          <w:szCs w:val="20"/>
        </w:rPr>
        <w:tab/>
      </w:r>
      <w:r w:rsidRPr="00992445">
        <w:t xml:space="preserve">As Gelman (2021) points out, some people say things like “who’s to say” when they hear claims that are patently implausible </w:t>
      </w:r>
      <w:proofErr w:type="gramStart"/>
      <w:r w:rsidRPr="00992445">
        <w:t>but yet</w:t>
      </w:r>
      <w:proofErr w:type="gramEnd"/>
      <w:r w:rsidRPr="00992445">
        <w:t xml:space="preserve"> respond in a way suggesting that they believe that claim might be true. Here</w:t>
      </w:r>
      <w:r w:rsidR="00E81B20" w:rsidRPr="00992445">
        <w:t>,</w:t>
      </w:r>
      <w:r w:rsidRPr="00992445">
        <w:t xml:space="preserve"> possibility is confounded with probability. A common aphorism also relates to this confusion, e.g., “Where there is smoke there is fire.” Here</w:t>
      </w:r>
      <w:r w:rsidR="00E81B20" w:rsidRPr="00992445">
        <w:t>,</w:t>
      </w:r>
      <w:r w:rsidRPr="00992445">
        <w:t xml:space="preserve"> the size of the fire remains unspecified. In the context of election fraud, confusing possibility with probability is likely to be more prevalent among those who see the world in conspiratorial terms. Gelman quotes one person who accepts claims such as</w:t>
      </w:r>
      <w:r w:rsidR="00757A45" w:rsidRPr="00992445">
        <w:t xml:space="preserve"> </w:t>
      </w:r>
      <w:r w:rsidRPr="00992445">
        <w:t>Obama is a Muslim as saying: “We see what they want us to see, I mean anything could be anything.”</w:t>
      </w:r>
    </w:p>
  </w:footnote>
  <w:footnote w:id="34">
    <w:p w14:paraId="34CE0A6F" w14:textId="7222E4EF"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 xml:space="preserve">“Better Know a Ballot,” Accessed </w:t>
      </w:r>
      <w:r w:rsidR="00A13472" w:rsidRPr="007A0C00">
        <w:t>November</w:t>
      </w:r>
      <w:r w:rsidRPr="007A0C00">
        <w:t xml:space="preserve"> </w:t>
      </w:r>
      <w:r w:rsidR="00A13472" w:rsidRPr="007A0C00">
        <w:t>01</w:t>
      </w:r>
      <w:r w:rsidRPr="007A0C00">
        <w:t>, 202</w:t>
      </w:r>
      <w:r w:rsidR="00A13472" w:rsidRPr="007A0C00">
        <w:t>0</w:t>
      </w:r>
      <w:r w:rsidRPr="007A0C00">
        <w:t xml:space="preserve">, A Late Show with Stephen Colbert, </w:t>
      </w:r>
      <w:r w:rsidR="008322DC" w:rsidRPr="007A0C00">
        <w:t>https://web.archive.org/web/20201101011244/https://www.betterknowaballot.com/</w:t>
      </w:r>
      <w:r w:rsidRPr="007A0C00">
        <w:t>.</w:t>
      </w:r>
    </w:p>
  </w:footnote>
  <w:footnote w:id="35">
    <w:p w14:paraId="5F730EE0" w14:textId="01BDF460" w:rsidR="00D26BC5" w:rsidRPr="007A0C00" w:rsidRDefault="00D26BC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6">
    <w:p w14:paraId="5C0E9D50" w14:textId="77777777"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DNC Launches New Digital Ads in PA Reaching Vote-By-Mail Voters: “How to Return Your Ballot!””, September 24, 2020, Democratic National Convention, https://democrats.org/news/dnc-launches-new-digital-ads-in-pa-reaching-vote-by-mail-voters-how-to-return-your-ballot/.</w:t>
      </w:r>
    </w:p>
  </w:footnote>
  <w:footnote w:id="37">
    <w:p w14:paraId="37B5DC28" w14:textId="77777777"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Lai, Jonathan. 2020. “How ‘Naked Ballots’ in Pennsylvania Could Cost Joe Biden the Election.” The Philadelphia Inquirer.</w:t>
      </w:r>
    </w:p>
  </w:footnote>
  <w:footnote w:id="38">
    <w:p w14:paraId="56CBB90E" w14:textId="77777777"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 xml:space="preserve">“States That Permit Voters to Correct Signature Discrepancies”, September 21, 2020, National Conference of State Legislatures, </w:t>
      </w:r>
      <w:hyperlink r:id="rId10">
        <w:r w:rsidRPr="007A0C00">
          <w:t>https://www.ncsl.org/research/elections-and-campaigns/vopp-table-15-states-that-permit-voters-to-correct-signature-discrepancies.aspx</w:t>
        </w:r>
      </w:hyperlink>
      <w:r w:rsidRPr="007A0C00">
        <w:t>.</w:t>
      </w:r>
    </w:p>
  </w:footnote>
  <w:footnote w:id="39">
    <w:p w14:paraId="608735B6" w14:textId="77777777"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 Morris Fiorina (2016), Unstable Majorities, and Frances Lee (2016), Insecure Majorities.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40">
    <w:p w14:paraId="60488FA4" w14:textId="04DB89FA" w:rsidR="00687D28" w:rsidRPr="00962931" w:rsidRDefault="00687D28"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 xml:space="preserve">For more details on Biden’s overperformance compared to U.S. House Democratic candidates, see William A. </w:t>
      </w:r>
      <w:proofErr w:type="spellStart"/>
      <w:r w:rsidRPr="00E00BF4">
        <w:t>Galston</w:t>
      </w:r>
      <w:proofErr w:type="spellEnd"/>
      <w:r w:rsidRPr="00E00BF4">
        <w:t>, “Why did House Democrats underperform compared to Joe Biden?”</w:t>
      </w:r>
      <w:r w:rsidR="00D62CAA">
        <w:t>.</w:t>
      </w:r>
      <w:r w:rsidRPr="00E00BF4">
        <w:t xml:space="preserve"> December 21, 2020, Brookings, https://www.brookings.edu/blog/fixgov/2020/12/21/why-did-house-democrats-underperform-compared-to-joe-biden/.</w:t>
      </w:r>
    </w:p>
  </w:footnote>
  <w:footnote w:id="41">
    <w:p w14:paraId="15DBFAD7" w14:textId="072407C3"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 xml:space="preserve">House Democrats nationally underperformed their 2018 performance, which accounts for the </w:t>
      </w:r>
      <w:r w:rsidR="00F47D1F" w:rsidRPr="00E00BF4">
        <w:t>fourteen</w:t>
      </w:r>
      <w:r w:rsidRPr="00E00BF4">
        <w:t xml:space="preserve"> net seats gained by the Republicans. Relative to the 115th Congress (2016-2018), the 177th Congress (2021-2023) has 28 more Democrats.</w:t>
      </w:r>
    </w:p>
  </w:footnote>
  <w:footnote w:id="42">
    <w:p w14:paraId="3332D08A"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3">
    <w:p w14:paraId="3F770E15"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4">
    <w:p w14:paraId="55640E33"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5">
    <w:p w14:paraId="7A819ACF" w14:textId="1FE0A1CA" w:rsidR="00D26BC5" w:rsidRPr="00962931" w:rsidRDefault="00D26BC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E00BF4">
        <w:t xml:space="preserve">Relatedly, </w:t>
      </w:r>
      <w:proofErr w:type="spellStart"/>
      <w:r w:rsidRPr="00E00BF4">
        <w:t>Grofman</w:t>
      </w:r>
      <w:proofErr w:type="spellEnd"/>
      <w:r w:rsidRPr="00E00BF4">
        <w:t xml:space="preserve"> and Chen (</w:t>
      </w:r>
      <w:r w:rsidR="00A462CD">
        <w:t>n.d.</w:t>
      </w:r>
      <w:r w:rsidRPr="00E00BF4">
        <w:t>) provide a conditional probability model to further explain change over time in the ability to use past elections to predict future elections.</w:t>
      </w:r>
      <w:r w:rsidRPr="00962931">
        <w:rPr>
          <w:rFonts w:cs="Arial"/>
          <w:szCs w:val="20"/>
        </w:rPr>
        <w:t xml:space="preserve"> </w:t>
      </w:r>
    </w:p>
  </w:footnote>
  <w:footnote w:id="46">
    <w:p w14:paraId="591CE0B2" w14:textId="07AB73D7" w:rsidR="00D26BC5" w:rsidRPr="00962931" w:rsidRDefault="00D26BC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2D47E0">
        <w:t xml:space="preserve">Indeed, Eggers, </w:t>
      </w:r>
      <w:proofErr w:type="spellStart"/>
      <w:r w:rsidRPr="002D47E0">
        <w:t>Garro</w:t>
      </w:r>
      <w:proofErr w:type="spellEnd"/>
      <w:r w:rsidR="00A462CD">
        <w:t>,</w:t>
      </w:r>
      <w:r w:rsidRPr="002D47E0">
        <w:t xml:space="preserve"> and Grimmer (2021, Figure 2) show that only 2% of counties had a different party winner in 2020 than they did in 2016.</w:t>
      </w:r>
    </w:p>
  </w:footnote>
  <w:footnote w:id="47">
    <w:p w14:paraId="43E50347" w14:textId="4AE390F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11">
        <w:r w:rsidRPr="00962931">
          <w:rPr>
            <w:u w:val="single"/>
          </w:rPr>
          <w:t>https://twitter.com/davidchapman141/status/1315440579485069314?s=20</w:t>
        </w:r>
      </w:hyperlink>
    </w:p>
    <w:p w14:paraId="43BB82E0" w14:textId="2E60BE19" w:rsidR="00D26BC5" w:rsidRPr="00962931" w:rsidRDefault="00D26BC5" w:rsidP="002D47E0">
      <w:pPr>
        <w:pStyle w:val="FootnoteText"/>
        <w:rPr>
          <w:rFonts w:cs="Arial"/>
          <w:color w:val="000000"/>
          <w:szCs w:val="20"/>
        </w:rPr>
      </w:pPr>
      <w:r w:rsidRPr="00962931">
        <w:rPr>
          <w:rFonts w:cs="Arial"/>
          <w:szCs w:val="20"/>
        </w:rPr>
        <w:t xml:space="preserve"> </w:t>
      </w:r>
      <w:r w:rsidR="00C63551"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had received a higher percentage of the primary vote than Eisenhower, Nixon, Clinton, and Obama. Moreover, only five incumbents have received at least 90% of their primary vote.</w:t>
      </w:r>
    </w:p>
  </w:footnote>
  <w:footnote w:id="48">
    <w:p w14:paraId="0B989B2D" w14:textId="7777777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This claim fails to account for well-known political science theory that suggests that competitive elections increase voter turnout (Downs 1957), and the empirical fact that modern elections are increasingly competitive at the national level (Lee 2016) even though less competitive for other offices, such as the U.S. House (https://alarm-redist.github.io/fifty-states/)</w:t>
      </w:r>
    </w:p>
  </w:footnote>
  <w:footnote w:id="49">
    <w:p w14:paraId="7885D1FB" w14:textId="5069A2F7" w:rsidR="00D26BC5" w:rsidRPr="00962931" w:rsidRDefault="00D26BC5" w:rsidP="002D47E0">
      <w:pPr>
        <w:pStyle w:val="FootnoteText"/>
      </w:pPr>
      <w:r w:rsidRPr="00962931">
        <w:rPr>
          <w:rStyle w:val="FootnoteReference"/>
          <w:rFonts w:cs="Arial"/>
          <w:szCs w:val="20"/>
        </w:rPr>
        <w:footnoteRef/>
      </w:r>
      <w:r w:rsidRPr="00962931">
        <w:t xml:space="preserve"> </w:t>
      </w:r>
      <w:r w:rsidR="00C63551" w:rsidRPr="00962931">
        <w:tab/>
      </w:r>
      <w:r w:rsidRPr="00962931">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50">
    <w:p w14:paraId="410D7D42" w14:textId="033A4298" w:rsidR="000A7D59" w:rsidRDefault="000A7D59">
      <w:pPr>
        <w:pStyle w:val="FootnoteText"/>
      </w:pPr>
      <w:r>
        <w:rPr>
          <w:rStyle w:val="FootnoteReference"/>
        </w:rPr>
        <w:footnoteRef/>
      </w:r>
      <w:r>
        <w:t xml:space="preserve"> </w:t>
      </w:r>
      <w:r w:rsidR="009C7BF1">
        <w:tab/>
      </w:r>
      <w:r>
        <w:t>A</w:t>
      </w:r>
      <w:r w:rsidR="009C7BF1">
        <w:t xml:space="preserve">yyadurai </w:t>
      </w:r>
      <w:r w:rsidR="00D57952">
        <w:t>has a Ph.D. from MIT in biological engineering</w:t>
      </w:r>
      <w:r w:rsidR="001D251A">
        <w:t>.</w:t>
      </w:r>
    </w:p>
  </w:footnote>
  <w:footnote w:id="51">
    <w:p w14:paraId="40D572B5" w14:textId="33ADCBA9" w:rsidR="00D26BC5" w:rsidRPr="00962931" w:rsidRDefault="00D26BC5" w:rsidP="002D47E0">
      <w:pPr>
        <w:pStyle w:val="FootnoteText"/>
      </w:pPr>
      <w:r w:rsidRPr="00962931">
        <w:rPr>
          <w:rStyle w:val="FootnoteReference"/>
          <w:rFonts w:cs="Arial"/>
          <w:szCs w:val="20"/>
        </w:rPr>
        <w:footnoteRef/>
      </w:r>
      <w:r w:rsidRPr="00962931">
        <w:t xml:space="preserve"> </w:t>
      </w:r>
      <w:r w:rsidR="00663437" w:rsidRPr="00962931">
        <w:tab/>
      </w:r>
      <w:r w:rsidRPr="00962931">
        <w:t xml:space="preserve">This rebuttal to </w:t>
      </w:r>
      <w:r w:rsidR="00AF6D9F" w:rsidRPr="00962931">
        <w:t>Ayyadurai</w:t>
      </w:r>
      <w:r w:rsidRPr="00962931">
        <w:t xml:space="preserve"> (2020) is presented in Eggers, Garro, and Grimmer (2020), acknowledging its previous elucidation by Kabir (2020) and Parker (2020), each of whom show empirical evidence of the party-independence of results. </w:t>
      </w:r>
      <w:r w:rsidR="00A82A70" w:rsidRPr="00962931">
        <w:t>However,</w:t>
      </w:r>
      <w:r w:rsidRPr="00962931">
        <w:t xml:space="preserve"> the Eggers, </w:t>
      </w:r>
      <w:proofErr w:type="spellStart"/>
      <w:r w:rsidRPr="00962931">
        <w:t>Garro</w:t>
      </w:r>
      <w:proofErr w:type="spellEnd"/>
      <w:r w:rsidRPr="00962931">
        <w:t xml:space="preserve">, and Grimmer main rebuttal to the Ayyudurai (2020) claim uses the logic of latent variable analysis </w:t>
      </w:r>
      <w:r w:rsidRPr="00950125">
        <w:t>by demonstrating how regression to the mean effects lead to negatively sloped reg</w:t>
      </w:r>
      <w:r w:rsidRPr="002D47E0">
        <w:t xml:space="preserve">ression lines in the situation posited by </w:t>
      </w:r>
      <w:r w:rsidR="00CD5788" w:rsidRPr="002D47E0">
        <w:t>Ayyadurai</w:t>
      </w:r>
      <w:r w:rsidRPr="002D47E0">
        <w:t>.</w:t>
      </w:r>
    </w:p>
  </w:footnote>
  <w:footnote w:id="52">
    <w:p w14:paraId="09D4A1F6" w14:textId="37D55CDF" w:rsidR="006E027C" w:rsidRPr="0052068B" w:rsidRDefault="006E027C"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3">
    <w:p w14:paraId="271E8143" w14:textId="421A2E7E" w:rsidR="006E027C" w:rsidRPr="00962931" w:rsidRDefault="006E027C" w:rsidP="002D47E0">
      <w:pPr>
        <w:pStyle w:val="FootnoteText"/>
        <w:rPr>
          <w:bCs/>
        </w:rPr>
      </w:pPr>
      <w:r w:rsidRPr="00962931">
        <w:rPr>
          <w:rStyle w:val="FootnoteReference"/>
          <w:rFonts w:cs="Arial"/>
          <w:szCs w:val="20"/>
        </w:rPr>
        <w:footnoteRef/>
      </w:r>
      <w:r w:rsidRPr="00962931">
        <w:t xml:space="preserve"> </w:t>
      </w:r>
      <w:r w:rsidR="00962931" w:rsidRPr="00962931">
        <w:tab/>
      </w:r>
      <w:r w:rsidRPr="002D47E0">
        <w:t>Lott (2020) also offers a similar kind of argument about why turnout differences in adjacent pro-Biden versus pro-Trump counties could also be indicators of fraud.</w:t>
      </w:r>
      <w:r w:rsidR="00CB6F47" w:rsidRPr="002D47E0">
        <w:t xml:space="preserve"> </w:t>
      </w:r>
      <w:r w:rsidRPr="002D47E0">
        <w:t>But that argument also is fundamentally flawed because it assigns to fraud differences across units that have other very plausible non-fraudulent explanations.</w:t>
      </w:r>
      <w:r w:rsidR="00CB6F47" w:rsidRPr="002D47E0">
        <w:t xml:space="preserve"> </w:t>
      </w:r>
      <w:r w:rsidRPr="002D47E0">
        <w:t xml:space="preserve">See Eggers, </w:t>
      </w:r>
      <w:proofErr w:type="spellStart"/>
      <w:r w:rsidRPr="002D47E0">
        <w:t>Garro</w:t>
      </w:r>
      <w:proofErr w:type="spellEnd"/>
      <w:r w:rsidRPr="002D47E0">
        <w:t xml:space="preserve"> and Grimmer (2021).</w:t>
      </w:r>
    </w:p>
  </w:footnote>
  <w:footnote w:id="54">
    <w:p w14:paraId="3C79E4E0" w14:textId="6EAD42EA" w:rsidR="00DD4A90" w:rsidRDefault="00DD4A90"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r w:rsidRPr="00DD4A90">
        <w:rPr>
          <w:bCs/>
        </w:rPr>
        <w:t xml:space="preserve">Eggers, </w:t>
      </w:r>
      <w:proofErr w:type="spellStart"/>
      <w:r w:rsidRPr="00DD4A90">
        <w:rPr>
          <w:bCs/>
        </w:rPr>
        <w:t>Garro</w:t>
      </w:r>
      <w:proofErr w:type="spellEnd"/>
      <w:r>
        <w:rPr>
          <w:bCs/>
        </w:rPr>
        <w:t>,</w:t>
      </w:r>
      <w:r w:rsidRPr="00DD4A90">
        <w:rPr>
          <w:bCs/>
        </w:rPr>
        <w:t xml:space="preserve"> and Grimmer (2021) 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5">
    <w:p w14:paraId="6F6DC7E9" w14:textId="3A23ABF4" w:rsidR="00DD4A90" w:rsidRPr="00DD4A90" w:rsidRDefault="00DD4A90"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56">
    <w:p w14:paraId="76E14CB8" w14:textId="16FDA0D9" w:rsidR="000F684E" w:rsidRDefault="000F684E">
      <w:pPr>
        <w:pStyle w:val="FootnoteText"/>
      </w:pPr>
      <w:r>
        <w:rPr>
          <w:rStyle w:val="FootnoteReference"/>
        </w:rPr>
        <w:footnoteRef/>
      </w:r>
      <w:r>
        <w:t xml:space="preserve"> </w:t>
      </w:r>
      <w:r>
        <w:tab/>
      </w:r>
      <w:r w:rsidR="002D0E63">
        <w:t xml:space="preserve">Counties following different procedures for allowing the correction of </w:t>
      </w:r>
      <w:r w:rsidR="001C503F">
        <w:t>what would be invalid</w:t>
      </w:r>
      <w:r w:rsidR="002D0E63">
        <w:t xml:space="preserve"> ballots</w:t>
      </w:r>
      <w:r w:rsidR="00A61259">
        <w:t xml:space="preserve"> in Pennsylvania</w:t>
      </w:r>
      <w:r w:rsidR="002D0E63">
        <w:t xml:space="preserve"> was </w:t>
      </w:r>
      <w:r w:rsidR="00840762">
        <w:t>challenge</w:t>
      </w:r>
      <w:r w:rsidR="00565854">
        <w:t>d</w:t>
      </w:r>
      <w:r w:rsidR="00840762">
        <w:t xml:space="preserve"> and led to</w:t>
      </w:r>
      <w:r w:rsidR="00A61259">
        <w:t xml:space="preserve"> a lawsuit.</w:t>
      </w:r>
      <w:r w:rsidR="00F771AF">
        <w:t xml:space="preserve"> White House Press Secretary Kayleigh </w:t>
      </w:r>
      <w:proofErr w:type="spellStart"/>
      <w:r w:rsidR="00E57505">
        <w:t>McEnany</w:t>
      </w:r>
      <w:proofErr w:type="spellEnd"/>
      <w:r w:rsidR="00E57505">
        <w:t xml:space="preserve"> said that the PA Secretary of State allowed ballot curing </w:t>
      </w:r>
      <w:r w:rsidR="00840D09">
        <w:t>to</w:t>
      </w:r>
      <w:r w:rsidR="00E57505">
        <w:t xml:space="preserve"> </w:t>
      </w:r>
      <w:r w:rsidR="00E57505" w:rsidRPr="00E57505">
        <w:t>“tip the scales of an election to functionally favor the Democrat Party.”</w:t>
      </w:r>
      <w:r w:rsidR="00A61259">
        <w:t xml:space="preserve"> </w:t>
      </w:r>
      <w:r w:rsidR="00565854">
        <w:t>But all counties were provided the opportunity to cure ballots</w:t>
      </w:r>
      <w:r w:rsidR="00CF51AB">
        <w:t xml:space="preserve">, even if some refused to. </w:t>
      </w:r>
      <w:r w:rsidR="005004D7">
        <w:t>For more information in the diff</w:t>
      </w:r>
      <w:r w:rsidR="00840D09">
        <w:t xml:space="preserve">erential treatment of invalid ballots across PA counties, see </w:t>
      </w:r>
      <w:r w:rsidR="00750D4C" w:rsidRPr="00750D4C">
        <w:t>Farley</w:t>
      </w:r>
      <w:r w:rsidR="00750D4C">
        <w:t xml:space="preserve">, </w:t>
      </w:r>
      <w:r w:rsidR="00750D4C" w:rsidRPr="00750D4C">
        <w:t>Robert</w:t>
      </w:r>
      <w:r w:rsidR="00750D4C">
        <w:t>.</w:t>
      </w:r>
      <w:r w:rsidR="00750D4C" w:rsidRPr="00750D4C">
        <w:t xml:space="preserve"> </w:t>
      </w:r>
      <w:r w:rsidR="00750D4C">
        <w:t>“</w:t>
      </w:r>
      <w:r w:rsidRPr="000F684E">
        <w:t>Ballot ‘Curing’ in Pennsylvania</w:t>
      </w:r>
      <w:r w:rsidR="00750D4C">
        <w:t xml:space="preserve">.” Factcheck.org. </w:t>
      </w:r>
      <w:r w:rsidR="00C32614">
        <w:t xml:space="preserve">November 13, 2020. </w:t>
      </w:r>
      <w:r w:rsidR="00C32614" w:rsidRPr="00C32614">
        <w:t>https://web.archive.org/web/20201113201141/https://www.factcheck.org/2020/11/ballot-curing-in-pennsylvania/</w:t>
      </w:r>
    </w:p>
  </w:footnote>
  <w:footnote w:id="57">
    <w:p w14:paraId="4BBAC77F" w14:textId="3C519D05" w:rsidR="00CB6F47" w:rsidRDefault="00CB6F47" w:rsidP="00CB6F47">
      <w:pPr>
        <w:pStyle w:val="FootnoteText"/>
        <w:spacing w:line="360" w:lineRule="auto"/>
      </w:pPr>
      <w:r>
        <w:rPr>
          <w:rStyle w:val="FootnoteReference"/>
        </w:rPr>
        <w:footnoteRef/>
      </w:r>
      <w:r>
        <w:t xml:space="preserve"> </w:t>
      </w:r>
      <w:r>
        <w:tab/>
      </w:r>
      <w:proofErr w:type="spellStart"/>
      <w:r w:rsidRPr="00CB6F47">
        <w:rPr>
          <w:bCs/>
        </w:rPr>
        <w:t>Grofman</w:t>
      </w:r>
      <w:proofErr w:type="spellEnd"/>
      <w:r w:rsidRPr="00CB6F47">
        <w:rPr>
          <w:bCs/>
        </w:rPr>
        <w:t xml:space="preserve"> (1989)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 xml:space="preserve">Rather, he finds that countries with more durable coalitions also have a </w:t>
      </w:r>
      <w:r w:rsidR="00200CB1" w:rsidRPr="00CB6F47">
        <w:rPr>
          <w:bCs/>
        </w:rPr>
        <w:t>higher-than-average</w:t>
      </w:r>
      <w:r w:rsidRPr="00CB6F47">
        <w:rPr>
          <w:bCs/>
        </w:rPr>
        <w:t xml:space="preserv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3"/>
  </w:num>
  <w:num w:numId="2" w16cid:durableId="707335790">
    <w:abstractNumId w:val="13"/>
  </w:num>
  <w:num w:numId="3" w16cid:durableId="177045005">
    <w:abstractNumId w:val="13"/>
  </w:num>
  <w:num w:numId="4" w16cid:durableId="519317079">
    <w:abstractNumId w:val="12"/>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4"/>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 w:numId="23" w16cid:durableId="5509663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rgUAPz6ubiwAAAA="/>
  </w:docVars>
  <w:rsids>
    <w:rsidRoot w:val="00D26BC5"/>
    <w:rsid w:val="000019B9"/>
    <w:rsid w:val="0000224A"/>
    <w:rsid w:val="000108C8"/>
    <w:rsid w:val="00020857"/>
    <w:rsid w:val="0002175F"/>
    <w:rsid w:val="00026EF3"/>
    <w:rsid w:val="00031225"/>
    <w:rsid w:val="00036A86"/>
    <w:rsid w:val="00042A66"/>
    <w:rsid w:val="00042EDF"/>
    <w:rsid w:val="00044DB9"/>
    <w:rsid w:val="00057578"/>
    <w:rsid w:val="000606BA"/>
    <w:rsid w:val="00060FD2"/>
    <w:rsid w:val="00064891"/>
    <w:rsid w:val="0006734A"/>
    <w:rsid w:val="00077C02"/>
    <w:rsid w:val="00080834"/>
    <w:rsid w:val="00091C8C"/>
    <w:rsid w:val="00093F1B"/>
    <w:rsid w:val="00094F23"/>
    <w:rsid w:val="000956C6"/>
    <w:rsid w:val="00095E42"/>
    <w:rsid w:val="0009659A"/>
    <w:rsid w:val="000A7D59"/>
    <w:rsid w:val="000B20AA"/>
    <w:rsid w:val="000B2FB6"/>
    <w:rsid w:val="000B5DDD"/>
    <w:rsid w:val="000C3E95"/>
    <w:rsid w:val="000C4F43"/>
    <w:rsid w:val="000C7A4C"/>
    <w:rsid w:val="000D3117"/>
    <w:rsid w:val="000D74C1"/>
    <w:rsid w:val="000E4FF3"/>
    <w:rsid w:val="000F1E44"/>
    <w:rsid w:val="000F3CEE"/>
    <w:rsid w:val="000F4812"/>
    <w:rsid w:val="000F6685"/>
    <w:rsid w:val="000F6728"/>
    <w:rsid w:val="000F684E"/>
    <w:rsid w:val="00106678"/>
    <w:rsid w:val="0011266D"/>
    <w:rsid w:val="00125BC1"/>
    <w:rsid w:val="0014398D"/>
    <w:rsid w:val="0014465B"/>
    <w:rsid w:val="00146C9A"/>
    <w:rsid w:val="001618A5"/>
    <w:rsid w:val="0017321F"/>
    <w:rsid w:val="001762F2"/>
    <w:rsid w:val="00177B47"/>
    <w:rsid w:val="00186B31"/>
    <w:rsid w:val="00186F47"/>
    <w:rsid w:val="001A26D7"/>
    <w:rsid w:val="001A29A8"/>
    <w:rsid w:val="001A5B01"/>
    <w:rsid w:val="001A5DF1"/>
    <w:rsid w:val="001A7B3A"/>
    <w:rsid w:val="001B1468"/>
    <w:rsid w:val="001B22B3"/>
    <w:rsid w:val="001B7ECF"/>
    <w:rsid w:val="001C503F"/>
    <w:rsid w:val="001C7339"/>
    <w:rsid w:val="001D251A"/>
    <w:rsid w:val="001D3B96"/>
    <w:rsid w:val="001D4D1F"/>
    <w:rsid w:val="001E256A"/>
    <w:rsid w:val="001E7049"/>
    <w:rsid w:val="001E7248"/>
    <w:rsid w:val="001F0558"/>
    <w:rsid w:val="001F0E67"/>
    <w:rsid w:val="001F1332"/>
    <w:rsid w:val="001F51BE"/>
    <w:rsid w:val="00200CB1"/>
    <w:rsid w:val="00210344"/>
    <w:rsid w:val="00212984"/>
    <w:rsid w:val="00213030"/>
    <w:rsid w:val="00221E8B"/>
    <w:rsid w:val="00224DFC"/>
    <w:rsid w:val="00230703"/>
    <w:rsid w:val="002438D1"/>
    <w:rsid w:val="002458FD"/>
    <w:rsid w:val="00253A4F"/>
    <w:rsid w:val="00263417"/>
    <w:rsid w:val="00263988"/>
    <w:rsid w:val="002643CE"/>
    <w:rsid w:val="00264DE6"/>
    <w:rsid w:val="00265FFA"/>
    <w:rsid w:val="00273231"/>
    <w:rsid w:val="00274719"/>
    <w:rsid w:val="00284EE8"/>
    <w:rsid w:val="00292BA8"/>
    <w:rsid w:val="0029505F"/>
    <w:rsid w:val="002A400F"/>
    <w:rsid w:val="002A5FB9"/>
    <w:rsid w:val="002C3D41"/>
    <w:rsid w:val="002C7BC9"/>
    <w:rsid w:val="002D0040"/>
    <w:rsid w:val="002D0E63"/>
    <w:rsid w:val="002D47E0"/>
    <w:rsid w:val="002D679F"/>
    <w:rsid w:val="002E34FC"/>
    <w:rsid w:val="002E4459"/>
    <w:rsid w:val="002E7904"/>
    <w:rsid w:val="002F254C"/>
    <w:rsid w:val="002F70E0"/>
    <w:rsid w:val="00305656"/>
    <w:rsid w:val="003061E3"/>
    <w:rsid w:val="00315E8F"/>
    <w:rsid w:val="00316C4D"/>
    <w:rsid w:val="00317766"/>
    <w:rsid w:val="00321E01"/>
    <w:rsid w:val="00322D82"/>
    <w:rsid w:val="00341550"/>
    <w:rsid w:val="00342FEA"/>
    <w:rsid w:val="0034656E"/>
    <w:rsid w:val="00353E5A"/>
    <w:rsid w:val="0036117F"/>
    <w:rsid w:val="00361398"/>
    <w:rsid w:val="00361474"/>
    <w:rsid w:val="0036646A"/>
    <w:rsid w:val="003674C4"/>
    <w:rsid w:val="0037062A"/>
    <w:rsid w:val="00370C1D"/>
    <w:rsid w:val="0037204C"/>
    <w:rsid w:val="003733ED"/>
    <w:rsid w:val="00374E5F"/>
    <w:rsid w:val="003752B6"/>
    <w:rsid w:val="00376388"/>
    <w:rsid w:val="00387C3A"/>
    <w:rsid w:val="003950B9"/>
    <w:rsid w:val="003A5226"/>
    <w:rsid w:val="003A5BD2"/>
    <w:rsid w:val="003B0615"/>
    <w:rsid w:val="003B3808"/>
    <w:rsid w:val="003B40EA"/>
    <w:rsid w:val="003B7A3D"/>
    <w:rsid w:val="003C0717"/>
    <w:rsid w:val="003C615E"/>
    <w:rsid w:val="003D1DC3"/>
    <w:rsid w:val="003E0BB5"/>
    <w:rsid w:val="003E566F"/>
    <w:rsid w:val="003E60BA"/>
    <w:rsid w:val="003E68D3"/>
    <w:rsid w:val="003F0097"/>
    <w:rsid w:val="003F085D"/>
    <w:rsid w:val="003F0C7D"/>
    <w:rsid w:val="003F63B3"/>
    <w:rsid w:val="00400D57"/>
    <w:rsid w:val="004039F9"/>
    <w:rsid w:val="00406B25"/>
    <w:rsid w:val="00421C26"/>
    <w:rsid w:val="00434D76"/>
    <w:rsid w:val="004406C5"/>
    <w:rsid w:val="00445C17"/>
    <w:rsid w:val="00446F72"/>
    <w:rsid w:val="00450274"/>
    <w:rsid w:val="004544DD"/>
    <w:rsid w:val="00462753"/>
    <w:rsid w:val="00465795"/>
    <w:rsid w:val="004673EF"/>
    <w:rsid w:val="00474C90"/>
    <w:rsid w:val="00476565"/>
    <w:rsid w:val="00487EF1"/>
    <w:rsid w:val="0049715C"/>
    <w:rsid w:val="00497E4D"/>
    <w:rsid w:val="004A103B"/>
    <w:rsid w:val="004A2527"/>
    <w:rsid w:val="004B2E24"/>
    <w:rsid w:val="004B5ABA"/>
    <w:rsid w:val="004B711D"/>
    <w:rsid w:val="004D5171"/>
    <w:rsid w:val="004D56B3"/>
    <w:rsid w:val="004E7474"/>
    <w:rsid w:val="004F0E43"/>
    <w:rsid w:val="004F23E5"/>
    <w:rsid w:val="004F3D45"/>
    <w:rsid w:val="004F41F6"/>
    <w:rsid w:val="005004D7"/>
    <w:rsid w:val="005163F2"/>
    <w:rsid w:val="0052068B"/>
    <w:rsid w:val="00520C90"/>
    <w:rsid w:val="005236B2"/>
    <w:rsid w:val="005325D1"/>
    <w:rsid w:val="00533828"/>
    <w:rsid w:val="00533DCC"/>
    <w:rsid w:val="00550B1F"/>
    <w:rsid w:val="00551D3A"/>
    <w:rsid w:val="005642D0"/>
    <w:rsid w:val="00565854"/>
    <w:rsid w:val="005744F7"/>
    <w:rsid w:val="0057470B"/>
    <w:rsid w:val="005A1B6A"/>
    <w:rsid w:val="005A1DB7"/>
    <w:rsid w:val="005A65B4"/>
    <w:rsid w:val="005A7BBB"/>
    <w:rsid w:val="005B4F91"/>
    <w:rsid w:val="005C1946"/>
    <w:rsid w:val="005C1BA4"/>
    <w:rsid w:val="005C21F0"/>
    <w:rsid w:val="005C2333"/>
    <w:rsid w:val="005C6B30"/>
    <w:rsid w:val="005D051D"/>
    <w:rsid w:val="005D1770"/>
    <w:rsid w:val="005D67E9"/>
    <w:rsid w:val="005E0A0F"/>
    <w:rsid w:val="005E4FED"/>
    <w:rsid w:val="005F1768"/>
    <w:rsid w:val="005F1939"/>
    <w:rsid w:val="005F2D94"/>
    <w:rsid w:val="006012E2"/>
    <w:rsid w:val="00602E34"/>
    <w:rsid w:val="00613120"/>
    <w:rsid w:val="006231E3"/>
    <w:rsid w:val="00624163"/>
    <w:rsid w:val="00626E5B"/>
    <w:rsid w:val="006271A6"/>
    <w:rsid w:val="00627AEC"/>
    <w:rsid w:val="00637215"/>
    <w:rsid w:val="00641431"/>
    <w:rsid w:val="00650452"/>
    <w:rsid w:val="00654E82"/>
    <w:rsid w:val="00657066"/>
    <w:rsid w:val="0066341D"/>
    <w:rsid w:val="00663437"/>
    <w:rsid w:val="00664713"/>
    <w:rsid w:val="00670B8A"/>
    <w:rsid w:val="00686308"/>
    <w:rsid w:val="00687D28"/>
    <w:rsid w:val="0069131E"/>
    <w:rsid w:val="006A75E7"/>
    <w:rsid w:val="006B1978"/>
    <w:rsid w:val="006B478A"/>
    <w:rsid w:val="006C0AE7"/>
    <w:rsid w:val="006C11D2"/>
    <w:rsid w:val="006C3A99"/>
    <w:rsid w:val="006C5303"/>
    <w:rsid w:val="006D194F"/>
    <w:rsid w:val="006E027C"/>
    <w:rsid w:val="006E1C91"/>
    <w:rsid w:val="006E2B0B"/>
    <w:rsid w:val="006E2F5B"/>
    <w:rsid w:val="006F1337"/>
    <w:rsid w:val="00706C55"/>
    <w:rsid w:val="00731A55"/>
    <w:rsid w:val="007320EC"/>
    <w:rsid w:val="00740585"/>
    <w:rsid w:val="00750D4C"/>
    <w:rsid w:val="007566D5"/>
    <w:rsid w:val="00757A45"/>
    <w:rsid w:val="00761663"/>
    <w:rsid w:val="00761866"/>
    <w:rsid w:val="00782C2F"/>
    <w:rsid w:val="00797264"/>
    <w:rsid w:val="007A0C00"/>
    <w:rsid w:val="007A3658"/>
    <w:rsid w:val="007A3EB4"/>
    <w:rsid w:val="007A605D"/>
    <w:rsid w:val="007A78DA"/>
    <w:rsid w:val="007B1CCE"/>
    <w:rsid w:val="007B34D7"/>
    <w:rsid w:val="007B45C9"/>
    <w:rsid w:val="007B4BAE"/>
    <w:rsid w:val="007B78D4"/>
    <w:rsid w:val="007C38E0"/>
    <w:rsid w:val="007D18A5"/>
    <w:rsid w:val="007E056B"/>
    <w:rsid w:val="007E0DE9"/>
    <w:rsid w:val="007E1C76"/>
    <w:rsid w:val="007E1D06"/>
    <w:rsid w:val="007E5B20"/>
    <w:rsid w:val="007F018B"/>
    <w:rsid w:val="007F141F"/>
    <w:rsid w:val="007F1629"/>
    <w:rsid w:val="007F3527"/>
    <w:rsid w:val="007F7B7A"/>
    <w:rsid w:val="007F7CBF"/>
    <w:rsid w:val="00800C23"/>
    <w:rsid w:val="0080388F"/>
    <w:rsid w:val="00803A71"/>
    <w:rsid w:val="00804C1B"/>
    <w:rsid w:val="0081179C"/>
    <w:rsid w:val="008117FA"/>
    <w:rsid w:val="00813920"/>
    <w:rsid w:val="00817619"/>
    <w:rsid w:val="008322DC"/>
    <w:rsid w:val="00833FF4"/>
    <w:rsid w:val="008368AF"/>
    <w:rsid w:val="00840762"/>
    <w:rsid w:val="00840D09"/>
    <w:rsid w:val="00842103"/>
    <w:rsid w:val="00850C2A"/>
    <w:rsid w:val="008524F6"/>
    <w:rsid w:val="0085593F"/>
    <w:rsid w:val="00861E28"/>
    <w:rsid w:val="0086797E"/>
    <w:rsid w:val="008721D0"/>
    <w:rsid w:val="008743AD"/>
    <w:rsid w:val="0087457C"/>
    <w:rsid w:val="008827F8"/>
    <w:rsid w:val="00884F7A"/>
    <w:rsid w:val="008A2B80"/>
    <w:rsid w:val="008A4D0C"/>
    <w:rsid w:val="008C3C25"/>
    <w:rsid w:val="008C5432"/>
    <w:rsid w:val="008D0089"/>
    <w:rsid w:val="008D0621"/>
    <w:rsid w:val="008D1A8E"/>
    <w:rsid w:val="008D5AB3"/>
    <w:rsid w:val="008E317A"/>
    <w:rsid w:val="008E4FF7"/>
    <w:rsid w:val="008F0693"/>
    <w:rsid w:val="00910787"/>
    <w:rsid w:val="0091412C"/>
    <w:rsid w:val="009144B9"/>
    <w:rsid w:val="00914E49"/>
    <w:rsid w:val="0091552D"/>
    <w:rsid w:val="00917EE2"/>
    <w:rsid w:val="009321E2"/>
    <w:rsid w:val="009353DC"/>
    <w:rsid w:val="00935EF2"/>
    <w:rsid w:val="00942242"/>
    <w:rsid w:val="00942F2C"/>
    <w:rsid w:val="00944BB6"/>
    <w:rsid w:val="00945224"/>
    <w:rsid w:val="009452EE"/>
    <w:rsid w:val="00947A9D"/>
    <w:rsid w:val="00950125"/>
    <w:rsid w:val="00955BD9"/>
    <w:rsid w:val="009614D2"/>
    <w:rsid w:val="00962931"/>
    <w:rsid w:val="00971C28"/>
    <w:rsid w:val="009731FE"/>
    <w:rsid w:val="00982321"/>
    <w:rsid w:val="009844B4"/>
    <w:rsid w:val="009863ED"/>
    <w:rsid w:val="0099199D"/>
    <w:rsid w:val="00992445"/>
    <w:rsid w:val="009A2C54"/>
    <w:rsid w:val="009A53C7"/>
    <w:rsid w:val="009B6C62"/>
    <w:rsid w:val="009C010D"/>
    <w:rsid w:val="009C44A0"/>
    <w:rsid w:val="009C45BC"/>
    <w:rsid w:val="009C7BF1"/>
    <w:rsid w:val="009D18D5"/>
    <w:rsid w:val="009D1D28"/>
    <w:rsid w:val="009D44DD"/>
    <w:rsid w:val="009E0041"/>
    <w:rsid w:val="009E255F"/>
    <w:rsid w:val="009E33E0"/>
    <w:rsid w:val="009E7A4F"/>
    <w:rsid w:val="009F7DD9"/>
    <w:rsid w:val="00A01DD8"/>
    <w:rsid w:val="00A02864"/>
    <w:rsid w:val="00A04063"/>
    <w:rsid w:val="00A07B11"/>
    <w:rsid w:val="00A13472"/>
    <w:rsid w:val="00A14DFD"/>
    <w:rsid w:val="00A2041C"/>
    <w:rsid w:val="00A2481A"/>
    <w:rsid w:val="00A25C1D"/>
    <w:rsid w:val="00A265B4"/>
    <w:rsid w:val="00A462CD"/>
    <w:rsid w:val="00A47BC4"/>
    <w:rsid w:val="00A50C73"/>
    <w:rsid w:val="00A52AC4"/>
    <w:rsid w:val="00A61259"/>
    <w:rsid w:val="00A64877"/>
    <w:rsid w:val="00A71651"/>
    <w:rsid w:val="00A73888"/>
    <w:rsid w:val="00A74459"/>
    <w:rsid w:val="00A8212E"/>
    <w:rsid w:val="00A82A70"/>
    <w:rsid w:val="00A844B9"/>
    <w:rsid w:val="00A8637F"/>
    <w:rsid w:val="00AA006F"/>
    <w:rsid w:val="00AA6436"/>
    <w:rsid w:val="00AB6378"/>
    <w:rsid w:val="00AC748F"/>
    <w:rsid w:val="00AE2678"/>
    <w:rsid w:val="00AE40DD"/>
    <w:rsid w:val="00AE7950"/>
    <w:rsid w:val="00AF047D"/>
    <w:rsid w:val="00AF1B96"/>
    <w:rsid w:val="00AF6D9F"/>
    <w:rsid w:val="00B0031D"/>
    <w:rsid w:val="00B00BCC"/>
    <w:rsid w:val="00B017E0"/>
    <w:rsid w:val="00B37E31"/>
    <w:rsid w:val="00B4108D"/>
    <w:rsid w:val="00B44005"/>
    <w:rsid w:val="00B44DE6"/>
    <w:rsid w:val="00B45F4F"/>
    <w:rsid w:val="00B56204"/>
    <w:rsid w:val="00B6135E"/>
    <w:rsid w:val="00B712FA"/>
    <w:rsid w:val="00B76652"/>
    <w:rsid w:val="00B76EAC"/>
    <w:rsid w:val="00B90677"/>
    <w:rsid w:val="00B93872"/>
    <w:rsid w:val="00B96363"/>
    <w:rsid w:val="00B97B14"/>
    <w:rsid w:val="00BA12EA"/>
    <w:rsid w:val="00BA4D05"/>
    <w:rsid w:val="00BB20AF"/>
    <w:rsid w:val="00BB4A33"/>
    <w:rsid w:val="00BC0DF8"/>
    <w:rsid w:val="00BC2B0B"/>
    <w:rsid w:val="00BC4935"/>
    <w:rsid w:val="00BC7095"/>
    <w:rsid w:val="00BD2524"/>
    <w:rsid w:val="00BD39E8"/>
    <w:rsid w:val="00BD6728"/>
    <w:rsid w:val="00BE7E51"/>
    <w:rsid w:val="00BF3CF5"/>
    <w:rsid w:val="00C06389"/>
    <w:rsid w:val="00C070DF"/>
    <w:rsid w:val="00C07F7F"/>
    <w:rsid w:val="00C17577"/>
    <w:rsid w:val="00C22529"/>
    <w:rsid w:val="00C274B7"/>
    <w:rsid w:val="00C27E79"/>
    <w:rsid w:val="00C32614"/>
    <w:rsid w:val="00C42311"/>
    <w:rsid w:val="00C44819"/>
    <w:rsid w:val="00C534D9"/>
    <w:rsid w:val="00C6190B"/>
    <w:rsid w:val="00C61E0F"/>
    <w:rsid w:val="00C63551"/>
    <w:rsid w:val="00C651FF"/>
    <w:rsid w:val="00C67010"/>
    <w:rsid w:val="00C70E2E"/>
    <w:rsid w:val="00C720A6"/>
    <w:rsid w:val="00C7680C"/>
    <w:rsid w:val="00C80DDE"/>
    <w:rsid w:val="00C924AF"/>
    <w:rsid w:val="00C92616"/>
    <w:rsid w:val="00C92964"/>
    <w:rsid w:val="00C94670"/>
    <w:rsid w:val="00C94E35"/>
    <w:rsid w:val="00CA10CF"/>
    <w:rsid w:val="00CA2344"/>
    <w:rsid w:val="00CB6F47"/>
    <w:rsid w:val="00CC2BB4"/>
    <w:rsid w:val="00CD0DC4"/>
    <w:rsid w:val="00CD5788"/>
    <w:rsid w:val="00CE015F"/>
    <w:rsid w:val="00CE4448"/>
    <w:rsid w:val="00CF2DCF"/>
    <w:rsid w:val="00CF51AB"/>
    <w:rsid w:val="00CF787B"/>
    <w:rsid w:val="00D02898"/>
    <w:rsid w:val="00D037B5"/>
    <w:rsid w:val="00D11DE4"/>
    <w:rsid w:val="00D158CE"/>
    <w:rsid w:val="00D16A4A"/>
    <w:rsid w:val="00D26BC5"/>
    <w:rsid w:val="00D569A6"/>
    <w:rsid w:val="00D57952"/>
    <w:rsid w:val="00D62458"/>
    <w:rsid w:val="00D62CAA"/>
    <w:rsid w:val="00D70240"/>
    <w:rsid w:val="00D755D0"/>
    <w:rsid w:val="00D75AD2"/>
    <w:rsid w:val="00D807E8"/>
    <w:rsid w:val="00D81401"/>
    <w:rsid w:val="00D82F67"/>
    <w:rsid w:val="00D86468"/>
    <w:rsid w:val="00D87E1C"/>
    <w:rsid w:val="00D942F2"/>
    <w:rsid w:val="00DA0416"/>
    <w:rsid w:val="00DA0713"/>
    <w:rsid w:val="00DA1BAB"/>
    <w:rsid w:val="00DA693A"/>
    <w:rsid w:val="00DB0493"/>
    <w:rsid w:val="00DB4CB1"/>
    <w:rsid w:val="00DC2613"/>
    <w:rsid w:val="00DD4A90"/>
    <w:rsid w:val="00DD61EF"/>
    <w:rsid w:val="00DD7346"/>
    <w:rsid w:val="00DE21BF"/>
    <w:rsid w:val="00E00BF4"/>
    <w:rsid w:val="00E032B3"/>
    <w:rsid w:val="00E042AF"/>
    <w:rsid w:val="00E14120"/>
    <w:rsid w:val="00E154A2"/>
    <w:rsid w:val="00E17DED"/>
    <w:rsid w:val="00E20085"/>
    <w:rsid w:val="00E214AB"/>
    <w:rsid w:val="00E3592F"/>
    <w:rsid w:val="00E35E82"/>
    <w:rsid w:val="00E3749D"/>
    <w:rsid w:val="00E45F62"/>
    <w:rsid w:val="00E4775B"/>
    <w:rsid w:val="00E5066D"/>
    <w:rsid w:val="00E5205E"/>
    <w:rsid w:val="00E52DA4"/>
    <w:rsid w:val="00E54D7D"/>
    <w:rsid w:val="00E57505"/>
    <w:rsid w:val="00E6283E"/>
    <w:rsid w:val="00E6339B"/>
    <w:rsid w:val="00E6494C"/>
    <w:rsid w:val="00E750EC"/>
    <w:rsid w:val="00E76056"/>
    <w:rsid w:val="00E81B20"/>
    <w:rsid w:val="00E85751"/>
    <w:rsid w:val="00E920BA"/>
    <w:rsid w:val="00E92A11"/>
    <w:rsid w:val="00EA0406"/>
    <w:rsid w:val="00EA2441"/>
    <w:rsid w:val="00EA676B"/>
    <w:rsid w:val="00EA6EC3"/>
    <w:rsid w:val="00EC0A00"/>
    <w:rsid w:val="00EC5038"/>
    <w:rsid w:val="00EC5C75"/>
    <w:rsid w:val="00ED2BE1"/>
    <w:rsid w:val="00ED5377"/>
    <w:rsid w:val="00EE3AB5"/>
    <w:rsid w:val="00EE54A1"/>
    <w:rsid w:val="00EF29EE"/>
    <w:rsid w:val="00EF6089"/>
    <w:rsid w:val="00EF6C95"/>
    <w:rsid w:val="00EF6F65"/>
    <w:rsid w:val="00F01D12"/>
    <w:rsid w:val="00F02056"/>
    <w:rsid w:val="00F162F7"/>
    <w:rsid w:val="00F20647"/>
    <w:rsid w:val="00F2567F"/>
    <w:rsid w:val="00F343C0"/>
    <w:rsid w:val="00F43550"/>
    <w:rsid w:val="00F47B11"/>
    <w:rsid w:val="00F47D1F"/>
    <w:rsid w:val="00F61009"/>
    <w:rsid w:val="00F638E8"/>
    <w:rsid w:val="00F70FC0"/>
    <w:rsid w:val="00F75D8B"/>
    <w:rsid w:val="00F771AF"/>
    <w:rsid w:val="00F97C88"/>
    <w:rsid w:val="00FA2D3B"/>
    <w:rsid w:val="00FA5B7B"/>
    <w:rsid w:val="00FB0451"/>
    <w:rsid w:val="00FB2F1D"/>
    <w:rsid w:val="00FB649A"/>
    <w:rsid w:val="00FC122C"/>
    <w:rsid w:val="00FD08FB"/>
    <w:rsid w:val="00FD561C"/>
    <w:rsid w:val="00FD6DD8"/>
    <w:rsid w:val="00FE1E1D"/>
    <w:rsid w:val="00FE3B7E"/>
    <w:rsid w:val="00FE412C"/>
    <w:rsid w:val="00FE4A4C"/>
    <w:rsid w:val="00FE5140"/>
    <w:rsid w:val="00FE52DE"/>
    <w:rsid w:val="00FE5E45"/>
    <w:rsid w:val="00FE6804"/>
    <w:rsid w:val="00FE7485"/>
    <w:rsid w:val="00FF3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2481A"/>
    <w:pPr>
      <w:keepNext/>
      <w:keepLines/>
      <w:numPr>
        <w:numId w:val="23"/>
      </w:numPr>
      <w:spacing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2481A"/>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B37E31"/>
    <w:rPr>
      <w:rFonts w:ascii="Arial" w:hAnsi="Arial"/>
      <w:b/>
      <w:i w:val="0"/>
      <w:color w:val="1F3864" w:themeColor="accent1" w:themeShade="80"/>
      <w:sz w:val="20"/>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iPriority w:val="99"/>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uiPriority w:val="99"/>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semiHidden/>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semiHidden/>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ookings.edu/blog/the-avenue/2021/01/21/a-demographic-contrast-biden-won-551-counties-home-to-67-million-more-americans-than-trumps-2588-counties/" TargetMode="External"/><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hyperlink" Target="https://statmodeling.stat.columbia.edu/2021/08/21/alex-jones-and-the-fallacy-of-the-one-sided-bet/" TargetMode="External"/><Relationship Id="rId21" Type="http://schemas.openxmlformats.org/officeDocument/2006/relationships/image" Target="media/image12.svg"/><Relationship Id="rId34" Type="http://schemas.openxmlformats.org/officeDocument/2006/relationships/hyperlink" Target="https://www.economist.com/graphic-detail/2021/10/11/russian-elections-once-again-had-a-suspiciously-neat-result" TargetMode="External"/><Relationship Id="rId42" Type="http://schemas.openxmlformats.org/officeDocument/2006/relationships/hyperlink" Target="https://www.youtube.com/watch?v=aokNwKx7gM8" TargetMode="External"/><Relationship Id="rId47" Type="http://schemas.microsoft.com/office/2011/relationships/people" Target="people.xml"/><Relationship Id="rId7" Type="http://schemas.openxmlformats.org/officeDocument/2006/relationships/hyperlink" Target="mailto:bgrofman@uci.edu"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www.cambridge.org/core/journals/political-analysis/article/benfords-law-and-the-detection-of-election-fraud/3B1D64E822371C461AF3C61CE91AAF6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6/09/relationships/commentsIds" Target="commentsIds.xml"/><Relationship Id="rId32" Type="http://schemas.openxmlformats.org/officeDocument/2006/relationships/hyperlink" Target="https://en.wikipedia.org/wiki/ISSN_(identifier)" TargetMode="External"/><Relationship Id="rId37" Type="http://schemas.openxmlformats.org/officeDocument/2006/relationships/hyperlink" Target="https://heinonline.org/HOL/P?h=hein.journals/jlp28&amp;i=517" TargetMode="External"/><Relationship Id="rId40" Type="http://schemas.openxmlformats.org/officeDocument/2006/relationships/hyperlink" Target="https://naim-kabir.medium.com/the-fraud-of-dr-shiva-ayyadurai-oakland-county-michigan-1bc51bcebf1b"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svg"/><Relationship Id="rId23" Type="http://schemas.microsoft.com/office/2011/relationships/commentsExtended" Target="commentsExtended.xml"/><Relationship Id="rId28" Type="http://schemas.openxmlformats.org/officeDocument/2006/relationships/hyperlink" Target="https://www.youtube.com/watch?v=Ztu5Y5obWPk" TargetMode="External"/><Relationship Id="rId36" Type="http://schemas.openxmlformats.org/officeDocument/2006/relationships/hyperlink" Target="https://books.google.com/books?id=-CnZDwAAQBAJ"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093%2Fpan%2Fmpr014"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comments" Target="comments.xml"/><Relationship Id="rId27" Type="http://schemas.openxmlformats.org/officeDocument/2006/relationships/image" Target="media/image14.png"/><Relationship Id="rId30" Type="http://schemas.openxmlformats.org/officeDocument/2006/relationships/hyperlink" Target="https://en.wikipedia.org/wiki/Doi_(identifier)" TargetMode="External"/><Relationship Id="rId35" Type="http://schemas.openxmlformats.org/officeDocument/2006/relationships/hyperlink" Target="https://dx.doi.org/10.1073%2Fpnas.2103619118" TargetMode="External"/><Relationship Id="rId43" Type="http://schemas.openxmlformats.org/officeDocument/2006/relationships/hyperlink" Target="https://thefederalist.com/2020/11/23/5-more-ways-joe-biden-magically-outperformed-election-norms/" TargetMode="External"/><Relationship Id="rId48" Type="http://schemas.openxmlformats.org/officeDocument/2006/relationships/theme" Target="theme/theme1.xml"/><Relationship Id="rId8" Type="http://schemas.openxmlformats.org/officeDocument/2006/relationships/hyperlink" Target="mailto:cervas@cmu.edu" TargetMode="External"/><Relationship Id="rId3" Type="http://schemas.openxmlformats.org/officeDocument/2006/relationships/settings" Target="settings.xml"/><Relationship Id="rId12" Type="http://schemas.openxmlformats.org/officeDocument/2006/relationships/image" Target="media/image4.svg"/><Relationship Id="rId17" Type="http://schemas.openxmlformats.org/officeDocument/2006/relationships/image" Target="media/image8.svg"/><Relationship Id="rId25" Type="http://schemas.microsoft.com/office/2018/08/relationships/commentsExtensible" Target="commentsExtensible.xml"/><Relationship Id="rId33" Type="http://schemas.openxmlformats.org/officeDocument/2006/relationships/hyperlink" Target="https://www.worldcat.org/issn/1047-1987" TargetMode="External"/><Relationship Id="rId38" Type="http://schemas.openxmlformats.org/officeDocument/2006/relationships/hyperlink" Target="https://papers.ssrn.com/sol3/papers.cfm?abstract_id=3547734" TargetMode="External"/><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www-personal.umich.edu/~wmebane/inapB.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statisticshowto.com/same-birthday-odds/" TargetMode="External"/><Relationship Id="rId3" Type="http://schemas.openxmlformats.org/officeDocument/2006/relationships/hyperlink" Target="https://www.bloomberg.com/news/articles/2020-11-03/a-complete-guide-to-misleading-election-maps" TargetMode="External"/><Relationship Id="rId7" Type="http://schemas.openxmlformats.org/officeDocument/2006/relationships/hyperlink" Target="https://en.wikipedia.org/wiki/Birthday_problem" TargetMode="External"/><Relationship Id="rId2" Type="http://schemas.openxmlformats.org/officeDocument/2006/relationships/hyperlink" Target="https://apnews.com/article/fact-checking-afs:Content:9848943909" TargetMode="External"/><Relationship Id="rId1" Type="http://schemas.openxmlformats.org/officeDocument/2006/relationships/hyperlink" Target="https://www.bbc.com/news/election-us-2020-55016029" TargetMode="External"/><Relationship Id="rId6" Type="http://schemas.openxmlformats.org/officeDocument/2006/relationships/hyperlink" Target="http://web.archive.org/web/20220416221655/https://www.ncsl.org/research/elections-and-campaigns/absentee-and-early-voting.aspx" TargetMode="External"/><Relationship Id="rId11" Type="http://schemas.openxmlformats.org/officeDocument/2006/relationships/hyperlink" Target="https://twitter.com/davidchapman141/status/1315440579485069314?s=20" TargetMode="External"/><Relationship Id="rId5" Type="http://schemas.openxmlformats.org/officeDocument/2006/relationships/hyperlink" Target="https://www.supremecourt.gov/DocketPDF/22/22O155/163048/20201208132827887_TX-v-State-ExpedMot%202020-12-07%20FINAL.pdf" TargetMode="External"/><Relationship Id="rId10" Type="http://schemas.openxmlformats.org/officeDocument/2006/relationships/hyperlink" Target="https://www.ncsl.org/research/elections-and-campaigns/vopp-table-15-states-that-permit-voters-to-correct-signature-discrepancies.aspx" TargetMode="External"/><Relationship Id="rId4" Type="http://schemas.openxmlformats.org/officeDocument/2006/relationships/hyperlink" Target="https://www.cnn.com/election/2016/results/exit-polls" TargetMode="External"/><Relationship Id="rId9" Type="http://schemas.openxmlformats.org/officeDocument/2006/relationships/hyperlink" Target="https://en.wikipedia.org/wiki/Benford%27s_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09</TotalTime>
  <Pages>51</Pages>
  <Words>8916</Words>
  <Characters>5082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59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454</cp:revision>
  <dcterms:created xsi:type="dcterms:W3CDTF">2022-04-16T14:32:00Z</dcterms:created>
  <dcterms:modified xsi:type="dcterms:W3CDTF">2022-07-18T19:06:00Z</dcterms:modified>
  <cp:category/>
</cp:coreProperties>
</file>